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25E8" w14:textId="77777777" w:rsidR="008A21B0" w:rsidRPr="00317470" w:rsidRDefault="008A21B0" w:rsidP="008A21B0">
      <w:pPr>
        <w:spacing w:after="0"/>
        <w:rPr>
          <w:b/>
          <w:bCs/>
          <w:sz w:val="44"/>
          <w:szCs w:val="44"/>
          <w:lang w:val="es-PR"/>
        </w:rPr>
      </w:pPr>
    </w:p>
    <w:p w14:paraId="2D8622D1" w14:textId="0B3DB3FA" w:rsidR="00702E9C" w:rsidRPr="00317470" w:rsidRDefault="007B33CD" w:rsidP="00702E9C">
      <w:pPr>
        <w:spacing w:after="0"/>
        <w:ind w:left="708"/>
        <w:jc w:val="center"/>
        <w:rPr>
          <w:b/>
          <w:bCs/>
          <w:sz w:val="32"/>
          <w:szCs w:val="32"/>
          <w:lang w:val="es-PR"/>
        </w:rPr>
      </w:pPr>
      <w:r w:rsidRPr="00317470">
        <w:rPr>
          <w:b/>
          <w:bCs/>
          <w:sz w:val="44"/>
          <w:szCs w:val="44"/>
          <w:lang w:val="es-PR"/>
        </w:rPr>
        <w:t xml:space="preserve">1.- </w:t>
      </w:r>
      <w:r w:rsidR="00FB6A16" w:rsidRPr="00317470">
        <w:rPr>
          <w:b/>
          <w:bCs/>
          <w:sz w:val="32"/>
          <w:szCs w:val="32"/>
          <w:lang w:val="es-PR"/>
        </w:rPr>
        <w:t>CUESTIONARIO PARA EL ANÁLISIS DE LOS PROGRAMAS DE FORMACIÓN DE LAS (V)PROVINCIAS, FEDERACIONES Y</w:t>
      </w:r>
    </w:p>
    <w:p w14:paraId="55C431BA" w14:textId="5B642FAF" w:rsidR="00532346" w:rsidRPr="00317470" w:rsidRDefault="00FB6A16" w:rsidP="00702E9C">
      <w:pPr>
        <w:spacing w:after="0"/>
        <w:ind w:left="708"/>
        <w:jc w:val="center"/>
        <w:rPr>
          <w:b/>
          <w:bCs/>
          <w:sz w:val="32"/>
          <w:szCs w:val="32"/>
          <w:lang w:val="es-PR"/>
        </w:rPr>
      </w:pPr>
      <w:r w:rsidRPr="00317470">
        <w:rPr>
          <w:b/>
          <w:bCs/>
          <w:sz w:val="32"/>
          <w:szCs w:val="32"/>
          <w:lang w:val="es-PR"/>
        </w:rPr>
        <w:t xml:space="preserve">CONFEDERACIONES (XXV Cap. Gen., </w:t>
      </w:r>
      <w:proofErr w:type="spellStart"/>
      <w:r w:rsidRPr="00317470">
        <w:rPr>
          <w:b/>
          <w:bCs/>
          <w:sz w:val="32"/>
          <w:szCs w:val="32"/>
          <w:lang w:val="es-PR"/>
        </w:rPr>
        <w:t>Dec</w:t>
      </w:r>
      <w:proofErr w:type="spellEnd"/>
      <w:r w:rsidRPr="00317470">
        <w:rPr>
          <w:b/>
          <w:bCs/>
          <w:sz w:val="32"/>
          <w:szCs w:val="32"/>
          <w:lang w:val="es-PR"/>
        </w:rPr>
        <w:t>. # 30)</w:t>
      </w:r>
    </w:p>
    <w:p w14:paraId="5FA3D013" w14:textId="39D6ED73" w:rsidR="00A87484" w:rsidRPr="00317470" w:rsidRDefault="00A87484" w:rsidP="00FB6A16">
      <w:pPr>
        <w:spacing w:after="0"/>
        <w:rPr>
          <w:szCs w:val="24"/>
          <w:lang w:val="es-PR"/>
        </w:rPr>
      </w:pPr>
    </w:p>
    <w:p w14:paraId="05601DC3" w14:textId="77777777" w:rsidR="00FB6A16" w:rsidRPr="00317470" w:rsidRDefault="00FB6A16" w:rsidP="00FB6A16">
      <w:pPr>
        <w:spacing w:after="0"/>
        <w:rPr>
          <w:szCs w:val="24"/>
          <w:lang w:val="es-PR"/>
        </w:rPr>
      </w:pPr>
    </w:p>
    <w:p w14:paraId="09BF350D" w14:textId="0D611665" w:rsidR="007310ED" w:rsidRPr="00317470" w:rsidRDefault="007310ED">
      <w:p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UNI</w:t>
      </w:r>
      <w:r w:rsidR="002745A8">
        <w:rPr>
          <w:b/>
          <w:bCs/>
          <w:szCs w:val="24"/>
          <w:lang w:val="es-PR"/>
        </w:rPr>
        <w:t>DAD</w:t>
      </w:r>
      <w:r w:rsidRPr="00317470">
        <w:rPr>
          <w:b/>
          <w:bCs/>
          <w:szCs w:val="24"/>
          <w:lang w:val="es-PR"/>
        </w:rPr>
        <w:t>: __________________________________________________</w:t>
      </w:r>
    </w:p>
    <w:p w14:paraId="51A9C91B" w14:textId="58A73B05" w:rsidR="0036378C" w:rsidRPr="00317470" w:rsidRDefault="002745A8" w:rsidP="00B1119E">
      <w:pPr>
        <w:rPr>
          <w:b/>
          <w:bCs/>
          <w:szCs w:val="24"/>
          <w:lang w:val="es-PR"/>
        </w:rPr>
      </w:pPr>
      <w:r>
        <w:rPr>
          <w:b/>
          <w:bCs/>
          <w:szCs w:val="24"/>
          <w:lang w:val="es-PR"/>
        </w:rPr>
        <w:t>FECHA</w:t>
      </w:r>
      <w:r w:rsidR="007310ED" w:rsidRPr="00317470">
        <w:rPr>
          <w:b/>
          <w:bCs/>
          <w:szCs w:val="24"/>
          <w:lang w:val="es-PR"/>
        </w:rPr>
        <w:t>: __________________________</w:t>
      </w:r>
    </w:p>
    <w:p w14:paraId="531DD285" w14:textId="77777777" w:rsidR="006700DF" w:rsidRPr="00317470" w:rsidRDefault="006700DF">
      <w:pPr>
        <w:rPr>
          <w:b/>
          <w:bCs/>
          <w:sz w:val="10"/>
          <w:szCs w:val="10"/>
          <w:lang w:val="es-PR"/>
        </w:rPr>
      </w:pPr>
    </w:p>
    <w:p w14:paraId="2EFA6974" w14:textId="10457172" w:rsidR="00AE01AA" w:rsidRPr="00317470" w:rsidRDefault="00AE01AA">
      <w:p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1.- ESTADÍSTICAS</w:t>
      </w:r>
    </w:p>
    <w:p w14:paraId="57AC41CF" w14:textId="12305A13" w:rsidR="00AE01AA" w:rsidRPr="00317470" w:rsidRDefault="005934B1" w:rsidP="003002B2">
      <w:pPr>
        <w:jc w:val="both"/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Para contextualizar una evaluación de la formación inicial en su Unidad, pedimos </w:t>
      </w:r>
      <w:r w:rsidR="00FF40F3" w:rsidRPr="00317470">
        <w:rPr>
          <w:szCs w:val="24"/>
          <w:lang w:val="es-PR"/>
        </w:rPr>
        <w:t>que</w:t>
      </w:r>
      <w:r w:rsidRPr="00317470">
        <w:rPr>
          <w:szCs w:val="24"/>
          <w:lang w:val="es-PR"/>
        </w:rPr>
        <w:t xml:space="preserve"> el Secretariado de Formación de la Unidad nos proporcione las siguientes </w:t>
      </w:r>
      <w:r w:rsidR="000F6EC1" w:rsidRPr="00317470">
        <w:rPr>
          <w:szCs w:val="24"/>
          <w:lang w:val="es-PR"/>
        </w:rPr>
        <w:t xml:space="preserve">estadísticas: Formandi </w:t>
      </w:r>
      <w:r w:rsidR="0006573A" w:rsidRPr="00317470">
        <w:rPr>
          <w:szCs w:val="24"/>
          <w:lang w:val="es-PR"/>
        </w:rPr>
        <w:t xml:space="preserve">en los </w:t>
      </w:r>
      <w:r w:rsidR="00A530DA" w:rsidRPr="00317470">
        <w:rPr>
          <w:szCs w:val="24"/>
          <w:lang w:val="es-PR"/>
        </w:rPr>
        <w:t xml:space="preserve">últimos 6 </w:t>
      </w:r>
      <w:r w:rsidR="00AE01AA" w:rsidRPr="00317470">
        <w:rPr>
          <w:szCs w:val="24"/>
          <w:lang w:val="es-PR"/>
        </w:rPr>
        <w:t>año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8"/>
        <w:gridCol w:w="1276"/>
        <w:gridCol w:w="1182"/>
        <w:gridCol w:w="1228"/>
        <w:gridCol w:w="1276"/>
        <w:gridCol w:w="1275"/>
        <w:gridCol w:w="1133"/>
      </w:tblGrid>
      <w:tr w:rsidR="00A530DA" w:rsidRPr="002B5533" w14:paraId="6521F22A" w14:textId="77777777" w:rsidTr="00A530DA">
        <w:tc>
          <w:tcPr>
            <w:tcW w:w="2258" w:type="dxa"/>
          </w:tcPr>
          <w:p w14:paraId="066584A9" w14:textId="77777777" w:rsidR="00AE01AA" w:rsidRPr="00317470" w:rsidRDefault="00AE01AA">
            <w:pPr>
              <w:rPr>
                <w:b/>
                <w:bCs/>
                <w:szCs w:val="24"/>
                <w:lang w:val="es-PR"/>
              </w:rPr>
            </w:pPr>
          </w:p>
        </w:tc>
        <w:tc>
          <w:tcPr>
            <w:tcW w:w="1276" w:type="dxa"/>
          </w:tcPr>
          <w:p w14:paraId="7F9EEE6E" w14:textId="77777777" w:rsidR="00AE01AA" w:rsidRPr="002B5533" w:rsidRDefault="00AE01AA" w:rsidP="00602532">
            <w:pPr>
              <w:jc w:val="center"/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2014</w:t>
            </w:r>
          </w:p>
        </w:tc>
        <w:tc>
          <w:tcPr>
            <w:tcW w:w="1182" w:type="dxa"/>
          </w:tcPr>
          <w:p w14:paraId="0F2DE428" w14:textId="77777777" w:rsidR="00AE01AA" w:rsidRPr="002B5533" w:rsidRDefault="00AE01AA" w:rsidP="00602532">
            <w:pPr>
              <w:jc w:val="center"/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2015</w:t>
            </w:r>
          </w:p>
        </w:tc>
        <w:tc>
          <w:tcPr>
            <w:tcW w:w="1228" w:type="dxa"/>
          </w:tcPr>
          <w:p w14:paraId="6E967F1C" w14:textId="77777777" w:rsidR="00AE01AA" w:rsidRPr="002B5533" w:rsidRDefault="00AE01AA" w:rsidP="00602532">
            <w:pPr>
              <w:jc w:val="center"/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2016</w:t>
            </w:r>
          </w:p>
        </w:tc>
        <w:tc>
          <w:tcPr>
            <w:tcW w:w="1276" w:type="dxa"/>
          </w:tcPr>
          <w:p w14:paraId="1E97584C" w14:textId="77777777" w:rsidR="00AE01AA" w:rsidRPr="002B5533" w:rsidRDefault="00AE01AA" w:rsidP="00602532">
            <w:pPr>
              <w:jc w:val="center"/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2017</w:t>
            </w:r>
          </w:p>
        </w:tc>
        <w:tc>
          <w:tcPr>
            <w:tcW w:w="1275" w:type="dxa"/>
          </w:tcPr>
          <w:p w14:paraId="2F2330A8" w14:textId="77777777" w:rsidR="00AE01AA" w:rsidRPr="002B5533" w:rsidRDefault="00AE01AA" w:rsidP="00602532">
            <w:pPr>
              <w:jc w:val="center"/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2018</w:t>
            </w:r>
          </w:p>
        </w:tc>
        <w:tc>
          <w:tcPr>
            <w:tcW w:w="1133" w:type="dxa"/>
          </w:tcPr>
          <w:p w14:paraId="740E56B9" w14:textId="77777777" w:rsidR="00AE01AA" w:rsidRPr="002B5533" w:rsidRDefault="00AE01AA" w:rsidP="00602532">
            <w:pPr>
              <w:jc w:val="center"/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2019</w:t>
            </w:r>
          </w:p>
        </w:tc>
      </w:tr>
      <w:tr w:rsidR="00A530DA" w:rsidRPr="002B5533" w14:paraId="0D51CC9D" w14:textId="77777777" w:rsidTr="00414958">
        <w:trPr>
          <w:trHeight w:val="362"/>
        </w:trPr>
        <w:tc>
          <w:tcPr>
            <w:tcW w:w="2258" w:type="dxa"/>
          </w:tcPr>
          <w:p w14:paraId="625411F1" w14:textId="577A29D9" w:rsidR="00AE01AA" w:rsidRPr="002B5533" w:rsidRDefault="00804BF6">
            <w:pPr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Antes del noviciado</w:t>
            </w:r>
          </w:p>
        </w:tc>
        <w:tc>
          <w:tcPr>
            <w:tcW w:w="1276" w:type="dxa"/>
          </w:tcPr>
          <w:p w14:paraId="4E413ED7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82" w:type="dxa"/>
          </w:tcPr>
          <w:p w14:paraId="38149459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28" w:type="dxa"/>
          </w:tcPr>
          <w:p w14:paraId="088BF6CC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6" w:type="dxa"/>
          </w:tcPr>
          <w:p w14:paraId="7C87A920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5" w:type="dxa"/>
          </w:tcPr>
          <w:p w14:paraId="7B703997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33" w:type="dxa"/>
          </w:tcPr>
          <w:p w14:paraId="1B5E578F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</w:tr>
      <w:tr w:rsidR="00A530DA" w:rsidRPr="002B5533" w14:paraId="6541F53C" w14:textId="77777777" w:rsidTr="00A530DA">
        <w:tc>
          <w:tcPr>
            <w:tcW w:w="2258" w:type="dxa"/>
          </w:tcPr>
          <w:p w14:paraId="16235757" w14:textId="77777777" w:rsidR="00AE01AA" w:rsidRPr="002B5533" w:rsidRDefault="00AE01AA">
            <w:pPr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Profesión temporal</w:t>
            </w:r>
          </w:p>
        </w:tc>
        <w:tc>
          <w:tcPr>
            <w:tcW w:w="1276" w:type="dxa"/>
          </w:tcPr>
          <w:p w14:paraId="64DA4FD6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82" w:type="dxa"/>
          </w:tcPr>
          <w:p w14:paraId="2635BD87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28" w:type="dxa"/>
          </w:tcPr>
          <w:p w14:paraId="76B4B663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6" w:type="dxa"/>
          </w:tcPr>
          <w:p w14:paraId="0DC5E5B6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5" w:type="dxa"/>
          </w:tcPr>
          <w:p w14:paraId="7C0A2066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33" w:type="dxa"/>
          </w:tcPr>
          <w:p w14:paraId="2B89EC7B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</w:tr>
      <w:tr w:rsidR="00A530DA" w:rsidRPr="002B5533" w14:paraId="0F7F4199" w14:textId="77777777" w:rsidTr="00532346">
        <w:trPr>
          <w:trHeight w:val="598"/>
        </w:trPr>
        <w:tc>
          <w:tcPr>
            <w:tcW w:w="2258" w:type="dxa"/>
            <w:tcBorders>
              <w:bottom w:val="nil"/>
            </w:tcBorders>
          </w:tcPr>
          <w:p w14:paraId="100D1A67" w14:textId="7E6DCF4B" w:rsidR="00AE01AA" w:rsidRPr="00532346" w:rsidRDefault="00AE01AA">
            <w:pPr>
              <w:rPr>
                <w:b/>
                <w:bCs/>
                <w:sz w:val="20"/>
                <w:szCs w:val="20"/>
                <w:lang w:val="en"/>
              </w:rPr>
            </w:pPr>
            <w:r w:rsidRPr="00532346">
              <w:rPr>
                <w:b/>
                <w:bCs/>
                <w:sz w:val="20"/>
                <w:szCs w:val="20"/>
                <w:lang w:val="en"/>
              </w:rPr>
              <w:t>Profesión perpetua</w:t>
            </w:r>
          </w:p>
          <w:p w14:paraId="2E69F4BC" w14:textId="3AC65605" w:rsidR="00224014" w:rsidRPr="002B5533" w:rsidRDefault="00224014" w:rsidP="00FD7994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</w:rPr>
              <w:t>Hermanos:</w:t>
            </w:r>
          </w:p>
        </w:tc>
        <w:tc>
          <w:tcPr>
            <w:tcW w:w="1276" w:type="dxa"/>
          </w:tcPr>
          <w:p w14:paraId="31DEA664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82" w:type="dxa"/>
          </w:tcPr>
          <w:p w14:paraId="45A218DA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28" w:type="dxa"/>
          </w:tcPr>
          <w:p w14:paraId="76A04AD1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6" w:type="dxa"/>
          </w:tcPr>
          <w:p w14:paraId="7E633C24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5" w:type="dxa"/>
          </w:tcPr>
          <w:p w14:paraId="400739F9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33" w:type="dxa"/>
          </w:tcPr>
          <w:p w14:paraId="7047D9E6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</w:tr>
      <w:tr w:rsidR="00FD7994" w:rsidRPr="002B5533" w14:paraId="485D6846" w14:textId="77777777" w:rsidTr="00FD7994">
        <w:trPr>
          <w:trHeight w:val="487"/>
        </w:trPr>
        <w:tc>
          <w:tcPr>
            <w:tcW w:w="2258" w:type="dxa"/>
            <w:tcBorders>
              <w:top w:val="nil"/>
            </w:tcBorders>
          </w:tcPr>
          <w:p w14:paraId="47C8C7D4" w14:textId="1CEA4BE2" w:rsidR="00FD7994" w:rsidRPr="002B5533" w:rsidRDefault="00FD7994" w:rsidP="00FD7994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Cs w:val="24"/>
                <w:lang w:val="en"/>
              </w:rPr>
            </w:pPr>
            <w:r w:rsidRPr="002B5533">
              <w:rPr>
                <w:b/>
                <w:bCs/>
                <w:szCs w:val="24"/>
              </w:rPr>
              <w:t>Clérigos:</w:t>
            </w:r>
          </w:p>
        </w:tc>
        <w:tc>
          <w:tcPr>
            <w:tcW w:w="1276" w:type="dxa"/>
          </w:tcPr>
          <w:p w14:paraId="7CA6F64A" w14:textId="77777777" w:rsidR="00FD7994" w:rsidRPr="002B5533" w:rsidRDefault="00FD7994">
            <w:pPr>
              <w:rPr>
                <w:b/>
                <w:bCs/>
                <w:szCs w:val="24"/>
              </w:rPr>
            </w:pPr>
          </w:p>
        </w:tc>
        <w:tc>
          <w:tcPr>
            <w:tcW w:w="1182" w:type="dxa"/>
          </w:tcPr>
          <w:p w14:paraId="2C4372C4" w14:textId="77777777" w:rsidR="00FD7994" w:rsidRPr="002B5533" w:rsidRDefault="00FD7994">
            <w:pPr>
              <w:rPr>
                <w:b/>
                <w:bCs/>
                <w:szCs w:val="24"/>
              </w:rPr>
            </w:pPr>
          </w:p>
        </w:tc>
        <w:tc>
          <w:tcPr>
            <w:tcW w:w="1228" w:type="dxa"/>
          </w:tcPr>
          <w:p w14:paraId="329682AD" w14:textId="77777777" w:rsidR="00FD7994" w:rsidRPr="002B5533" w:rsidRDefault="00FD7994">
            <w:pPr>
              <w:rPr>
                <w:b/>
                <w:bCs/>
                <w:szCs w:val="24"/>
              </w:rPr>
            </w:pPr>
          </w:p>
        </w:tc>
        <w:tc>
          <w:tcPr>
            <w:tcW w:w="1276" w:type="dxa"/>
          </w:tcPr>
          <w:p w14:paraId="531FE689" w14:textId="77777777" w:rsidR="00FD7994" w:rsidRPr="002B5533" w:rsidRDefault="00FD7994">
            <w:pPr>
              <w:rPr>
                <w:b/>
                <w:bCs/>
                <w:szCs w:val="24"/>
              </w:rPr>
            </w:pPr>
          </w:p>
        </w:tc>
        <w:tc>
          <w:tcPr>
            <w:tcW w:w="1275" w:type="dxa"/>
          </w:tcPr>
          <w:p w14:paraId="09DBFEBF" w14:textId="77777777" w:rsidR="00FD7994" w:rsidRPr="002B5533" w:rsidRDefault="00FD7994">
            <w:pPr>
              <w:rPr>
                <w:b/>
                <w:bCs/>
                <w:szCs w:val="24"/>
              </w:rPr>
            </w:pPr>
          </w:p>
        </w:tc>
        <w:tc>
          <w:tcPr>
            <w:tcW w:w="1133" w:type="dxa"/>
          </w:tcPr>
          <w:p w14:paraId="57C8AB38" w14:textId="77777777" w:rsidR="00FD7994" w:rsidRPr="002B5533" w:rsidRDefault="00FD7994">
            <w:pPr>
              <w:rPr>
                <w:b/>
                <w:bCs/>
                <w:szCs w:val="24"/>
              </w:rPr>
            </w:pPr>
          </w:p>
        </w:tc>
      </w:tr>
      <w:tr w:rsidR="00A530DA" w:rsidRPr="002B5533" w14:paraId="4945730C" w14:textId="77777777" w:rsidTr="00FD7994">
        <w:trPr>
          <w:trHeight w:val="473"/>
        </w:trPr>
        <w:tc>
          <w:tcPr>
            <w:tcW w:w="2258" w:type="dxa"/>
          </w:tcPr>
          <w:p w14:paraId="367BC82A" w14:textId="77777777" w:rsidR="00AE01AA" w:rsidRPr="002B5533" w:rsidRDefault="00AE01AA">
            <w:pPr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Ordenación sacerdotal</w:t>
            </w:r>
          </w:p>
        </w:tc>
        <w:tc>
          <w:tcPr>
            <w:tcW w:w="1276" w:type="dxa"/>
          </w:tcPr>
          <w:p w14:paraId="45BAB771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82" w:type="dxa"/>
          </w:tcPr>
          <w:p w14:paraId="271C4F22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28" w:type="dxa"/>
          </w:tcPr>
          <w:p w14:paraId="0414801B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6" w:type="dxa"/>
          </w:tcPr>
          <w:p w14:paraId="21833A7E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5" w:type="dxa"/>
          </w:tcPr>
          <w:p w14:paraId="4267AD78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33" w:type="dxa"/>
          </w:tcPr>
          <w:p w14:paraId="1E76A931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</w:tr>
      <w:tr w:rsidR="00A530DA" w:rsidRPr="002B5533" w14:paraId="40943F6A" w14:textId="77777777" w:rsidTr="00224014">
        <w:trPr>
          <w:trHeight w:val="418"/>
        </w:trPr>
        <w:tc>
          <w:tcPr>
            <w:tcW w:w="2258" w:type="dxa"/>
          </w:tcPr>
          <w:p w14:paraId="085B80AF" w14:textId="1439831C" w:rsidR="00AE01AA" w:rsidRPr="002B5533" w:rsidRDefault="00804BF6">
            <w:pPr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</w:rPr>
              <w:t>Total</w:t>
            </w:r>
          </w:p>
        </w:tc>
        <w:tc>
          <w:tcPr>
            <w:tcW w:w="1276" w:type="dxa"/>
          </w:tcPr>
          <w:p w14:paraId="39646D93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82" w:type="dxa"/>
          </w:tcPr>
          <w:p w14:paraId="5CCC7C7D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28" w:type="dxa"/>
          </w:tcPr>
          <w:p w14:paraId="2BD0AA51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6" w:type="dxa"/>
          </w:tcPr>
          <w:p w14:paraId="7F22B645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5" w:type="dxa"/>
          </w:tcPr>
          <w:p w14:paraId="71B774E4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33" w:type="dxa"/>
          </w:tcPr>
          <w:p w14:paraId="260C4A89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</w:tr>
    </w:tbl>
    <w:p w14:paraId="38750DE8" w14:textId="154033AF" w:rsidR="00F156B3" w:rsidRPr="00317470" w:rsidRDefault="005934B1" w:rsidP="00B1119E">
      <w:p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En general, </w:t>
      </w:r>
      <w:r w:rsidR="00F156B3" w:rsidRPr="00317470">
        <w:rPr>
          <w:szCs w:val="24"/>
          <w:lang w:val="es-PR"/>
        </w:rPr>
        <w:t xml:space="preserve">¿qué le dicen estas estadísticas sobre </w:t>
      </w:r>
      <w:r w:rsidR="008F13F3" w:rsidRPr="00317470">
        <w:rPr>
          <w:szCs w:val="24"/>
          <w:lang w:val="es-PR"/>
        </w:rPr>
        <w:t xml:space="preserve">los programas de </w:t>
      </w:r>
      <w:r w:rsidR="00F156B3" w:rsidRPr="00317470">
        <w:rPr>
          <w:szCs w:val="24"/>
          <w:lang w:val="es-PR"/>
        </w:rPr>
        <w:t xml:space="preserve">formación inicial </w:t>
      </w:r>
      <w:r w:rsidR="002A43E2" w:rsidRPr="00317470">
        <w:rPr>
          <w:szCs w:val="24"/>
          <w:lang w:val="es-PR"/>
        </w:rPr>
        <w:t xml:space="preserve">de </w:t>
      </w:r>
      <w:r w:rsidR="00F156B3" w:rsidRPr="00317470">
        <w:rPr>
          <w:szCs w:val="24"/>
          <w:lang w:val="es-PR"/>
        </w:rPr>
        <w:t>su Unidad?</w:t>
      </w:r>
    </w:p>
    <w:p w14:paraId="479F6FFF" w14:textId="77777777" w:rsidR="006700DF" w:rsidRPr="00317470" w:rsidRDefault="006700DF" w:rsidP="00F156B3">
      <w:pPr>
        <w:rPr>
          <w:sz w:val="2"/>
          <w:szCs w:val="2"/>
          <w:lang w:val="es-PR"/>
        </w:rPr>
      </w:pPr>
    </w:p>
    <w:p w14:paraId="44532359" w14:textId="3A220ED2" w:rsidR="00F156B3" w:rsidRPr="002B5533" w:rsidRDefault="00F156B3" w:rsidP="00F156B3">
      <w:pPr>
        <w:rPr>
          <w:b/>
          <w:bCs/>
          <w:szCs w:val="24"/>
          <w:lang w:val="en-GB"/>
        </w:rPr>
      </w:pPr>
      <w:r w:rsidRPr="002B5533">
        <w:rPr>
          <w:b/>
          <w:bCs/>
          <w:szCs w:val="24"/>
          <w:lang w:val="en"/>
        </w:rPr>
        <w:t>2.</w:t>
      </w:r>
      <w:r w:rsidRPr="002B5533">
        <w:rPr>
          <w:b/>
          <w:bCs/>
          <w:szCs w:val="24"/>
          <w:lang w:val="en-US"/>
        </w:rPr>
        <w:t xml:space="preserve">- VOCACIONES </w:t>
      </w:r>
    </w:p>
    <w:p w14:paraId="5BF116C6" w14:textId="1725DBAC" w:rsidR="005934B1" w:rsidRPr="00317470" w:rsidRDefault="00804BF6" w:rsidP="005934B1">
      <w:pPr>
        <w:pStyle w:val="ListParagraph"/>
        <w:numPr>
          <w:ilvl w:val="0"/>
          <w:numId w:val="5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De dónde </w:t>
      </w:r>
      <w:r w:rsidR="005934B1" w:rsidRPr="00317470">
        <w:rPr>
          <w:szCs w:val="24"/>
          <w:lang w:val="es-PR"/>
        </w:rPr>
        <w:t>vienen los candidatos?</w:t>
      </w:r>
      <w:r w:rsidR="008F4771" w:rsidRPr="00317470">
        <w:rPr>
          <w:szCs w:val="24"/>
          <w:lang w:val="es-PR"/>
        </w:rPr>
        <w:t xml:space="preserve"> (culturas, misiones, parroquias, escuelas, etc.)</w:t>
      </w:r>
    </w:p>
    <w:p w14:paraId="183DC418" w14:textId="4535FC7A" w:rsidR="009B63FA" w:rsidRPr="003C1D42" w:rsidRDefault="009B63FA" w:rsidP="005934B1">
      <w:pPr>
        <w:pStyle w:val="ListParagraph"/>
        <w:numPr>
          <w:ilvl w:val="0"/>
          <w:numId w:val="5"/>
        </w:numPr>
        <w:rPr>
          <w:szCs w:val="24"/>
          <w:lang w:val="en-GB"/>
        </w:rPr>
      </w:pPr>
      <w:r w:rsidRPr="00317470">
        <w:rPr>
          <w:szCs w:val="24"/>
          <w:lang w:val="es-PR"/>
        </w:rPr>
        <w:t xml:space="preserve">¿Tiene vocaciones </w:t>
      </w:r>
      <w:r w:rsidR="00296997" w:rsidRPr="00317470">
        <w:rPr>
          <w:szCs w:val="24"/>
          <w:lang w:val="es-PR"/>
        </w:rPr>
        <w:t>de personas maduras</w:t>
      </w:r>
      <w:r w:rsidRPr="00317470">
        <w:rPr>
          <w:szCs w:val="24"/>
          <w:lang w:val="es-PR"/>
        </w:rPr>
        <w:t xml:space="preserve">? ¿Qué criterios tienen </w:t>
      </w:r>
      <w:r w:rsidR="00296997" w:rsidRPr="00317470">
        <w:rPr>
          <w:szCs w:val="24"/>
          <w:lang w:val="es-PR"/>
        </w:rPr>
        <w:t>para acompañarlas</w:t>
      </w:r>
      <w:r w:rsidRPr="00317470">
        <w:rPr>
          <w:szCs w:val="24"/>
          <w:lang w:val="es-PR"/>
        </w:rPr>
        <w:t xml:space="preserve">?  </w:t>
      </w:r>
      <w:r w:rsidRPr="003C1D42">
        <w:rPr>
          <w:szCs w:val="24"/>
          <w:lang w:val="en"/>
        </w:rPr>
        <w:t xml:space="preserve">¿Tienen un </w:t>
      </w:r>
      <w:proofErr w:type="spellStart"/>
      <w:r w:rsidRPr="003C1D42">
        <w:rPr>
          <w:szCs w:val="24"/>
          <w:lang w:val="en"/>
        </w:rPr>
        <w:t>programa</w:t>
      </w:r>
      <w:proofErr w:type="spellEnd"/>
      <w:r w:rsidRPr="003C1D42">
        <w:rPr>
          <w:szCs w:val="24"/>
          <w:lang w:val="en"/>
        </w:rPr>
        <w:t xml:space="preserve"> de </w:t>
      </w:r>
      <w:proofErr w:type="spellStart"/>
      <w:r w:rsidRPr="003C1D42">
        <w:rPr>
          <w:szCs w:val="24"/>
          <w:lang w:val="en"/>
        </w:rPr>
        <w:t>formación</w:t>
      </w:r>
      <w:proofErr w:type="spellEnd"/>
      <w:r w:rsidRPr="003C1D42">
        <w:rPr>
          <w:szCs w:val="24"/>
          <w:lang w:val="en"/>
        </w:rPr>
        <w:t xml:space="preserve"> </w:t>
      </w:r>
      <w:proofErr w:type="spellStart"/>
      <w:r w:rsidRPr="003C1D42">
        <w:rPr>
          <w:szCs w:val="24"/>
          <w:lang w:val="en"/>
        </w:rPr>
        <w:t>específico</w:t>
      </w:r>
      <w:proofErr w:type="spellEnd"/>
      <w:r w:rsidRPr="003C1D42">
        <w:rPr>
          <w:szCs w:val="24"/>
          <w:lang w:val="en"/>
        </w:rPr>
        <w:t xml:space="preserve"> para ellos?</w:t>
      </w:r>
    </w:p>
    <w:p w14:paraId="41EE79AB" w14:textId="58444DD1" w:rsidR="00347812" w:rsidRPr="00317470" w:rsidRDefault="007E1725" w:rsidP="00293DD0">
      <w:pPr>
        <w:pStyle w:val="ListParagraph"/>
        <w:numPr>
          <w:ilvl w:val="0"/>
          <w:numId w:val="5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Cuántos </w:t>
      </w:r>
      <w:r w:rsidR="00E16293" w:rsidRPr="00317470">
        <w:rPr>
          <w:szCs w:val="24"/>
          <w:lang w:val="es-PR"/>
        </w:rPr>
        <w:t xml:space="preserve">jóvenes </w:t>
      </w:r>
      <w:r w:rsidR="008F13F3" w:rsidRPr="00317470">
        <w:rPr>
          <w:szCs w:val="24"/>
          <w:lang w:val="es-PR"/>
        </w:rPr>
        <w:t xml:space="preserve">cohermanos </w:t>
      </w:r>
      <w:r w:rsidR="00D5717F" w:rsidRPr="00317470">
        <w:rPr>
          <w:szCs w:val="24"/>
          <w:lang w:val="es-PR"/>
        </w:rPr>
        <w:t xml:space="preserve">en Formación Inicial </w:t>
      </w:r>
      <w:r w:rsidR="00804BF6" w:rsidRPr="00317470">
        <w:rPr>
          <w:szCs w:val="24"/>
          <w:lang w:val="es-PR"/>
        </w:rPr>
        <w:t xml:space="preserve">han abandonado la Congregación desde </w:t>
      </w:r>
      <w:r w:rsidR="008F13F3" w:rsidRPr="00317470">
        <w:rPr>
          <w:szCs w:val="24"/>
          <w:lang w:val="es-PR"/>
        </w:rPr>
        <w:t>2014</w:t>
      </w:r>
      <w:r w:rsidR="00E16293" w:rsidRPr="00317470">
        <w:rPr>
          <w:szCs w:val="24"/>
          <w:lang w:val="es-PR"/>
        </w:rPr>
        <w:t>?</w:t>
      </w:r>
    </w:p>
    <w:p w14:paraId="525E1A4E" w14:textId="77777777" w:rsidR="006700DF" w:rsidRPr="00317470" w:rsidRDefault="006700DF" w:rsidP="00293DD0">
      <w:pPr>
        <w:rPr>
          <w:sz w:val="2"/>
          <w:szCs w:val="2"/>
          <w:lang w:val="es-PR"/>
        </w:rPr>
      </w:pPr>
    </w:p>
    <w:p w14:paraId="74BE59FA" w14:textId="4A985E15" w:rsidR="00293DD0" w:rsidRPr="00317470" w:rsidRDefault="00B1119E" w:rsidP="00293DD0">
      <w:p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3</w:t>
      </w:r>
      <w:r w:rsidR="00293DD0" w:rsidRPr="00317470">
        <w:rPr>
          <w:b/>
          <w:bCs/>
          <w:szCs w:val="24"/>
          <w:lang w:val="es-PR"/>
        </w:rPr>
        <w:t xml:space="preserve">.- DESCRIPCIÓN DE LAS ETAPAS DE </w:t>
      </w:r>
      <w:r w:rsidR="00804BF6" w:rsidRPr="00317470">
        <w:rPr>
          <w:b/>
          <w:bCs/>
          <w:szCs w:val="24"/>
          <w:lang w:val="es-PR"/>
        </w:rPr>
        <w:t xml:space="preserve">FORMACIÓN </w:t>
      </w:r>
      <w:r w:rsidR="00293DD0" w:rsidRPr="00317470">
        <w:rPr>
          <w:b/>
          <w:bCs/>
          <w:szCs w:val="24"/>
          <w:lang w:val="es-PR"/>
        </w:rPr>
        <w:t xml:space="preserve">INICIAL </w:t>
      </w:r>
    </w:p>
    <w:p w14:paraId="6AFC1DF4" w14:textId="650A14F9" w:rsidR="00F156B3" w:rsidRPr="00317470" w:rsidRDefault="00F156B3" w:rsidP="00F156B3">
      <w:pPr>
        <w:pStyle w:val="ListParagraph"/>
        <w:numPr>
          <w:ilvl w:val="0"/>
          <w:numId w:val="8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Las etapas </w:t>
      </w:r>
      <w:r w:rsidR="00B1119E" w:rsidRPr="00317470">
        <w:rPr>
          <w:szCs w:val="24"/>
          <w:lang w:val="es-PR"/>
        </w:rPr>
        <w:t xml:space="preserve">establecidas en su Unidad se </w:t>
      </w:r>
      <w:r w:rsidRPr="00317470">
        <w:rPr>
          <w:szCs w:val="24"/>
          <w:lang w:val="es-PR"/>
        </w:rPr>
        <w:t xml:space="preserve">corresponden con las etapas presentadas en el Decreto de Formación Inicial del Gobierno General de 2015 </w:t>
      </w:r>
      <w:r w:rsidR="00296997" w:rsidRPr="00317470">
        <w:rPr>
          <w:szCs w:val="24"/>
          <w:lang w:val="es-PR"/>
        </w:rPr>
        <w:t xml:space="preserve">y </w:t>
      </w:r>
      <w:r w:rsidR="00296997" w:rsidRPr="00317470">
        <w:rPr>
          <w:i/>
          <w:iCs/>
          <w:szCs w:val="24"/>
          <w:lang w:val="es-PR"/>
        </w:rPr>
        <w:t>la Ratio Formationis</w:t>
      </w:r>
      <w:r w:rsidR="002745A8">
        <w:rPr>
          <w:i/>
          <w:iCs/>
          <w:szCs w:val="24"/>
          <w:lang w:val="es-PR"/>
        </w:rPr>
        <w:t>, actualizada</w:t>
      </w:r>
      <w:r w:rsidR="00296997" w:rsidRPr="00317470">
        <w:rPr>
          <w:i/>
          <w:iCs/>
          <w:szCs w:val="24"/>
          <w:lang w:val="es-PR"/>
        </w:rPr>
        <w:t xml:space="preserve"> </w:t>
      </w:r>
      <w:r w:rsidR="00296997" w:rsidRPr="00317470">
        <w:rPr>
          <w:szCs w:val="24"/>
          <w:lang w:val="es-PR"/>
        </w:rPr>
        <w:t>2020</w:t>
      </w:r>
      <w:r w:rsidRPr="00317470">
        <w:rPr>
          <w:szCs w:val="24"/>
          <w:lang w:val="es-PR"/>
        </w:rPr>
        <w:t>?</w:t>
      </w:r>
    </w:p>
    <w:p w14:paraId="458EC940" w14:textId="411E1687" w:rsidR="00293DD0" w:rsidRPr="00317470" w:rsidRDefault="009D56FD" w:rsidP="009D56FD">
      <w:pPr>
        <w:pStyle w:val="ListParagraph"/>
        <w:numPr>
          <w:ilvl w:val="0"/>
          <w:numId w:val="8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Describa brevemente las etapas y los lugares de formación </w:t>
      </w:r>
      <w:r w:rsidR="00B1119E" w:rsidRPr="00317470">
        <w:rPr>
          <w:szCs w:val="24"/>
          <w:lang w:val="es-PR"/>
        </w:rPr>
        <w:t xml:space="preserve">en el territorio de </w:t>
      </w:r>
      <w:r w:rsidRPr="00317470">
        <w:rPr>
          <w:szCs w:val="24"/>
          <w:lang w:val="es-PR"/>
        </w:rPr>
        <w:t>su Unidad.</w:t>
      </w:r>
    </w:p>
    <w:p w14:paraId="68F141C2" w14:textId="6500D9D0" w:rsidR="00293DD0" w:rsidRPr="00317470" w:rsidRDefault="005934B1" w:rsidP="00293DD0">
      <w:pPr>
        <w:pStyle w:val="ListParagraph"/>
        <w:numPr>
          <w:ilvl w:val="0"/>
          <w:numId w:val="8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Dónde </w:t>
      </w:r>
      <w:r w:rsidR="00781224" w:rsidRPr="00317470">
        <w:rPr>
          <w:szCs w:val="24"/>
          <w:lang w:val="es-PR"/>
        </w:rPr>
        <w:t xml:space="preserve">se </w:t>
      </w:r>
      <w:r w:rsidRPr="00317470">
        <w:rPr>
          <w:szCs w:val="24"/>
          <w:lang w:val="es-PR"/>
        </w:rPr>
        <w:t>desarrollan las demás etapas</w:t>
      </w:r>
      <w:r w:rsidR="00F156B3" w:rsidRPr="00317470">
        <w:rPr>
          <w:szCs w:val="24"/>
          <w:lang w:val="es-PR"/>
        </w:rPr>
        <w:t>?</w:t>
      </w:r>
    </w:p>
    <w:p w14:paraId="0FA6D3B1" w14:textId="77777777" w:rsidR="006700DF" w:rsidRPr="00317470" w:rsidRDefault="006700DF" w:rsidP="007310ED">
      <w:pPr>
        <w:rPr>
          <w:sz w:val="2"/>
          <w:szCs w:val="2"/>
          <w:lang w:val="es-PR"/>
        </w:rPr>
      </w:pPr>
    </w:p>
    <w:p w14:paraId="1C0DD560" w14:textId="15C708BC" w:rsidR="007310ED" w:rsidRPr="002B5533" w:rsidRDefault="00BA3E84" w:rsidP="007310ED">
      <w:pPr>
        <w:rPr>
          <w:b/>
          <w:bCs/>
          <w:szCs w:val="24"/>
          <w:lang w:val="en-GB"/>
        </w:rPr>
      </w:pPr>
      <w:r w:rsidRPr="002B5533">
        <w:rPr>
          <w:b/>
          <w:bCs/>
          <w:szCs w:val="24"/>
          <w:lang w:val="en"/>
        </w:rPr>
        <w:t>4</w:t>
      </w:r>
      <w:r w:rsidR="007310ED" w:rsidRPr="002B5533">
        <w:rPr>
          <w:b/>
          <w:bCs/>
          <w:szCs w:val="24"/>
          <w:lang w:val="en"/>
        </w:rPr>
        <w:t xml:space="preserve">.- SECRETARIADO </w:t>
      </w:r>
      <w:r w:rsidR="00804BF6" w:rsidRPr="002B5533">
        <w:rPr>
          <w:b/>
          <w:bCs/>
          <w:szCs w:val="24"/>
          <w:lang w:val="en"/>
        </w:rPr>
        <w:t>DE FORMACIÓN</w:t>
      </w:r>
    </w:p>
    <w:p w14:paraId="59BF928C" w14:textId="59A35FA6" w:rsidR="007310ED" w:rsidRPr="00317470" w:rsidRDefault="007310ED" w:rsidP="007310ED">
      <w:pPr>
        <w:pStyle w:val="ListParagraph"/>
        <w:numPr>
          <w:ilvl w:val="0"/>
          <w:numId w:val="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Tiene </w:t>
      </w:r>
      <w:r w:rsidR="00EC33F3" w:rsidRPr="00317470">
        <w:rPr>
          <w:szCs w:val="24"/>
          <w:lang w:val="es-PR"/>
        </w:rPr>
        <w:t xml:space="preserve">la Unidad </w:t>
      </w:r>
      <w:r w:rsidRPr="00317470">
        <w:rPr>
          <w:szCs w:val="24"/>
          <w:lang w:val="es-PR"/>
        </w:rPr>
        <w:t xml:space="preserve">un Secretariado de </w:t>
      </w:r>
      <w:r w:rsidR="00804BF6" w:rsidRPr="00317470">
        <w:rPr>
          <w:szCs w:val="24"/>
          <w:lang w:val="es-PR"/>
        </w:rPr>
        <w:t>Formación</w:t>
      </w:r>
      <w:r w:rsidRPr="00317470">
        <w:rPr>
          <w:szCs w:val="24"/>
          <w:lang w:val="es-PR"/>
        </w:rPr>
        <w:t>?</w:t>
      </w:r>
    </w:p>
    <w:p w14:paraId="2565FA6C" w14:textId="6E0B3B93" w:rsidR="00367C47" w:rsidRPr="00317470" w:rsidRDefault="007310ED" w:rsidP="00367C47">
      <w:pPr>
        <w:pStyle w:val="ListParagraph"/>
        <w:numPr>
          <w:ilvl w:val="0"/>
          <w:numId w:val="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Cuántos miembros </w:t>
      </w:r>
      <w:r w:rsidR="00EC33F3" w:rsidRPr="00317470">
        <w:rPr>
          <w:szCs w:val="24"/>
          <w:lang w:val="es-PR"/>
        </w:rPr>
        <w:t xml:space="preserve">componen </w:t>
      </w:r>
      <w:r w:rsidR="002745A8">
        <w:rPr>
          <w:szCs w:val="24"/>
          <w:lang w:val="es-PR"/>
        </w:rPr>
        <w:t>el Secretariado</w:t>
      </w:r>
      <w:r w:rsidRPr="00317470">
        <w:rPr>
          <w:szCs w:val="24"/>
          <w:lang w:val="es-PR"/>
        </w:rPr>
        <w:t>?</w:t>
      </w:r>
    </w:p>
    <w:p w14:paraId="5444DAD9" w14:textId="368CD456" w:rsidR="007310ED" w:rsidRPr="00317470" w:rsidRDefault="002A43E2" w:rsidP="007310ED">
      <w:pPr>
        <w:pStyle w:val="ListParagraph"/>
        <w:numPr>
          <w:ilvl w:val="0"/>
          <w:numId w:val="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Con </w:t>
      </w:r>
      <w:r w:rsidR="007310ED" w:rsidRPr="00317470">
        <w:rPr>
          <w:szCs w:val="24"/>
          <w:lang w:val="es-PR"/>
        </w:rPr>
        <w:t xml:space="preserve">qué </w:t>
      </w:r>
      <w:r w:rsidRPr="00317470">
        <w:rPr>
          <w:szCs w:val="24"/>
          <w:lang w:val="es-PR"/>
        </w:rPr>
        <w:t xml:space="preserve">frecuencia </w:t>
      </w:r>
      <w:r w:rsidR="007310ED" w:rsidRPr="00317470">
        <w:rPr>
          <w:szCs w:val="24"/>
          <w:lang w:val="es-PR"/>
        </w:rPr>
        <w:t xml:space="preserve">se reúne </w:t>
      </w:r>
      <w:r w:rsidR="002745A8">
        <w:rPr>
          <w:szCs w:val="24"/>
          <w:lang w:val="es-PR"/>
        </w:rPr>
        <w:t>el Secretariado</w:t>
      </w:r>
      <w:r w:rsidR="007310ED" w:rsidRPr="00317470">
        <w:rPr>
          <w:szCs w:val="24"/>
          <w:lang w:val="es-PR"/>
        </w:rPr>
        <w:t>?</w:t>
      </w:r>
    </w:p>
    <w:p w14:paraId="5CFB581E" w14:textId="01D6E60B" w:rsidR="00772AFA" w:rsidRPr="00317470" w:rsidRDefault="00367C47" w:rsidP="00772AFA">
      <w:pPr>
        <w:pStyle w:val="ListParagraph"/>
        <w:numPr>
          <w:ilvl w:val="0"/>
          <w:numId w:val="1"/>
        </w:numPr>
        <w:rPr>
          <w:szCs w:val="24"/>
          <w:lang w:val="es-PR"/>
        </w:rPr>
      </w:pPr>
      <w:r w:rsidRPr="00317470">
        <w:rPr>
          <w:szCs w:val="24"/>
          <w:lang w:val="es-PR"/>
        </w:rPr>
        <w:lastRenderedPageBreak/>
        <w:t>¿Participan en el Secretariado</w:t>
      </w:r>
      <w:r w:rsidR="00EC33F3" w:rsidRPr="00317470">
        <w:rPr>
          <w:szCs w:val="24"/>
          <w:lang w:val="es-PR"/>
        </w:rPr>
        <w:t xml:space="preserve">, o de alguna manera en la formación inicial, </w:t>
      </w:r>
      <w:r w:rsidRPr="00317470">
        <w:rPr>
          <w:szCs w:val="24"/>
          <w:lang w:val="es-PR"/>
        </w:rPr>
        <w:t xml:space="preserve">religiosos, laicos, </w:t>
      </w:r>
      <w:r w:rsidR="00804BF6" w:rsidRPr="00317470">
        <w:rPr>
          <w:szCs w:val="24"/>
          <w:lang w:val="es-PR"/>
        </w:rPr>
        <w:t xml:space="preserve">hombres y </w:t>
      </w:r>
      <w:r w:rsidRPr="00317470">
        <w:rPr>
          <w:szCs w:val="24"/>
          <w:lang w:val="es-PR"/>
        </w:rPr>
        <w:t xml:space="preserve">mujeres profesionales </w:t>
      </w:r>
      <w:r w:rsidR="00804BF6" w:rsidRPr="00317470">
        <w:rPr>
          <w:szCs w:val="24"/>
          <w:lang w:val="es-PR"/>
        </w:rPr>
        <w:t>de diversos ámbitos técnicos</w:t>
      </w:r>
      <w:r w:rsidRPr="00317470">
        <w:rPr>
          <w:szCs w:val="24"/>
          <w:lang w:val="es-PR"/>
        </w:rPr>
        <w:t>?</w:t>
      </w:r>
    </w:p>
    <w:p w14:paraId="29BA59F4" w14:textId="77777777" w:rsidR="006700DF" w:rsidRPr="00317470" w:rsidRDefault="006700DF">
      <w:pPr>
        <w:rPr>
          <w:sz w:val="2"/>
          <w:szCs w:val="2"/>
          <w:lang w:val="es-PR"/>
        </w:rPr>
      </w:pPr>
    </w:p>
    <w:p w14:paraId="31706A84" w14:textId="0E13D40B" w:rsidR="00AE01AA" w:rsidRPr="00317470" w:rsidRDefault="00293DD0">
      <w:p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5</w:t>
      </w:r>
      <w:r w:rsidR="007310ED" w:rsidRPr="00317470">
        <w:rPr>
          <w:b/>
          <w:bCs/>
          <w:szCs w:val="24"/>
          <w:lang w:val="es-PR"/>
        </w:rPr>
        <w:t xml:space="preserve">.- </w:t>
      </w:r>
      <w:r w:rsidR="00804BF6" w:rsidRPr="00317470">
        <w:rPr>
          <w:b/>
          <w:bCs/>
          <w:szCs w:val="24"/>
          <w:lang w:val="es-PR"/>
        </w:rPr>
        <w:t xml:space="preserve">FORMACIÓN </w:t>
      </w:r>
      <w:r w:rsidR="007310ED" w:rsidRPr="00317470">
        <w:rPr>
          <w:b/>
          <w:bCs/>
          <w:szCs w:val="24"/>
          <w:lang w:val="es-PR"/>
        </w:rPr>
        <w:t>INTERPROVINCIAL</w:t>
      </w:r>
    </w:p>
    <w:p w14:paraId="783FE506" w14:textId="09E2EB8C" w:rsidR="00B1119E" w:rsidRPr="00317470" w:rsidRDefault="007310ED">
      <w:p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Describa la situación </w:t>
      </w:r>
      <w:r w:rsidR="009E5BE7" w:rsidRPr="00317470">
        <w:rPr>
          <w:szCs w:val="24"/>
          <w:lang w:val="es-PR"/>
        </w:rPr>
        <w:t>(es decir</w:t>
      </w:r>
      <w:r w:rsidR="00EC33F3" w:rsidRPr="00317470">
        <w:rPr>
          <w:szCs w:val="24"/>
          <w:lang w:val="es-PR"/>
        </w:rPr>
        <w:t xml:space="preserve">: Junta, </w:t>
      </w:r>
      <w:r w:rsidR="009E5BE7" w:rsidRPr="00317470">
        <w:rPr>
          <w:szCs w:val="24"/>
          <w:lang w:val="es-PR"/>
        </w:rPr>
        <w:t xml:space="preserve">número de formadores, país, académicos, etc.) </w:t>
      </w:r>
      <w:r w:rsidRPr="00317470">
        <w:rPr>
          <w:szCs w:val="24"/>
          <w:lang w:val="es-PR"/>
        </w:rPr>
        <w:t xml:space="preserve">de la </w:t>
      </w:r>
      <w:r w:rsidRPr="00317470">
        <w:rPr>
          <w:i/>
          <w:iCs/>
          <w:szCs w:val="24"/>
          <w:lang w:val="es-PR"/>
        </w:rPr>
        <w:t xml:space="preserve">colaboración de </w:t>
      </w:r>
      <w:r w:rsidR="00EC33F3" w:rsidRPr="00317470">
        <w:rPr>
          <w:i/>
          <w:iCs/>
          <w:szCs w:val="24"/>
          <w:lang w:val="es-PR"/>
        </w:rPr>
        <w:t xml:space="preserve">formación </w:t>
      </w:r>
      <w:r w:rsidRPr="00317470">
        <w:rPr>
          <w:i/>
          <w:iCs/>
          <w:szCs w:val="24"/>
          <w:lang w:val="es-PR"/>
        </w:rPr>
        <w:t xml:space="preserve">entre Unidades </w:t>
      </w:r>
      <w:r w:rsidR="0036378C" w:rsidRPr="00317470">
        <w:rPr>
          <w:szCs w:val="24"/>
          <w:lang w:val="es-PR"/>
        </w:rPr>
        <w:t xml:space="preserve">y Conferencias con </w:t>
      </w:r>
      <w:r w:rsidR="00804BF6" w:rsidRPr="00317470">
        <w:rPr>
          <w:szCs w:val="24"/>
          <w:lang w:val="es-PR"/>
        </w:rPr>
        <w:t xml:space="preserve">su Unidad a </w:t>
      </w:r>
      <w:r w:rsidRPr="00317470">
        <w:rPr>
          <w:szCs w:val="24"/>
          <w:lang w:val="es-PR"/>
        </w:rPr>
        <w:t>nivel de</w:t>
      </w:r>
      <w:r w:rsidR="00B1119E" w:rsidRPr="00317470">
        <w:rPr>
          <w:szCs w:val="24"/>
          <w:lang w:val="es-PR"/>
        </w:rPr>
        <w:t>:</w:t>
      </w:r>
    </w:p>
    <w:p w14:paraId="14C0597F" w14:textId="77777777" w:rsidR="00B1119E" w:rsidRPr="00317470" w:rsidRDefault="00804BF6" w:rsidP="006B019E">
      <w:pPr>
        <w:ind w:left="708"/>
        <w:rPr>
          <w:szCs w:val="24"/>
          <w:lang w:val="es-PR"/>
        </w:rPr>
      </w:pPr>
      <w:r w:rsidRPr="00317470">
        <w:rPr>
          <w:szCs w:val="24"/>
          <w:lang w:val="es-PR"/>
        </w:rPr>
        <w:t>Pre-Noviciado</w:t>
      </w:r>
      <w:r w:rsidR="00B1119E" w:rsidRPr="00317470">
        <w:rPr>
          <w:szCs w:val="24"/>
          <w:lang w:val="es-PR"/>
        </w:rPr>
        <w:t>:</w:t>
      </w:r>
    </w:p>
    <w:p w14:paraId="72995CF9" w14:textId="77777777" w:rsidR="00B1119E" w:rsidRPr="00317470" w:rsidRDefault="00804BF6" w:rsidP="006B019E">
      <w:pPr>
        <w:ind w:left="708"/>
        <w:rPr>
          <w:szCs w:val="24"/>
          <w:lang w:val="es-PR"/>
        </w:rPr>
      </w:pPr>
      <w:r w:rsidRPr="00317470">
        <w:rPr>
          <w:szCs w:val="24"/>
          <w:lang w:val="es-PR"/>
        </w:rPr>
        <w:t>Noviciado</w:t>
      </w:r>
      <w:r w:rsidR="00B1119E" w:rsidRPr="00317470">
        <w:rPr>
          <w:szCs w:val="24"/>
          <w:lang w:val="es-PR"/>
        </w:rPr>
        <w:t>:</w:t>
      </w:r>
    </w:p>
    <w:p w14:paraId="36738CB7" w14:textId="50596E1C" w:rsidR="00B1119E" w:rsidRPr="00317470" w:rsidRDefault="00496785" w:rsidP="006B019E">
      <w:pPr>
        <w:ind w:left="708"/>
        <w:rPr>
          <w:szCs w:val="24"/>
          <w:lang w:val="es-PR"/>
        </w:rPr>
      </w:pPr>
      <w:r w:rsidRPr="00317470">
        <w:rPr>
          <w:szCs w:val="24"/>
          <w:lang w:val="es-PR"/>
        </w:rPr>
        <w:t>Votos temporales</w:t>
      </w:r>
      <w:r w:rsidR="00B1119E" w:rsidRPr="00317470">
        <w:rPr>
          <w:szCs w:val="24"/>
          <w:lang w:val="es-PR"/>
        </w:rPr>
        <w:t>:</w:t>
      </w:r>
    </w:p>
    <w:p w14:paraId="7B4E56CD" w14:textId="77777777" w:rsidR="00B1119E" w:rsidRPr="00317470" w:rsidRDefault="007310ED" w:rsidP="006B019E">
      <w:pPr>
        <w:ind w:left="708"/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Experiencia </w:t>
      </w:r>
      <w:r w:rsidR="00804BF6" w:rsidRPr="00317470">
        <w:rPr>
          <w:szCs w:val="24"/>
          <w:lang w:val="es-PR"/>
        </w:rPr>
        <w:t>pastoral</w:t>
      </w:r>
      <w:r w:rsidR="00B1119E" w:rsidRPr="00317470">
        <w:rPr>
          <w:szCs w:val="24"/>
          <w:lang w:val="es-PR"/>
        </w:rPr>
        <w:t>:</w:t>
      </w:r>
    </w:p>
    <w:p w14:paraId="19DD141A" w14:textId="3F823564" w:rsidR="00B1119E" w:rsidRPr="00317470" w:rsidRDefault="007310ED" w:rsidP="006B019E">
      <w:pPr>
        <w:ind w:left="708"/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Preparación para la </w:t>
      </w:r>
      <w:r w:rsidR="00976FF4" w:rsidRPr="00317470">
        <w:rPr>
          <w:szCs w:val="24"/>
          <w:lang w:val="es-PR"/>
        </w:rPr>
        <w:t>Profesión Perpetua</w:t>
      </w:r>
      <w:r w:rsidR="00B1119E" w:rsidRPr="00317470">
        <w:rPr>
          <w:szCs w:val="24"/>
          <w:lang w:val="es-PR"/>
        </w:rPr>
        <w:t>:</w:t>
      </w:r>
    </w:p>
    <w:p w14:paraId="01470364" w14:textId="19EE5557" w:rsidR="00296997" w:rsidRPr="00317470" w:rsidRDefault="00296997" w:rsidP="006B019E">
      <w:pPr>
        <w:ind w:left="708"/>
        <w:rPr>
          <w:szCs w:val="24"/>
          <w:lang w:val="es-PR"/>
        </w:rPr>
      </w:pPr>
      <w:r w:rsidRPr="00317470">
        <w:rPr>
          <w:szCs w:val="24"/>
          <w:lang w:val="es-PR"/>
        </w:rPr>
        <w:t>Otras etapas:</w:t>
      </w:r>
    </w:p>
    <w:p w14:paraId="0474E0D9" w14:textId="36A5DCCF" w:rsidR="003C1D42" w:rsidRPr="00317470" w:rsidRDefault="003C1D42" w:rsidP="003C1D42">
      <w:pPr>
        <w:rPr>
          <w:szCs w:val="24"/>
          <w:lang w:val="es-PR"/>
        </w:rPr>
      </w:pPr>
      <w:r w:rsidRPr="00317470">
        <w:rPr>
          <w:szCs w:val="24"/>
          <w:lang w:val="es-PR"/>
        </w:rPr>
        <w:t>¿Puede describir la experiencia llevada a cabo en colaboración con otras Unidades?</w:t>
      </w:r>
    </w:p>
    <w:p w14:paraId="3CCFC692" w14:textId="77777777" w:rsidR="00436848" w:rsidRPr="00317470" w:rsidRDefault="00436848" w:rsidP="00DF18FE">
      <w:pPr>
        <w:jc w:val="both"/>
        <w:rPr>
          <w:sz w:val="14"/>
          <w:szCs w:val="14"/>
          <w:lang w:val="es-PR"/>
        </w:rPr>
      </w:pPr>
    </w:p>
    <w:p w14:paraId="214E7506" w14:textId="64328F1F" w:rsidR="00DF18FE" w:rsidRPr="00317470" w:rsidRDefault="00DF18FE" w:rsidP="00DF18FE">
      <w:pPr>
        <w:jc w:val="both"/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 xml:space="preserve">6. - PROGRAMAS DE FORMACIÓN DE </w:t>
      </w:r>
      <w:r w:rsidR="009F759D" w:rsidRPr="00317470">
        <w:rPr>
          <w:b/>
          <w:bCs/>
          <w:szCs w:val="24"/>
          <w:lang w:val="es-PR"/>
        </w:rPr>
        <w:t xml:space="preserve">LAS </w:t>
      </w:r>
      <w:r w:rsidR="002745A8">
        <w:rPr>
          <w:b/>
          <w:bCs/>
          <w:szCs w:val="24"/>
          <w:lang w:val="es-PR"/>
        </w:rPr>
        <w:t xml:space="preserve">(V) </w:t>
      </w:r>
      <w:r w:rsidR="009F759D" w:rsidRPr="00317470">
        <w:rPr>
          <w:b/>
          <w:bCs/>
          <w:szCs w:val="24"/>
          <w:lang w:val="es-PR"/>
        </w:rPr>
        <w:t>PROVINCIAS, FEDERACIONES Y CONFERENCIAS</w:t>
      </w:r>
    </w:p>
    <w:p w14:paraId="2F40C4A8" w14:textId="569B084B" w:rsidR="005A0CA9" w:rsidRPr="00317470" w:rsidRDefault="00602532" w:rsidP="003C1D42">
      <w:pPr>
        <w:pStyle w:val="ListParagraph"/>
        <w:numPr>
          <w:ilvl w:val="0"/>
          <w:numId w:val="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Cada etapa de formación, ya sea en su Unidad, en la Conferencia o entre Unidades, va acompañada de un </w:t>
      </w:r>
      <w:r w:rsidR="005D11D6" w:rsidRPr="00317470">
        <w:rPr>
          <w:b/>
          <w:bCs/>
          <w:i/>
          <w:iCs/>
          <w:szCs w:val="24"/>
          <w:lang w:val="es-PR"/>
        </w:rPr>
        <w:t xml:space="preserve">Programa </w:t>
      </w:r>
      <w:r w:rsidR="00C322BA" w:rsidRPr="00317470">
        <w:rPr>
          <w:b/>
          <w:bCs/>
          <w:i/>
          <w:iCs/>
          <w:szCs w:val="24"/>
          <w:lang w:val="es-PR"/>
        </w:rPr>
        <w:t xml:space="preserve">Redentorista </w:t>
      </w:r>
      <w:r w:rsidRPr="00317470">
        <w:rPr>
          <w:szCs w:val="24"/>
          <w:lang w:val="es-PR"/>
        </w:rPr>
        <w:t xml:space="preserve">establecido </w:t>
      </w:r>
      <w:r w:rsidR="00A63C9D" w:rsidRPr="00317470">
        <w:rPr>
          <w:szCs w:val="24"/>
          <w:lang w:val="es-PR"/>
        </w:rPr>
        <w:t xml:space="preserve">y en funcionamiento </w:t>
      </w:r>
      <w:r w:rsidRPr="00317470">
        <w:rPr>
          <w:szCs w:val="24"/>
          <w:lang w:val="es-PR"/>
        </w:rPr>
        <w:t xml:space="preserve">que refleje la </w:t>
      </w:r>
      <w:r w:rsidR="005D11D6" w:rsidRPr="00317470">
        <w:rPr>
          <w:szCs w:val="24"/>
          <w:lang w:val="es-PR"/>
        </w:rPr>
        <w:t xml:space="preserve">visión y los </w:t>
      </w:r>
      <w:r w:rsidRPr="00317470">
        <w:rPr>
          <w:szCs w:val="24"/>
          <w:lang w:val="es-PR"/>
        </w:rPr>
        <w:t xml:space="preserve">principios </w:t>
      </w:r>
      <w:r w:rsidR="005D11D6" w:rsidRPr="00317470">
        <w:rPr>
          <w:szCs w:val="24"/>
          <w:lang w:val="es-PR"/>
        </w:rPr>
        <w:t xml:space="preserve">expresados </w:t>
      </w:r>
      <w:r w:rsidRPr="00317470">
        <w:rPr>
          <w:szCs w:val="24"/>
          <w:lang w:val="es-PR"/>
        </w:rPr>
        <w:t xml:space="preserve">en la </w:t>
      </w:r>
      <w:r w:rsidRPr="002745A8">
        <w:rPr>
          <w:i/>
          <w:iCs/>
          <w:szCs w:val="24"/>
          <w:lang w:val="es-PR"/>
        </w:rPr>
        <w:t>Ratio Formationis Generalis</w:t>
      </w:r>
      <w:bookmarkStart w:id="0" w:name="_Hlk28510515"/>
      <w:r w:rsidR="00D65DB1" w:rsidRPr="00317470">
        <w:rPr>
          <w:szCs w:val="24"/>
          <w:lang w:val="es-PR"/>
        </w:rPr>
        <w:t>?</w:t>
      </w:r>
    </w:p>
    <w:bookmarkEnd w:id="0"/>
    <w:p w14:paraId="6C89069F" w14:textId="5655FAC0" w:rsidR="000E5517" w:rsidRPr="00317470" w:rsidRDefault="009E5BE7" w:rsidP="003C1D42">
      <w:pPr>
        <w:pStyle w:val="ListParagraph"/>
        <w:numPr>
          <w:ilvl w:val="0"/>
          <w:numId w:val="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Consideras que los programas de cada etapa de formación </w:t>
      </w:r>
      <w:r w:rsidR="00A63C9D" w:rsidRPr="00317470">
        <w:rPr>
          <w:szCs w:val="24"/>
          <w:lang w:val="es-PR"/>
        </w:rPr>
        <w:t xml:space="preserve">están </w:t>
      </w:r>
      <w:r w:rsidRPr="00317470">
        <w:rPr>
          <w:szCs w:val="24"/>
          <w:lang w:val="es-PR"/>
        </w:rPr>
        <w:t xml:space="preserve">estructurados de tal manera que cumplen sus objetivos correspondientes </w:t>
      </w:r>
      <w:r w:rsidR="00BA3E84" w:rsidRPr="00317470">
        <w:rPr>
          <w:szCs w:val="24"/>
          <w:lang w:val="es-PR"/>
        </w:rPr>
        <w:t>en cada una de las dimensiones de</w:t>
      </w:r>
      <w:bookmarkStart w:id="1" w:name="_Hlk28511624"/>
      <w:r w:rsidR="00BA3E84" w:rsidRPr="00317470">
        <w:rPr>
          <w:szCs w:val="24"/>
          <w:lang w:val="es-PR"/>
        </w:rPr>
        <w:t xml:space="preserve"> la formación</w:t>
      </w:r>
      <w:r w:rsidR="00A63C9D" w:rsidRPr="00317470">
        <w:rPr>
          <w:szCs w:val="24"/>
          <w:lang w:val="es-PR"/>
        </w:rPr>
        <w:t xml:space="preserve">: </w:t>
      </w:r>
      <w:proofErr w:type="gramStart"/>
      <w:r w:rsidRPr="00317470">
        <w:rPr>
          <w:szCs w:val="24"/>
          <w:lang w:val="es-PR"/>
        </w:rPr>
        <w:t>Humana</w:t>
      </w:r>
      <w:r w:rsidR="00A63C9D" w:rsidRPr="00317470">
        <w:rPr>
          <w:szCs w:val="24"/>
          <w:lang w:val="es-PR"/>
        </w:rPr>
        <w:t xml:space="preserve">, </w:t>
      </w:r>
      <w:r w:rsidRPr="00317470">
        <w:rPr>
          <w:szCs w:val="24"/>
          <w:lang w:val="es-PR"/>
        </w:rPr>
        <w:t xml:space="preserve">Espiritual, Comunitaria, Académica, </w:t>
      </w:r>
      <w:r w:rsidR="00A63C9D" w:rsidRPr="00317470">
        <w:rPr>
          <w:szCs w:val="24"/>
          <w:lang w:val="es-PR"/>
        </w:rPr>
        <w:t>Pastoral-Misionera</w:t>
      </w:r>
      <w:bookmarkEnd w:id="1"/>
      <w:r w:rsidR="00942B1C" w:rsidRPr="00317470">
        <w:rPr>
          <w:szCs w:val="24"/>
          <w:lang w:val="es-PR"/>
        </w:rPr>
        <w:t>?</w:t>
      </w:r>
      <w:proofErr w:type="gramEnd"/>
    </w:p>
    <w:p w14:paraId="349A4376" w14:textId="2936504A" w:rsidR="00C52288" w:rsidRPr="003C1D42" w:rsidRDefault="00C52288" w:rsidP="003C1D42">
      <w:pPr>
        <w:pStyle w:val="ListParagraph"/>
        <w:numPr>
          <w:ilvl w:val="0"/>
          <w:numId w:val="1"/>
        </w:numPr>
        <w:rPr>
          <w:szCs w:val="24"/>
          <w:lang w:val="en"/>
        </w:rPr>
      </w:pPr>
      <w:r w:rsidRPr="00317470">
        <w:rPr>
          <w:szCs w:val="24"/>
          <w:lang w:val="es-PR"/>
        </w:rPr>
        <w:t xml:space="preserve">¿Tiene cada casa de formación su propio programa de formación carismática </w:t>
      </w:r>
      <w:r w:rsidR="00C27C97" w:rsidRPr="00317470">
        <w:rPr>
          <w:szCs w:val="24"/>
          <w:lang w:val="es-PR"/>
        </w:rPr>
        <w:t>redentorista</w:t>
      </w:r>
      <w:r w:rsidRPr="00317470">
        <w:rPr>
          <w:szCs w:val="24"/>
          <w:lang w:val="es-PR"/>
        </w:rPr>
        <w:t xml:space="preserve">? </w:t>
      </w:r>
      <w:r w:rsidRPr="003C1D42">
        <w:rPr>
          <w:szCs w:val="24"/>
          <w:lang w:val="en"/>
        </w:rPr>
        <w:t>¿</w:t>
      </w:r>
      <w:proofErr w:type="spellStart"/>
      <w:r w:rsidRPr="003C1D42">
        <w:rPr>
          <w:szCs w:val="24"/>
          <w:lang w:val="en"/>
        </w:rPr>
        <w:t>Puede</w:t>
      </w:r>
      <w:proofErr w:type="spellEnd"/>
      <w:r w:rsidRPr="003C1D42">
        <w:rPr>
          <w:szCs w:val="24"/>
          <w:lang w:val="en"/>
        </w:rPr>
        <w:t xml:space="preserve"> </w:t>
      </w:r>
      <w:proofErr w:type="spellStart"/>
      <w:r w:rsidRPr="003C1D42">
        <w:rPr>
          <w:szCs w:val="24"/>
          <w:lang w:val="en"/>
        </w:rPr>
        <w:t>describirlo</w:t>
      </w:r>
      <w:proofErr w:type="spellEnd"/>
      <w:r w:rsidRPr="003C1D42">
        <w:rPr>
          <w:szCs w:val="24"/>
          <w:lang w:val="en"/>
        </w:rPr>
        <w:t>?</w:t>
      </w:r>
    </w:p>
    <w:p w14:paraId="67405503" w14:textId="6190063F" w:rsidR="00C52288" w:rsidRPr="00317470" w:rsidRDefault="00C52288" w:rsidP="003C1D42">
      <w:pPr>
        <w:pStyle w:val="ListParagraph"/>
        <w:numPr>
          <w:ilvl w:val="0"/>
          <w:numId w:val="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>¿Qué tipo de encuentros formativos redentoristas, además de los académicos, tienen lugar cada semana?</w:t>
      </w:r>
    </w:p>
    <w:p w14:paraId="2A0A4096" w14:textId="2A898071" w:rsidR="00C52288" w:rsidRPr="00317470" w:rsidRDefault="00C52288" w:rsidP="003C1D42">
      <w:pPr>
        <w:pStyle w:val="ListParagraph"/>
        <w:numPr>
          <w:ilvl w:val="0"/>
          <w:numId w:val="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>¿Con qué frecuencia tienen lugar los coloquios personales entre formadores y formandos?</w:t>
      </w:r>
    </w:p>
    <w:p w14:paraId="7E405F46" w14:textId="6F12A793" w:rsidR="00C52288" w:rsidRPr="00317470" w:rsidRDefault="00C52288" w:rsidP="003C1D42">
      <w:pPr>
        <w:pStyle w:val="ListParagraph"/>
        <w:numPr>
          <w:ilvl w:val="0"/>
          <w:numId w:val="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>¿Tiene su Unidad algún tipo de reunión anual de los formandos de todas las etapas?</w:t>
      </w:r>
    </w:p>
    <w:p w14:paraId="23FD2981" w14:textId="43577157" w:rsidR="00C52288" w:rsidRPr="00317470" w:rsidRDefault="00C52288" w:rsidP="003C1D42">
      <w:pPr>
        <w:pStyle w:val="ListParagraph"/>
        <w:numPr>
          <w:ilvl w:val="0"/>
          <w:numId w:val="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Hasta qué punto las familias de los formandos conocen a los </w:t>
      </w:r>
      <w:r w:rsidR="00C27C97" w:rsidRPr="00317470">
        <w:rPr>
          <w:szCs w:val="24"/>
          <w:lang w:val="es-PR"/>
        </w:rPr>
        <w:t xml:space="preserve">formadores </w:t>
      </w:r>
      <w:r w:rsidRPr="00317470">
        <w:rPr>
          <w:szCs w:val="24"/>
          <w:lang w:val="es-PR"/>
        </w:rPr>
        <w:t>y las casas de formación?</w:t>
      </w:r>
    </w:p>
    <w:p w14:paraId="310013EA" w14:textId="22BDB4BB" w:rsidR="006A572A" w:rsidRPr="00317470" w:rsidRDefault="006A572A" w:rsidP="006A572A">
      <w:pPr>
        <w:pStyle w:val="ListParagraph"/>
        <w:numPr>
          <w:ilvl w:val="0"/>
          <w:numId w:val="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>¿Cuál es el proceso y el nivel de conocimiento de los formandos de las lenguas oficiales de comunicación en la Congregación, es decir, del inglés, el español y el italiano?</w:t>
      </w:r>
    </w:p>
    <w:p w14:paraId="15815A6D" w14:textId="77777777" w:rsidR="000F6EC1" w:rsidRPr="00317470" w:rsidRDefault="000F6EC1" w:rsidP="000F6EC1">
      <w:pPr>
        <w:spacing w:after="0"/>
        <w:jc w:val="both"/>
        <w:rPr>
          <w:b/>
          <w:bCs/>
          <w:sz w:val="14"/>
          <w:szCs w:val="14"/>
          <w:lang w:val="es-PR"/>
        </w:rPr>
      </w:pPr>
    </w:p>
    <w:p w14:paraId="788F699E" w14:textId="6E79CAD0" w:rsidR="00382635" w:rsidRPr="00317470" w:rsidRDefault="002A43E2">
      <w:p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7</w:t>
      </w:r>
      <w:r w:rsidR="00382635" w:rsidRPr="00317470">
        <w:rPr>
          <w:b/>
          <w:bCs/>
          <w:szCs w:val="24"/>
          <w:lang w:val="es-PR"/>
        </w:rPr>
        <w:t xml:space="preserve">.- FORMADORES </w:t>
      </w:r>
      <w:r w:rsidR="00942B1C" w:rsidRPr="00317470">
        <w:rPr>
          <w:b/>
          <w:bCs/>
          <w:szCs w:val="24"/>
          <w:lang w:val="es-PR"/>
        </w:rPr>
        <w:t xml:space="preserve">DE LAS </w:t>
      </w:r>
      <w:r w:rsidR="009F759D" w:rsidRPr="00317470">
        <w:rPr>
          <w:b/>
          <w:bCs/>
          <w:szCs w:val="24"/>
          <w:lang w:val="es-PR"/>
        </w:rPr>
        <w:t>(V) PROVINCIAS, FEDERACIONES Y CONFEDERACIONES</w:t>
      </w:r>
      <w:r w:rsidR="00382635" w:rsidRPr="00317470">
        <w:rPr>
          <w:b/>
          <w:bCs/>
          <w:szCs w:val="24"/>
          <w:lang w:val="es-PR"/>
        </w:rPr>
        <w:t>:</w:t>
      </w:r>
    </w:p>
    <w:p w14:paraId="30D3BA8D" w14:textId="0FB5B5C0" w:rsidR="00382635" w:rsidRPr="00594902" w:rsidRDefault="00382635" w:rsidP="00382635">
      <w:pPr>
        <w:pStyle w:val="ListParagraph"/>
        <w:numPr>
          <w:ilvl w:val="0"/>
          <w:numId w:val="9"/>
        </w:numPr>
        <w:rPr>
          <w:szCs w:val="24"/>
          <w:lang w:val="en-GB"/>
        </w:rPr>
      </w:pPr>
      <w:r w:rsidRPr="00317470">
        <w:rPr>
          <w:szCs w:val="24"/>
          <w:lang w:val="es-PR"/>
        </w:rPr>
        <w:t xml:space="preserve">¿Cuántos </w:t>
      </w:r>
      <w:r w:rsidR="00BB1838" w:rsidRPr="00317470">
        <w:rPr>
          <w:szCs w:val="24"/>
          <w:lang w:val="es-PR"/>
        </w:rPr>
        <w:t xml:space="preserve">formadores tiene en </w:t>
      </w:r>
      <w:r w:rsidRPr="00317470">
        <w:rPr>
          <w:szCs w:val="24"/>
          <w:lang w:val="es-PR"/>
        </w:rPr>
        <w:t xml:space="preserve">cada etapa de </w:t>
      </w:r>
      <w:r w:rsidR="00BB1838" w:rsidRPr="00317470">
        <w:rPr>
          <w:szCs w:val="24"/>
          <w:lang w:val="es-PR"/>
        </w:rPr>
        <w:t xml:space="preserve">formación </w:t>
      </w:r>
      <w:r w:rsidR="00942B1C" w:rsidRPr="00317470">
        <w:rPr>
          <w:szCs w:val="24"/>
          <w:lang w:val="es-PR"/>
        </w:rPr>
        <w:t>en su Unidad</w:t>
      </w:r>
      <w:r w:rsidRPr="00317470">
        <w:rPr>
          <w:szCs w:val="24"/>
          <w:lang w:val="es-PR"/>
        </w:rPr>
        <w:t xml:space="preserve">?  </w:t>
      </w:r>
      <w:r w:rsidR="00DF18FE" w:rsidRPr="00594902">
        <w:rPr>
          <w:szCs w:val="24"/>
          <w:lang w:val="en"/>
        </w:rPr>
        <w:t>¿</w:t>
      </w:r>
      <w:proofErr w:type="spellStart"/>
      <w:r w:rsidR="00DF18FE" w:rsidRPr="00594902">
        <w:rPr>
          <w:szCs w:val="24"/>
          <w:lang w:val="en"/>
        </w:rPr>
        <w:t>Cuál</w:t>
      </w:r>
      <w:proofErr w:type="spellEnd"/>
      <w:r w:rsidR="00DF18FE" w:rsidRPr="00594902">
        <w:rPr>
          <w:szCs w:val="24"/>
          <w:lang w:val="en"/>
        </w:rPr>
        <w:t xml:space="preserve"> es la </w:t>
      </w:r>
      <w:proofErr w:type="spellStart"/>
      <w:r w:rsidR="00DF18FE" w:rsidRPr="00594902">
        <w:rPr>
          <w:szCs w:val="24"/>
          <w:lang w:val="en"/>
        </w:rPr>
        <w:t>proporción</w:t>
      </w:r>
      <w:proofErr w:type="spellEnd"/>
      <w:r w:rsidR="00DF18FE" w:rsidRPr="00594902">
        <w:rPr>
          <w:szCs w:val="24"/>
          <w:lang w:val="en"/>
        </w:rPr>
        <w:t xml:space="preserve"> entre formadores y formandos?</w:t>
      </w:r>
    </w:p>
    <w:p w14:paraId="2C03CE87" w14:textId="4D37C4FB" w:rsidR="00942B1C" w:rsidRPr="00317470" w:rsidRDefault="00382635" w:rsidP="006063DB">
      <w:pPr>
        <w:pStyle w:val="ListParagraph"/>
        <w:numPr>
          <w:ilvl w:val="0"/>
          <w:numId w:val="9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Cuál es la preparación personalizada </w:t>
      </w:r>
      <w:r w:rsidR="00DF18FE" w:rsidRPr="00317470">
        <w:rPr>
          <w:szCs w:val="24"/>
          <w:lang w:val="es-PR"/>
        </w:rPr>
        <w:t xml:space="preserve">y la formación continua </w:t>
      </w:r>
      <w:r w:rsidRPr="00317470">
        <w:rPr>
          <w:szCs w:val="24"/>
          <w:lang w:val="es-PR"/>
        </w:rPr>
        <w:t xml:space="preserve">de </w:t>
      </w:r>
      <w:r w:rsidR="00BB1838" w:rsidRPr="00317470">
        <w:rPr>
          <w:szCs w:val="24"/>
          <w:lang w:val="es-PR"/>
        </w:rPr>
        <w:t>los formadores</w:t>
      </w:r>
      <w:r w:rsidR="006063DB" w:rsidRPr="00317470">
        <w:rPr>
          <w:szCs w:val="24"/>
          <w:lang w:val="es-PR"/>
        </w:rPr>
        <w:t xml:space="preserve">? </w:t>
      </w:r>
    </w:p>
    <w:p w14:paraId="7F7D49D6" w14:textId="77777777" w:rsidR="00D5717F" w:rsidRPr="00317470" w:rsidRDefault="00D5717F" w:rsidP="00D5717F">
      <w:pPr>
        <w:pStyle w:val="ListParagraph"/>
        <w:numPr>
          <w:ilvl w:val="0"/>
          <w:numId w:val="9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Tienen una reunión anual para los formadores? </w:t>
      </w:r>
    </w:p>
    <w:p w14:paraId="45A87948" w14:textId="63C011E8" w:rsidR="00382635" w:rsidRPr="00317470" w:rsidRDefault="00942B1C" w:rsidP="006063DB">
      <w:pPr>
        <w:pStyle w:val="ListParagraph"/>
        <w:numPr>
          <w:ilvl w:val="0"/>
          <w:numId w:val="9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La preparación correspondiente de los formadores es </w:t>
      </w:r>
      <w:r w:rsidR="0036378C" w:rsidRPr="00317470">
        <w:rPr>
          <w:szCs w:val="24"/>
          <w:lang w:val="es-PR"/>
        </w:rPr>
        <w:t xml:space="preserve">adecuada </w:t>
      </w:r>
      <w:r w:rsidRPr="00317470">
        <w:rPr>
          <w:szCs w:val="24"/>
          <w:lang w:val="es-PR"/>
        </w:rPr>
        <w:t>para la etapa que acompañan</w:t>
      </w:r>
      <w:r w:rsidR="003023A8" w:rsidRPr="00317470">
        <w:rPr>
          <w:szCs w:val="24"/>
          <w:lang w:val="es-PR"/>
        </w:rPr>
        <w:t>?</w:t>
      </w:r>
    </w:p>
    <w:p w14:paraId="6B4192A0" w14:textId="1DE3653D" w:rsidR="00382635" w:rsidRPr="00317470" w:rsidRDefault="00382635" w:rsidP="00382635">
      <w:pPr>
        <w:pStyle w:val="ListParagraph"/>
        <w:numPr>
          <w:ilvl w:val="0"/>
          <w:numId w:val="9"/>
        </w:numPr>
        <w:rPr>
          <w:szCs w:val="24"/>
          <w:lang w:val="es-PR"/>
        </w:rPr>
      </w:pPr>
      <w:bookmarkStart w:id="2" w:name="_Hlk28254968"/>
      <w:r w:rsidRPr="00317470">
        <w:rPr>
          <w:szCs w:val="24"/>
          <w:lang w:val="es-PR"/>
        </w:rPr>
        <w:t xml:space="preserve">¿Hay </w:t>
      </w:r>
      <w:r w:rsidR="00BB1838" w:rsidRPr="00317470">
        <w:rPr>
          <w:szCs w:val="24"/>
          <w:lang w:val="es-PR"/>
        </w:rPr>
        <w:t xml:space="preserve">formadores de </w:t>
      </w:r>
      <w:r w:rsidR="006063DB" w:rsidRPr="00317470">
        <w:rPr>
          <w:szCs w:val="24"/>
          <w:lang w:val="es-PR"/>
        </w:rPr>
        <w:t xml:space="preserve">tu </w:t>
      </w:r>
      <w:r w:rsidRPr="00317470">
        <w:rPr>
          <w:szCs w:val="24"/>
          <w:lang w:val="es-PR"/>
        </w:rPr>
        <w:t xml:space="preserve">Unidad en </w:t>
      </w:r>
      <w:r w:rsidR="00BB1838" w:rsidRPr="00317470">
        <w:rPr>
          <w:szCs w:val="24"/>
          <w:lang w:val="es-PR"/>
        </w:rPr>
        <w:t xml:space="preserve">otras casas de </w:t>
      </w:r>
      <w:r w:rsidRPr="00317470">
        <w:rPr>
          <w:szCs w:val="24"/>
          <w:lang w:val="es-PR"/>
        </w:rPr>
        <w:t xml:space="preserve">formación interprovinciales </w:t>
      </w:r>
      <w:r w:rsidR="00BB1838" w:rsidRPr="00317470">
        <w:rPr>
          <w:szCs w:val="24"/>
          <w:lang w:val="es-PR"/>
        </w:rPr>
        <w:t>o de la Conferencia</w:t>
      </w:r>
      <w:r w:rsidRPr="00317470">
        <w:rPr>
          <w:szCs w:val="24"/>
          <w:lang w:val="es-PR"/>
        </w:rPr>
        <w:t>?</w:t>
      </w:r>
    </w:p>
    <w:bookmarkEnd w:id="2"/>
    <w:p w14:paraId="7E29C774" w14:textId="0CA3E668" w:rsidR="005A23A7" w:rsidRPr="00317470" w:rsidRDefault="005A23A7" w:rsidP="00382635">
      <w:pPr>
        <w:pStyle w:val="ListParagraph"/>
        <w:numPr>
          <w:ilvl w:val="0"/>
          <w:numId w:val="9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Cuál es la participación de </w:t>
      </w:r>
      <w:r w:rsidR="00C12071" w:rsidRPr="00317470">
        <w:rPr>
          <w:szCs w:val="24"/>
          <w:lang w:val="es-PR"/>
        </w:rPr>
        <w:t xml:space="preserve">otros religiosos </w:t>
      </w:r>
      <w:r w:rsidR="00BB1838" w:rsidRPr="00317470">
        <w:rPr>
          <w:szCs w:val="24"/>
          <w:lang w:val="es-PR"/>
        </w:rPr>
        <w:t xml:space="preserve">o laicos </w:t>
      </w:r>
      <w:r w:rsidRPr="00317470">
        <w:rPr>
          <w:szCs w:val="24"/>
          <w:lang w:val="es-PR"/>
        </w:rPr>
        <w:t xml:space="preserve">y, en particular, </w:t>
      </w:r>
      <w:r w:rsidR="0006573A" w:rsidRPr="00317470">
        <w:rPr>
          <w:szCs w:val="24"/>
          <w:lang w:val="es-PR"/>
        </w:rPr>
        <w:t xml:space="preserve">de </w:t>
      </w:r>
      <w:r w:rsidRPr="00317470">
        <w:rPr>
          <w:szCs w:val="24"/>
          <w:lang w:val="es-PR"/>
        </w:rPr>
        <w:t>las mujeres</w:t>
      </w:r>
      <w:r w:rsidR="00C27C97" w:rsidRPr="00317470">
        <w:rPr>
          <w:szCs w:val="24"/>
          <w:lang w:val="es-PR"/>
        </w:rPr>
        <w:t xml:space="preserve">, </w:t>
      </w:r>
      <w:r w:rsidRPr="00317470">
        <w:rPr>
          <w:szCs w:val="24"/>
          <w:lang w:val="es-PR"/>
        </w:rPr>
        <w:t xml:space="preserve">en el </w:t>
      </w:r>
      <w:r w:rsidR="00BB1838" w:rsidRPr="00317470">
        <w:rPr>
          <w:szCs w:val="24"/>
          <w:lang w:val="es-PR"/>
        </w:rPr>
        <w:t>proceso de formación</w:t>
      </w:r>
      <w:r w:rsidRPr="00317470">
        <w:rPr>
          <w:szCs w:val="24"/>
          <w:lang w:val="es-PR"/>
        </w:rPr>
        <w:t>?</w:t>
      </w:r>
    </w:p>
    <w:p w14:paraId="6084F3D0" w14:textId="71926E8D" w:rsidR="00D65DB1" w:rsidRPr="00317470" w:rsidRDefault="00D65DB1" w:rsidP="00382635">
      <w:pPr>
        <w:pStyle w:val="ListParagraph"/>
        <w:numPr>
          <w:ilvl w:val="0"/>
          <w:numId w:val="9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Cómo </w:t>
      </w:r>
      <w:r w:rsidR="00C27C97" w:rsidRPr="00317470">
        <w:rPr>
          <w:szCs w:val="24"/>
          <w:lang w:val="es-PR"/>
        </w:rPr>
        <w:t xml:space="preserve">percibe </w:t>
      </w:r>
      <w:r w:rsidRPr="00317470">
        <w:rPr>
          <w:szCs w:val="24"/>
          <w:lang w:val="es-PR"/>
        </w:rPr>
        <w:t>la relación entre formadores y formados en su Unidad?</w:t>
      </w:r>
    </w:p>
    <w:p w14:paraId="2421C179" w14:textId="59092259" w:rsidR="00436848" w:rsidRPr="00317470" w:rsidRDefault="00591ADE" w:rsidP="00FC16AE">
      <w:pPr>
        <w:pStyle w:val="ListParagraph"/>
        <w:numPr>
          <w:ilvl w:val="0"/>
          <w:numId w:val="9"/>
        </w:numPr>
        <w:rPr>
          <w:szCs w:val="24"/>
          <w:lang w:val="es-PR"/>
        </w:rPr>
      </w:pPr>
      <w:r w:rsidRPr="00317470">
        <w:rPr>
          <w:szCs w:val="24"/>
          <w:lang w:val="es-PR"/>
        </w:rPr>
        <w:lastRenderedPageBreak/>
        <w:t xml:space="preserve">¿En qué medida </w:t>
      </w:r>
      <w:r w:rsidR="00BB1838" w:rsidRPr="00317470">
        <w:rPr>
          <w:szCs w:val="24"/>
          <w:lang w:val="es-PR"/>
        </w:rPr>
        <w:t xml:space="preserve">las </w:t>
      </w:r>
      <w:r w:rsidRPr="00317470">
        <w:rPr>
          <w:szCs w:val="24"/>
          <w:lang w:val="es-PR"/>
        </w:rPr>
        <w:t xml:space="preserve">comunidades locales </w:t>
      </w:r>
      <w:r w:rsidR="00942B1C" w:rsidRPr="00317470">
        <w:rPr>
          <w:szCs w:val="24"/>
          <w:lang w:val="es-PR"/>
        </w:rPr>
        <w:t xml:space="preserve">de su Unidad </w:t>
      </w:r>
      <w:r w:rsidRPr="00317470">
        <w:rPr>
          <w:szCs w:val="24"/>
          <w:lang w:val="es-PR"/>
        </w:rPr>
        <w:t xml:space="preserve">facilitan y colaboran en la formación de los </w:t>
      </w:r>
      <w:r w:rsidR="00BB1838" w:rsidRPr="00317470">
        <w:rPr>
          <w:szCs w:val="24"/>
          <w:lang w:val="es-PR"/>
        </w:rPr>
        <w:t>formandos</w:t>
      </w:r>
      <w:r w:rsidR="00DF18FE" w:rsidRPr="00317470">
        <w:rPr>
          <w:szCs w:val="24"/>
          <w:lang w:val="es-PR"/>
        </w:rPr>
        <w:t>?</w:t>
      </w:r>
    </w:p>
    <w:p w14:paraId="78CE9227" w14:textId="77777777" w:rsidR="00C55BF6" w:rsidRPr="00317470" w:rsidRDefault="00C55BF6" w:rsidP="00FC16AE">
      <w:pPr>
        <w:tabs>
          <w:tab w:val="left" w:pos="1656"/>
        </w:tabs>
        <w:rPr>
          <w:sz w:val="18"/>
          <w:szCs w:val="18"/>
          <w:lang w:val="es-PR"/>
        </w:rPr>
      </w:pPr>
    </w:p>
    <w:p w14:paraId="0E5979CB" w14:textId="1467CA10" w:rsidR="00AE01AA" w:rsidRPr="00317470" w:rsidRDefault="009049EC">
      <w:p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8</w:t>
      </w:r>
      <w:r w:rsidR="00772AFA" w:rsidRPr="00317470">
        <w:rPr>
          <w:b/>
          <w:bCs/>
          <w:szCs w:val="24"/>
          <w:lang w:val="es-PR"/>
        </w:rPr>
        <w:t xml:space="preserve">.- DOCUMENTOS </w:t>
      </w:r>
      <w:r w:rsidR="00303CC8" w:rsidRPr="00317470">
        <w:rPr>
          <w:b/>
          <w:bCs/>
          <w:szCs w:val="24"/>
          <w:lang w:val="es-PR"/>
        </w:rPr>
        <w:t>IMPORTANTES PARA LA FORMACIÓN Y QUE FACILITAN EL ANÁLISIS:</w:t>
      </w:r>
    </w:p>
    <w:p w14:paraId="19A21067" w14:textId="54382193" w:rsidR="00772AFA" w:rsidRPr="00B82014" w:rsidRDefault="00772AFA" w:rsidP="00772AFA">
      <w:pPr>
        <w:pStyle w:val="ListParagraph"/>
        <w:numPr>
          <w:ilvl w:val="0"/>
          <w:numId w:val="7"/>
        </w:numPr>
        <w:rPr>
          <w:szCs w:val="24"/>
          <w:lang w:val="fr-FR"/>
        </w:rPr>
      </w:pPr>
      <w:r w:rsidRPr="00B82014">
        <w:rPr>
          <w:i/>
          <w:iCs/>
          <w:szCs w:val="24"/>
          <w:lang w:val="en"/>
        </w:rPr>
        <w:t xml:space="preserve">Ratio Formationis </w:t>
      </w:r>
      <w:r w:rsidR="006063DB" w:rsidRPr="00B82014">
        <w:rPr>
          <w:szCs w:val="24"/>
          <w:lang w:val="en"/>
        </w:rPr>
        <w:t xml:space="preserve">de </w:t>
      </w:r>
      <w:proofErr w:type="spellStart"/>
      <w:r w:rsidR="006063DB" w:rsidRPr="00B82014">
        <w:rPr>
          <w:szCs w:val="24"/>
          <w:lang w:val="en"/>
        </w:rPr>
        <w:t>su</w:t>
      </w:r>
      <w:proofErr w:type="spellEnd"/>
      <w:r w:rsidR="006063DB" w:rsidRPr="00B82014">
        <w:rPr>
          <w:szCs w:val="24"/>
          <w:lang w:val="en"/>
        </w:rPr>
        <w:t xml:space="preserve"> Unidad</w:t>
      </w:r>
    </w:p>
    <w:p w14:paraId="795C06F9" w14:textId="2DF7E128" w:rsidR="005E3889" w:rsidRPr="00317470" w:rsidRDefault="002B5533" w:rsidP="00772AFA">
      <w:pPr>
        <w:pStyle w:val="ListParagraph"/>
        <w:numPr>
          <w:ilvl w:val="0"/>
          <w:numId w:val="7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PRIORIDADES </w:t>
      </w:r>
      <w:r w:rsidR="002657B9" w:rsidRPr="00317470">
        <w:rPr>
          <w:szCs w:val="24"/>
          <w:lang w:val="es-PR"/>
        </w:rPr>
        <w:t xml:space="preserve">del Plan Apostólico </w:t>
      </w:r>
      <w:r w:rsidR="005E3889" w:rsidRPr="00317470">
        <w:rPr>
          <w:szCs w:val="24"/>
          <w:lang w:val="es-PR"/>
        </w:rPr>
        <w:t xml:space="preserve">y del Plan de </w:t>
      </w:r>
      <w:r w:rsidRPr="00317470">
        <w:rPr>
          <w:szCs w:val="24"/>
          <w:lang w:val="es-PR"/>
        </w:rPr>
        <w:t xml:space="preserve">Reconfiguración </w:t>
      </w:r>
      <w:r w:rsidR="005E3889" w:rsidRPr="00317470">
        <w:rPr>
          <w:szCs w:val="24"/>
          <w:lang w:val="es-PR"/>
        </w:rPr>
        <w:t>de la Conferencia</w:t>
      </w:r>
      <w:r w:rsidRPr="00317470">
        <w:rPr>
          <w:szCs w:val="24"/>
          <w:lang w:val="es-PR"/>
        </w:rPr>
        <w:t xml:space="preserve">, </w:t>
      </w:r>
      <w:r w:rsidR="00F318E4" w:rsidRPr="00317470">
        <w:rPr>
          <w:szCs w:val="24"/>
          <w:lang w:val="es-PR"/>
        </w:rPr>
        <w:t xml:space="preserve">y las </w:t>
      </w:r>
      <w:r w:rsidRPr="00317470">
        <w:rPr>
          <w:szCs w:val="24"/>
          <w:lang w:val="es-PR"/>
        </w:rPr>
        <w:t xml:space="preserve">prioridades </w:t>
      </w:r>
      <w:r w:rsidR="002657B9" w:rsidRPr="00317470">
        <w:rPr>
          <w:szCs w:val="24"/>
          <w:lang w:val="es-PR"/>
        </w:rPr>
        <w:t xml:space="preserve">del Plan Apostólico de </w:t>
      </w:r>
      <w:r w:rsidRPr="00317470">
        <w:rPr>
          <w:szCs w:val="24"/>
          <w:lang w:val="es-PR"/>
        </w:rPr>
        <w:t xml:space="preserve">su </w:t>
      </w:r>
      <w:r w:rsidR="00F318E4" w:rsidRPr="00317470">
        <w:rPr>
          <w:szCs w:val="24"/>
          <w:lang w:val="es-PR"/>
        </w:rPr>
        <w:t>Unidad</w:t>
      </w:r>
      <w:r w:rsidR="002657B9" w:rsidRPr="00317470">
        <w:rPr>
          <w:szCs w:val="24"/>
          <w:lang w:val="es-PR"/>
        </w:rPr>
        <w:t>.</w:t>
      </w:r>
    </w:p>
    <w:p w14:paraId="5A846A34" w14:textId="2F643DF9" w:rsidR="00772AFA" w:rsidRPr="00317470" w:rsidRDefault="00B209A5" w:rsidP="00772AFA">
      <w:pPr>
        <w:pStyle w:val="ListParagraph"/>
        <w:numPr>
          <w:ilvl w:val="0"/>
          <w:numId w:val="7"/>
        </w:numPr>
        <w:rPr>
          <w:szCs w:val="24"/>
          <w:lang w:val="es-PR"/>
        </w:rPr>
      </w:pPr>
      <w:r w:rsidRPr="00317470">
        <w:rPr>
          <w:szCs w:val="24"/>
          <w:lang w:val="es-PR"/>
        </w:rPr>
        <w:t>Los directorios de las casas de formación</w:t>
      </w:r>
    </w:p>
    <w:p w14:paraId="24EB2E86" w14:textId="4B7209DD" w:rsidR="00772AFA" w:rsidRPr="00317470" w:rsidRDefault="00B209A5" w:rsidP="00772AFA">
      <w:pPr>
        <w:pStyle w:val="ListParagraph"/>
        <w:numPr>
          <w:ilvl w:val="0"/>
          <w:numId w:val="7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Los </w:t>
      </w:r>
      <w:r w:rsidR="00772AFA" w:rsidRPr="00317470">
        <w:rPr>
          <w:szCs w:val="24"/>
          <w:lang w:val="es-PR"/>
        </w:rPr>
        <w:t xml:space="preserve">programas de </w:t>
      </w:r>
      <w:r w:rsidRPr="00317470">
        <w:rPr>
          <w:szCs w:val="24"/>
          <w:lang w:val="es-PR"/>
        </w:rPr>
        <w:t xml:space="preserve">formación </w:t>
      </w:r>
      <w:r w:rsidR="00772AFA" w:rsidRPr="00317470">
        <w:rPr>
          <w:szCs w:val="24"/>
          <w:lang w:val="es-PR"/>
        </w:rPr>
        <w:t xml:space="preserve">redentorista </w:t>
      </w:r>
      <w:r w:rsidR="005D11D6" w:rsidRPr="00317470">
        <w:rPr>
          <w:szCs w:val="24"/>
          <w:lang w:val="es-PR"/>
        </w:rPr>
        <w:t>para cada etapa de la formación inicial</w:t>
      </w:r>
    </w:p>
    <w:p w14:paraId="6D649827" w14:textId="423E1A32" w:rsidR="00772AFA" w:rsidRPr="00B82014" w:rsidRDefault="00B209A5" w:rsidP="00772AFA">
      <w:pPr>
        <w:pStyle w:val="ListParagraph"/>
        <w:numPr>
          <w:ilvl w:val="0"/>
          <w:numId w:val="7"/>
        </w:numPr>
        <w:rPr>
          <w:szCs w:val="24"/>
        </w:rPr>
      </w:pPr>
      <w:r w:rsidRPr="00B82014">
        <w:rPr>
          <w:szCs w:val="24"/>
          <w:lang w:val="en"/>
        </w:rPr>
        <w:t xml:space="preserve">Los </w:t>
      </w:r>
      <w:proofErr w:type="spellStart"/>
      <w:r w:rsidR="00772AFA" w:rsidRPr="00B82014">
        <w:rPr>
          <w:szCs w:val="24"/>
          <w:lang w:val="en"/>
        </w:rPr>
        <w:t>programas</w:t>
      </w:r>
      <w:proofErr w:type="spellEnd"/>
      <w:r w:rsidR="00772AFA" w:rsidRPr="00B82014">
        <w:rPr>
          <w:szCs w:val="24"/>
          <w:lang w:val="en"/>
        </w:rPr>
        <w:t xml:space="preserve"> de </w:t>
      </w:r>
      <w:proofErr w:type="spellStart"/>
      <w:r w:rsidRPr="00B82014">
        <w:rPr>
          <w:szCs w:val="24"/>
          <w:lang w:val="en"/>
        </w:rPr>
        <w:t>formación</w:t>
      </w:r>
      <w:proofErr w:type="spellEnd"/>
      <w:r w:rsidRPr="00B82014">
        <w:rPr>
          <w:szCs w:val="24"/>
          <w:lang w:val="en"/>
        </w:rPr>
        <w:t xml:space="preserve"> </w:t>
      </w:r>
      <w:proofErr w:type="spellStart"/>
      <w:r w:rsidR="00772AFA" w:rsidRPr="00B82014">
        <w:rPr>
          <w:szCs w:val="24"/>
          <w:lang w:val="en"/>
        </w:rPr>
        <w:t>académica</w:t>
      </w:r>
      <w:proofErr w:type="spellEnd"/>
    </w:p>
    <w:p w14:paraId="65A08E2B" w14:textId="260BAD1E" w:rsidR="00E73208" w:rsidRPr="00317470" w:rsidRDefault="00122DEC" w:rsidP="00E73208">
      <w:pPr>
        <w:pStyle w:val="ListParagraph"/>
        <w:numPr>
          <w:ilvl w:val="0"/>
          <w:numId w:val="7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La política y/o el protocolo de la </w:t>
      </w:r>
      <w:r w:rsidR="00942B1C" w:rsidRPr="00317470">
        <w:rPr>
          <w:szCs w:val="24"/>
          <w:lang w:val="es-PR"/>
        </w:rPr>
        <w:t xml:space="preserve">Unidad </w:t>
      </w:r>
      <w:r w:rsidRPr="00317470">
        <w:rPr>
          <w:szCs w:val="24"/>
          <w:lang w:val="es-PR"/>
        </w:rPr>
        <w:t>sobre la protección de menores y adultos vulnerables.</w:t>
      </w:r>
    </w:p>
    <w:p w14:paraId="28FD2F1E" w14:textId="7D2E673B" w:rsidR="006A572A" w:rsidRPr="00317470" w:rsidRDefault="006A572A" w:rsidP="006A572A">
      <w:pPr>
        <w:pStyle w:val="ListParagraph"/>
        <w:numPr>
          <w:ilvl w:val="0"/>
          <w:numId w:val="7"/>
        </w:numPr>
        <w:rPr>
          <w:szCs w:val="24"/>
          <w:lang w:val="es-PR"/>
        </w:rPr>
      </w:pPr>
      <w:r w:rsidRPr="00317470">
        <w:rPr>
          <w:szCs w:val="24"/>
          <w:lang w:val="es-PR"/>
        </w:rPr>
        <w:t>¿</w:t>
      </w:r>
      <w:r w:rsidR="00FB3354">
        <w:rPr>
          <w:szCs w:val="24"/>
          <w:lang w:val="es-PR"/>
        </w:rPr>
        <w:t xml:space="preserve">Ha habido escándalos conocidos </w:t>
      </w:r>
      <w:r w:rsidRPr="00317470">
        <w:rPr>
          <w:szCs w:val="24"/>
          <w:lang w:val="es-PR"/>
        </w:rPr>
        <w:t>en su Unidad en el contexto de la formación inicial?</w:t>
      </w:r>
    </w:p>
    <w:p w14:paraId="12E8ABC6" w14:textId="0E4611C9" w:rsidR="00436848" w:rsidRPr="00317470" w:rsidRDefault="00436848" w:rsidP="002B5533">
      <w:pPr>
        <w:rPr>
          <w:sz w:val="12"/>
          <w:szCs w:val="12"/>
          <w:lang w:val="es-PR"/>
        </w:rPr>
      </w:pPr>
    </w:p>
    <w:p w14:paraId="5E845536" w14:textId="09C78FFC" w:rsidR="005978FB" w:rsidRPr="00317470" w:rsidRDefault="009049EC" w:rsidP="005978FB">
      <w:p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9</w:t>
      </w:r>
      <w:r w:rsidR="005978FB" w:rsidRPr="00317470">
        <w:rPr>
          <w:b/>
          <w:bCs/>
          <w:szCs w:val="24"/>
          <w:lang w:val="es-PR"/>
        </w:rPr>
        <w:t xml:space="preserve">.- ASPECTOS RELACIONADOS CON LOS </w:t>
      </w:r>
      <w:r w:rsidR="002657B9" w:rsidRPr="00317470">
        <w:rPr>
          <w:b/>
          <w:bCs/>
          <w:szCs w:val="24"/>
          <w:lang w:val="es-PR"/>
        </w:rPr>
        <w:t xml:space="preserve">PROGRAMAS DE </w:t>
      </w:r>
      <w:r w:rsidR="005978FB" w:rsidRPr="00317470">
        <w:rPr>
          <w:b/>
          <w:bCs/>
          <w:szCs w:val="24"/>
          <w:lang w:val="es-PR"/>
        </w:rPr>
        <w:t>FORMACIÓN REDENTORISTA</w:t>
      </w:r>
    </w:p>
    <w:p w14:paraId="659FB0B4" w14:textId="020920F3" w:rsidR="005978FB" w:rsidRPr="00317470" w:rsidRDefault="005978FB" w:rsidP="005978FB">
      <w:pPr>
        <w:pStyle w:val="ListParagraph"/>
        <w:numPr>
          <w:ilvl w:val="0"/>
          <w:numId w:val="16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En qué medida el proceso formativo cumple con la Constitución 78 en </w:t>
      </w:r>
      <w:r w:rsidR="00C27C97" w:rsidRPr="00317470">
        <w:rPr>
          <w:szCs w:val="24"/>
          <w:lang w:val="es-PR"/>
        </w:rPr>
        <w:t xml:space="preserve">cuanto </w:t>
      </w:r>
      <w:r w:rsidRPr="00317470">
        <w:rPr>
          <w:szCs w:val="24"/>
          <w:lang w:val="es-PR"/>
        </w:rPr>
        <w:t>a la madurez integral: humana, cristiana, afectiva, intelectual y misionera redentorista?</w:t>
      </w:r>
    </w:p>
    <w:p w14:paraId="3A4ACC39" w14:textId="214BA040" w:rsidR="005978FB" w:rsidRPr="00317470" w:rsidRDefault="005978FB" w:rsidP="005978FB">
      <w:pPr>
        <w:pStyle w:val="ListParagraph"/>
        <w:numPr>
          <w:ilvl w:val="0"/>
          <w:numId w:val="16"/>
        </w:numPr>
        <w:rPr>
          <w:szCs w:val="24"/>
          <w:lang w:val="es-PR"/>
        </w:rPr>
      </w:pPr>
      <w:r w:rsidRPr="00317470">
        <w:rPr>
          <w:szCs w:val="24"/>
          <w:lang w:val="es-PR"/>
        </w:rPr>
        <w:t>¿Hasta qué punto podemos decir que estamos preparando realmente a los futuros Redentoristas para la Misión de la Congregación según el Plan Apostólico y de Reestructuración de cada Conferencia</w:t>
      </w:r>
      <w:r w:rsidR="002657B9" w:rsidRPr="00317470">
        <w:rPr>
          <w:szCs w:val="24"/>
          <w:lang w:val="es-PR"/>
        </w:rPr>
        <w:t>, Unidad</w:t>
      </w:r>
      <w:r w:rsidRPr="00317470">
        <w:rPr>
          <w:szCs w:val="24"/>
          <w:lang w:val="es-PR"/>
        </w:rPr>
        <w:t>?</w:t>
      </w:r>
    </w:p>
    <w:p w14:paraId="62897096" w14:textId="02210916" w:rsidR="005978FB" w:rsidRPr="005978FB" w:rsidRDefault="005978FB" w:rsidP="005978FB">
      <w:pPr>
        <w:pStyle w:val="ListParagraph"/>
        <w:numPr>
          <w:ilvl w:val="0"/>
          <w:numId w:val="16"/>
        </w:numPr>
        <w:rPr>
          <w:szCs w:val="24"/>
          <w:lang w:val="en-GB"/>
        </w:rPr>
      </w:pPr>
      <w:r w:rsidRPr="00317470">
        <w:rPr>
          <w:szCs w:val="24"/>
          <w:lang w:val="es-PR"/>
        </w:rPr>
        <w:t>Cómo se prepara la formación para llevar a cabo la misión redentorista como equipo, como comunidad (</w:t>
      </w:r>
      <w:r w:rsidR="002657B9" w:rsidRPr="00317470">
        <w:rPr>
          <w:szCs w:val="24"/>
          <w:lang w:val="es-PR"/>
        </w:rPr>
        <w:t xml:space="preserve">cf. Const. </w:t>
      </w:r>
      <w:r w:rsidRPr="008F6377">
        <w:rPr>
          <w:szCs w:val="24"/>
          <w:lang w:val="en-GB"/>
        </w:rPr>
        <w:t xml:space="preserve">21), </w:t>
      </w:r>
      <w:proofErr w:type="spellStart"/>
      <w:r w:rsidRPr="008F6377">
        <w:rPr>
          <w:szCs w:val="24"/>
          <w:lang w:val="en-GB"/>
        </w:rPr>
        <w:t>como</w:t>
      </w:r>
      <w:proofErr w:type="spellEnd"/>
      <w:r w:rsidRPr="008F6377">
        <w:rPr>
          <w:szCs w:val="24"/>
          <w:lang w:val="en-GB"/>
        </w:rPr>
        <w:t xml:space="preserve"> "un solo </w:t>
      </w:r>
      <w:proofErr w:type="spellStart"/>
      <w:r w:rsidRPr="008F6377">
        <w:rPr>
          <w:szCs w:val="24"/>
          <w:lang w:val="en-GB"/>
        </w:rPr>
        <w:t>cuerpo</w:t>
      </w:r>
      <w:proofErr w:type="spellEnd"/>
      <w:r w:rsidRPr="008F6377">
        <w:rPr>
          <w:szCs w:val="24"/>
          <w:lang w:val="en-GB"/>
        </w:rPr>
        <w:t xml:space="preserve"> misionero" (</w:t>
      </w:r>
      <w:r w:rsidR="008F6377">
        <w:rPr>
          <w:szCs w:val="24"/>
          <w:lang w:val="en-GB"/>
        </w:rPr>
        <w:t xml:space="preserve">cf. </w:t>
      </w:r>
      <w:r w:rsidRPr="008F6377">
        <w:rPr>
          <w:szCs w:val="24"/>
          <w:lang w:val="en-GB"/>
        </w:rPr>
        <w:t xml:space="preserve">Const. </w:t>
      </w:r>
      <w:r w:rsidR="002657B9" w:rsidRPr="008F6377">
        <w:rPr>
          <w:szCs w:val="24"/>
          <w:lang w:val="en-GB"/>
        </w:rPr>
        <w:t>2</w:t>
      </w:r>
      <w:r w:rsidRPr="008F6377">
        <w:rPr>
          <w:szCs w:val="24"/>
          <w:lang w:val="en-GB"/>
        </w:rPr>
        <w:t>)</w:t>
      </w:r>
      <w:r w:rsidR="008F6377" w:rsidRPr="008F6377">
        <w:rPr>
          <w:szCs w:val="24"/>
          <w:lang w:val="en-GB"/>
        </w:rPr>
        <w:t>.</w:t>
      </w:r>
    </w:p>
    <w:p w14:paraId="4DB10814" w14:textId="2A8421A4" w:rsidR="005978FB" w:rsidRPr="00317470" w:rsidRDefault="005978FB" w:rsidP="005978FB">
      <w:pPr>
        <w:pStyle w:val="ListParagraph"/>
        <w:numPr>
          <w:ilvl w:val="0"/>
          <w:numId w:val="16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Cuando se dice que la Profesión se hace para toda la Congregación, ¿entiendes que esto es realista y efectivo?  </w:t>
      </w:r>
    </w:p>
    <w:p w14:paraId="1B8FBC16" w14:textId="63310F68" w:rsidR="005978FB" w:rsidRPr="00FB3354" w:rsidRDefault="005978FB" w:rsidP="005978FB">
      <w:pPr>
        <w:pStyle w:val="ListParagraph"/>
        <w:numPr>
          <w:ilvl w:val="0"/>
          <w:numId w:val="16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En qué momentos se encuentran </w:t>
      </w:r>
      <w:r w:rsidR="00FB3354" w:rsidRPr="00317470">
        <w:rPr>
          <w:szCs w:val="24"/>
          <w:lang w:val="es-PR"/>
        </w:rPr>
        <w:t xml:space="preserve">los formandos </w:t>
      </w:r>
      <w:r w:rsidRPr="00317470">
        <w:rPr>
          <w:szCs w:val="24"/>
          <w:lang w:val="es-PR"/>
        </w:rPr>
        <w:t xml:space="preserve">en mayor proximidad con los más abandonados, especialmente los pobres? </w:t>
      </w:r>
      <w:r w:rsidRPr="00FB3354">
        <w:rPr>
          <w:szCs w:val="24"/>
          <w:lang w:val="es-PR"/>
        </w:rPr>
        <w:t>(</w:t>
      </w:r>
      <w:r w:rsidR="002657B9" w:rsidRPr="00FB3354">
        <w:rPr>
          <w:szCs w:val="24"/>
          <w:lang w:val="es-PR"/>
        </w:rPr>
        <w:t xml:space="preserve">cf. </w:t>
      </w:r>
      <w:r w:rsidRPr="00FB3354">
        <w:rPr>
          <w:szCs w:val="24"/>
          <w:lang w:val="es-PR"/>
        </w:rPr>
        <w:t>Const. 1)</w:t>
      </w:r>
    </w:p>
    <w:p w14:paraId="3124F8D4" w14:textId="45F37AF7" w:rsidR="005978FB" w:rsidRPr="00317470" w:rsidRDefault="005978FB" w:rsidP="005978FB">
      <w:pPr>
        <w:pStyle w:val="ListParagraph"/>
        <w:numPr>
          <w:ilvl w:val="0"/>
          <w:numId w:val="16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Indique algunos aspectos positivos y otros a mejorar respecto a las características de la formación inicial en la </w:t>
      </w:r>
      <w:r w:rsidRPr="00317470">
        <w:rPr>
          <w:i/>
          <w:iCs/>
          <w:szCs w:val="24"/>
          <w:lang w:val="es-PR"/>
        </w:rPr>
        <w:t>Ratio Formationis</w:t>
      </w:r>
      <w:r w:rsidRPr="00317470">
        <w:rPr>
          <w:szCs w:val="24"/>
          <w:lang w:val="es-PR"/>
        </w:rPr>
        <w:t>: gradual, progresiva, flexible, holística, integral, etc.</w:t>
      </w:r>
    </w:p>
    <w:p w14:paraId="28C138F0" w14:textId="77777777" w:rsidR="00E14506" w:rsidRPr="00317470" w:rsidRDefault="00E14506" w:rsidP="00E14506">
      <w:pPr>
        <w:pStyle w:val="ListParagraph"/>
        <w:rPr>
          <w:b/>
          <w:bCs/>
          <w:sz w:val="14"/>
          <w:szCs w:val="14"/>
          <w:lang w:val="es-PR"/>
        </w:rPr>
      </w:pPr>
    </w:p>
    <w:p w14:paraId="690E2483" w14:textId="4BB24A2F" w:rsidR="007A46DD" w:rsidRPr="00317470" w:rsidRDefault="009049EC" w:rsidP="007A46DD">
      <w:p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10</w:t>
      </w:r>
      <w:r w:rsidR="002B5533" w:rsidRPr="00317470">
        <w:rPr>
          <w:b/>
          <w:bCs/>
          <w:szCs w:val="24"/>
          <w:lang w:val="es-PR"/>
        </w:rPr>
        <w:t>. - OBSERVACIONES Y RECOMENDACIONES CON RESPECTO A LA FUTURA FORMACIÓN INICIAL, ESPECIALMENTE LA FORMACIÓN INICIAL EN LAS PROVINCIAS</w:t>
      </w:r>
      <w:r w:rsidR="002657B9" w:rsidRPr="00317470">
        <w:rPr>
          <w:b/>
          <w:bCs/>
          <w:szCs w:val="24"/>
          <w:lang w:val="es-PR"/>
        </w:rPr>
        <w:t xml:space="preserve">, FEDERACIONES O CONFEDERACIONES </w:t>
      </w:r>
      <w:r w:rsidR="002B5533" w:rsidRPr="00317470">
        <w:rPr>
          <w:b/>
          <w:bCs/>
          <w:szCs w:val="24"/>
          <w:lang w:val="es-PR"/>
        </w:rPr>
        <w:t>RECIENTEMENTE RECONFIGURADAS</w:t>
      </w:r>
    </w:p>
    <w:p w14:paraId="3A695700" w14:textId="763B5D62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5E7A7641" w14:textId="1B178CFB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71884C34" w14:textId="14E04AA0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7B9B869B" w14:textId="1887E824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61C599F6" w14:textId="74B0539F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2B84F220" w14:textId="6C28E850" w:rsidR="00B527A4" w:rsidRDefault="00B527A4" w:rsidP="007A46DD">
      <w:pPr>
        <w:rPr>
          <w:b/>
          <w:bCs/>
          <w:szCs w:val="24"/>
          <w:lang w:val="es-PR"/>
        </w:rPr>
      </w:pPr>
    </w:p>
    <w:p w14:paraId="7865359A" w14:textId="5DC64E8D" w:rsidR="00FB3354" w:rsidRDefault="00FB3354" w:rsidP="007A46DD">
      <w:pPr>
        <w:rPr>
          <w:b/>
          <w:bCs/>
          <w:szCs w:val="24"/>
          <w:lang w:val="es-PR"/>
        </w:rPr>
      </w:pPr>
    </w:p>
    <w:p w14:paraId="1BC06FEF" w14:textId="7F446473" w:rsidR="00FB3354" w:rsidRDefault="00FB3354" w:rsidP="007A46DD">
      <w:pPr>
        <w:rPr>
          <w:b/>
          <w:bCs/>
          <w:szCs w:val="24"/>
          <w:lang w:val="es-PR"/>
        </w:rPr>
      </w:pPr>
    </w:p>
    <w:p w14:paraId="7DCE88C8" w14:textId="4D3E59DF" w:rsidR="00FB3354" w:rsidRDefault="00FB3354" w:rsidP="007A46DD">
      <w:pPr>
        <w:rPr>
          <w:b/>
          <w:bCs/>
          <w:szCs w:val="24"/>
          <w:lang w:val="es-PR"/>
        </w:rPr>
      </w:pPr>
    </w:p>
    <w:p w14:paraId="6C0AAE27" w14:textId="77777777" w:rsidR="00FB3354" w:rsidRPr="00317470" w:rsidRDefault="00FB3354" w:rsidP="007A46DD">
      <w:pPr>
        <w:rPr>
          <w:b/>
          <w:bCs/>
          <w:szCs w:val="24"/>
          <w:lang w:val="es-PR"/>
        </w:rPr>
      </w:pPr>
    </w:p>
    <w:p w14:paraId="4000AB61" w14:textId="1BA751A1" w:rsidR="00B527A4" w:rsidRPr="00317470" w:rsidRDefault="00B527A4" w:rsidP="00B527A4">
      <w:pPr>
        <w:pStyle w:val="ListParagraph"/>
        <w:numPr>
          <w:ilvl w:val="0"/>
          <w:numId w:val="23"/>
        </w:numPr>
        <w:spacing w:after="0" w:line="256" w:lineRule="auto"/>
        <w:rPr>
          <w:b/>
          <w:bCs/>
          <w:sz w:val="32"/>
          <w:szCs w:val="32"/>
          <w:lang w:val="es-PR"/>
        </w:rPr>
      </w:pPr>
      <w:bookmarkStart w:id="3" w:name="_Hlk64455579"/>
      <w:r w:rsidRPr="00317470">
        <w:rPr>
          <w:b/>
          <w:bCs/>
          <w:sz w:val="32"/>
          <w:szCs w:val="32"/>
          <w:lang w:val="es-PR"/>
        </w:rPr>
        <w:t>Cuestionario para el análisis de l</w:t>
      </w:r>
      <w:r w:rsidR="00FB3354">
        <w:rPr>
          <w:b/>
          <w:bCs/>
          <w:sz w:val="32"/>
          <w:szCs w:val="32"/>
          <w:lang w:val="es-PR"/>
        </w:rPr>
        <w:t>os</w:t>
      </w:r>
    </w:p>
    <w:p w14:paraId="74BB7AA8" w14:textId="333F7C39" w:rsidR="00B527A4" w:rsidRPr="00317470" w:rsidRDefault="00B527A4" w:rsidP="00303CC8">
      <w:pPr>
        <w:pStyle w:val="ListParagraph"/>
        <w:spacing w:after="0"/>
        <w:ind w:left="1260"/>
        <w:rPr>
          <w:b/>
          <w:bCs/>
          <w:sz w:val="32"/>
          <w:szCs w:val="32"/>
          <w:lang w:val="es-PR"/>
        </w:rPr>
      </w:pPr>
      <w:r w:rsidRPr="00317470">
        <w:rPr>
          <w:b/>
          <w:bCs/>
          <w:sz w:val="32"/>
          <w:szCs w:val="32"/>
          <w:lang w:val="es-PR"/>
        </w:rPr>
        <w:t xml:space="preserve">  Programas de Formación </w:t>
      </w:r>
      <w:r w:rsidR="004B2199" w:rsidRPr="00317470">
        <w:rPr>
          <w:b/>
          <w:bCs/>
          <w:sz w:val="32"/>
          <w:szCs w:val="32"/>
          <w:lang w:val="es-PR"/>
        </w:rPr>
        <w:t xml:space="preserve">Redentorista </w:t>
      </w:r>
      <w:r w:rsidRPr="00317470">
        <w:rPr>
          <w:b/>
          <w:bCs/>
          <w:sz w:val="32"/>
          <w:szCs w:val="32"/>
          <w:lang w:val="es-PR"/>
        </w:rPr>
        <w:t xml:space="preserve">de la </w:t>
      </w:r>
      <w:r w:rsidR="004B2199" w:rsidRPr="00317470">
        <w:rPr>
          <w:b/>
          <w:bCs/>
          <w:sz w:val="32"/>
          <w:szCs w:val="32"/>
          <w:highlight w:val="yellow"/>
          <w:lang w:val="es-PR"/>
        </w:rPr>
        <w:t>CONFERENCIA</w:t>
      </w:r>
    </w:p>
    <w:p w14:paraId="575D77BD" w14:textId="77777777" w:rsidR="00B527A4" w:rsidRPr="00317470" w:rsidRDefault="00B527A4" w:rsidP="00B527A4">
      <w:pPr>
        <w:spacing w:after="0"/>
        <w:jc w:val="center"/>
        <w:rPr>
          <w:b/>
          <w:bCs/>
          <w:sz w:val="32"/>
          <w:szCs w:val="32"/>
          <w:lang w:val="es-PR"/>
        </w:rPr>
      </w:pPr>
    </w:p>
    <w:p w14:paraId="37C77F7A" w14:textId="166C8E74" w:rsidR="00B527A4" w:rsidRPr="00317470" w:rsidRDefault="00B527A4" w:rsidP="00B527A4">
      <w:pPr>
        <w:spacing w:after="0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</w:pPr>
      <w:r w:rsidRPr="00317470"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  <w:t>Coordinador, Secretar</w:t>
      </w:r>
      <w:r w:rsidR="00FB3354"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  <w:t>iado</w:t>
      </w:r>
      <w:r w:rsidRPr="00317470"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  <w:t xml:space="preserve"> de la Conferencia/Comisión de Formación,</w:t>
      </w:r>
    </w:p>
    <w:p w14:paraId="7B7241C9" w14:textId="38001440" w:rsidR="00B527A4" w:rsidRPr="00317470" w:rsidRDefault="00B527A4" w:rsidP="00B527A4">
      <w:pPr>
        <w:spacing w:after="0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</w:pPr>
      <w:r w:rsidRPr="00317470"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  <w:t>miembros de las diferentes Juntas de formación/representantes de l</w:t>
      </w:r>
      <w:r w:rsidR="00FB3354"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  <w:t>os</w:t>
      </w:r>
      <w:r w:rsidRPr="00317470"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  <w:t xml:space="preserve"> </w:t>
      </w:r>
    </w:p>
    <w:p w14:paraId="6952AD62" w14:textId="77777777" w:rsidR="00B527A4" w:rsidRPr="00317470" w:rsidRDefault="00B527A4" w:rsidP="00B527A4">
      <w:pPr>
        <w:spacing w:after="0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</w:pPr>
      <w:r w:rsidRPr="00317470"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  <w:t>Superiores de la conferencia</w:t>
      </w:r>
    </w:p>
    <w:p w14:paraId="23D28210" w14:textId="77777777" w:rsidR="00B527A4" w:rsidRPr="00317470" w:rsidRDefault="00B527A4" w:rsidP="00B527A4">
      <w:pPr>
        <w:spacing w:after="0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</w:pPr>
    </w:p>
    <w:p w14:paraId="5DD46425" w14:textId="77777777" w:rsidR="00B527A4" w:rsidRPr="00317470" w:rsidRDefault="00B527A4" w:rsidP="00B527A4">
      <w:pPr>
        <w:rPr>
          <w:rFonts w:ascii="Times New Roman" w:hAnsi="Times New Roman" w:cs="Times New Roman"/>
          <w:b/>
          <w:bCs/>
          <w:sz w:val="28"/>
          <w:szCs w:val="28"/>
          <w:lang w:val="es-PR"/>
        </w:rPr>
      </w:pPr>
      <w:r w:rsidRPr="00317470"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  <w:t xml:space="preserve">CONFERENCIA ______________________ FECHA </w:t>
      </w:r>
      <w:r w:rsidRPr="00317470">
        <w:rPr>
          <w:rFonts w:ascii="Times New Roman" w:hAnsi="Times New Roman" w:cs="Times New Roman"/>
          <w:b/>
          <w:bCs/>
          <w:sz w:val="28"/>
          <w:szCs w:val="28"/>
          <w:lang w:val="es-PR"/>
        </w:rPr>
        <w:t>___________________</w:t>
      </w:r>
    </w:p>
    <w:p w14:paraId="3812D275" w14:textId="77777777" w:rsidR="00B527A4" w:rsidRPr="00317470" w:rsidRDefault="00B527A4" w:rsidP="00B527A4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es-PR"/>
        </w:rPr>
      </w:pPr>
    </w:p>
    <w:p w14:paraId="4520A560" w14:textId="77777777" w:rsidR="00B527A4" w:rsidRDefault="00B527A4" w:rsidP="00B527A4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FORMACIÓN INICIAL</w:t>
      </w:r>
    </w:p>
    <w:p w14:paraId="107529AC" w14:textId="77777777" w:rsidR="00B527A4" w:rsidRPr="00317470" w:rsidRDefault="00B527A4" w:rsidP="00B527A4">
      <w:pPr>
        <w:pStyle w:val="ListParagraph"/>
        <w:numPr>
          <w:ilvl w:val="0"/>
          <w:numId w:val="21"/>
        </w:num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¿Cómo evaluarías los programas de formación inicial de las Unidades y de tu Conferencia hasta ahora teniendo en cuenta:</w:t>
      </w:r>
    </w:p>
    <w:p w14:paraId="79CC5E22" w14:textId="7DAEF901" w:rsidR="00B527A4" w:rsidRPr="00317470" w:rsidRDefault="00B527A4" w:rsidP="00B527A4">
      <w:pPr>
        <w:pStyle w:val="ListParagraph"/>
        <w:numPr>
          <w:ilvl w:val="0"/>
          <w:numId w:val="22"/>
        </w:numPr>
        <w:ind w:right="566"/>
        <w:jc w:val="both"/>
        <w:rPr>
          <w:szCs w:val="24"/>
          <w:lang w:val="es-PR"/>
        </w:rPr>
      </w:pPr>
      <w:r w:rsidRPr="00317470">
        <w:rPr>
          <w:b/>
          <w:bCs/>
          <w:szCs w:val="24"/>
          <w:lang w:val="es-PR"/>
        </w:rPr>
        <w:t xml:space="preserve">el objetivo de la formación, es decir, "preparar a los futuros redentoristas para la misión de la Congregación, tal y como se </w:t>
      </w:r>
      <w:r w:rsidR="00FB3354">
        <w:rPr>
          <w:b/>
          <w:bCs/>
          <w:szCs w:val="24"/>
          <w:lang w:val="es-PR"/>
        </w:rPr>
        <w:t>presenta</w:t>
      </w:r>
      <w:r w:rsidRPr="00317470">
        <w:rPr>
          <w:b/>
          <w:bCs/>
          <w:szCs w:val="24"/>
          <w:lang w:val="es-PR"/>
        </w:rPr>
        <w:t xml:space="preserve"> en </w:t>
      </w:r>
      <w:r w:rsidR="00FB3354">
        <w:rPr>
          <w:b/>
          <w:bCs/>
          <w:szCs w:val="24"/>
          <w:lang w:val="es-PR"/>
        </w:rPr>
        <w:t>las prioridades de la Conferencia”,</w:t>
      </w:r>
    </w:p>
    <w:p w14:paraId="30443677" w14:textId="34D4D1F7" w:rsidR="00B527A4" w:rsidRPr="00317470" w:rsidRDefault="00B527A4" w:rsidP="00B527A4">
      <w:pPr>
        <w:pStyle w:val="ListParagraph"/>
        <w:numPr>
          <w:ilvl w:val="0"/>
          <w:numId w:val="22"/>
        </w:numPr>
        <w:jc w:val="both"/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 xml:space="preserve">tener </w:t>
      </w:r>
      <w:r w:rsidRPr="00317470">
        <w:rPr>
          <w:b/>
          <w:bCs/>
          <w:i/>
          <w:iCs/>
          <w:szCs w:val="24"/>
          <w:lang w:val="es-PR"/>
        </w:rPr>
        <w:t xml:space="preserve">programas establecidos y en funcionamiento </w:t>
      </w:r>
      <w:r w:rsidRPr="00317470">
        <w:rPr>
          <w:b/>
          <w:bCs/>
          <w:szCs w:val="24"/>
          <w:lang w:val="es-PR"/>
        </w:rPr>
        <w:t xml:space="preserve">que reflejen la visión y los principios expresados en la </w:t>
      </w:r>
      <w:r w:rsidRPr="00317470">
        <w:rPr>
          <w:b/>
          <w:bCs/>
          <w:i/>
          <w:iCs/>
          <w:szCs w:val="24"/>
          <w:lang w:val="es-PR"/>
        </w:rPr>
        <w:t xml:space="preserve">Ratio Formationis Generalis </w:t>
      </w:r>
      <w:r w:rsidR="004B2199" w:rsidRPr="00317470">
        <w:rPr>
          <w:b/>
          <w:bCs/>
          <w:szCs w:val="24"/>
          <w:lang w:val="es-PR"/>
        </w:rPr>
        <w:t xml:space="preserve">2020 </w:t>
      </w:r>
      <w:r w:rsidRPr="00317470">
        <w:rPr>
          <w:b/>
          <w:bCs/>
          <w:szCs w:val="24"/>
          <w:lang w:val="es-PR"/>
        </w:rPr>
        <w:t>(</w:t>
      </w:r>
      <w:r w:rsidRPr="00317470">
        <w:rPr>
          <w:b/>
          <w:bCs/>
          <w:i/>
          <w:iCs/>
          <w:szCs w:val="24"/>
          <w:lang w:val="es-PR"/>
        </w:rPr>
        <w:t>cfr</w:t>
      </w:r>
      <w:r w:rsidRPr="00317470">
        <w:rPr>
          <w:b/>
          <w:bCs/>
          <w:szCs w:val="24"/>
          <w:lang w:val="es-PR"/>
        </w:rPr>
        <w:t xml:space="preserve">. </w:t>
      </w:r>
      <w:r w:rsidRPr="00317470">
        <w:rPr>
          <w:b/>
          <w:szCs w:val="24"/>
          <w:lang w:val="es-PR"/>
        </w:rPr>
        <w:t>Un perfil del cohermano redentorista conformado por la visión del XXIV Capítulo General 2009</w:t>
      </w:r>
      <w:r w:rsidRPr="00317470">
        <w:rPr>
          <w:szCs w:val="24"/>
          <w:lang w:val="es-PR"/>
        </w:rPr>
        <w:t xml:space="preserve">, </w:t>
      </w:r>
      <w:r w:rsidRPr="00317470">
        <w:rPr>
          <w:b/>
          <w:noProof/>
          <w:szCs w:val="24"/>
          <w:lang w:val="es-PR"/>
        </w:rPr>
        <w:t xml:space="preserve">Decisión </w:t>
      </w:r>
      <w:r w:rsidRPr="00317470">
        <w:rPr>
          <w:b/>
          <w:szCs w:val="24"/>
          <w:lang w:val="es-PR"/>
        </w:rPr>
        <w:t>6.12 - 6.17</w:t>
      </w:r>
      <w:r w:rsidRPr="00317470">
        <w:rPr>
          <w:b/>
          <w:bCs/>
          <w:szCs w:val="24"/>
          <w:lang w:val="es-PR"/>
        </w:rPr>
        <w:t>).</w:t>
      </w:r>
    </w:p>
    <w:p w14:paraId="43EA2D4D" w14:textId="77777777" w:rsidR="00B527A4" w:rsidRPr="00317470" w:rsidRDefault="00B527A4" w:rsidP="00B527A4">
      <w:pPr>
        <w:pStyle w:val="ListParagraph"/>
        <w:ind w:left="1658"/>
        <w:jc w:val="both"/>
        <w:rPr>
          <w:b/>
          <w:bCs/>
          <w:sz w:val="28"/>
          <w:szCs w:val="28"/>
          <w:lang w:val="es-PR"/>
        </w:rPr>
      </w:pPr>
    </w:p>
    <w:p w14:paraId="09D8B40C" w14:textId="77777777" w:rsidR="00B527A4" w:rsidRPr="00317470" w:rsidRDefault="00B527A4" w:rsidP="00B527A4">
      <w:pPr>
        <w:pStyle w:val="ListParagraph"/>
        <w:numPr>
          <w:ilvl w:val="0"/>
          <w:numId w:val="20"/>
        </w:numPr>
        <w:jc w:val="both"/>
        <w:rPr>
          <w:b/>
          <w:bCs/>
          <w:szCs w:val="24"/>
          <w:lang w:val="es-PR"/>
        </w:rPr>
      </w:pPr>
      <w:r w:rsidRPr="00317470">
        <w:rPr>
          <w:b/>
          <w:bCs/>
          <w:sz w:val="28"/>
          <w:szCs w:val="28"/>
          <w:lang w:val="es-PR"/>
        </w:rPr>
        <w:t xml:space="preserve">LA </w:t>
      </w:r>
      <w:r w:rsidRPr="00317470">
        <w:rPr>
          <w:b/>
          <w:bCs/>
          <w:i/>
          <w:iCs/>
          <w:sz w:val="28"/>
          <w:szCs w:val="28"/>
          <w:lang w:val="es-PR"/>
        </w:rPr>
        <w:t xml:space="preserve">RATIO FORMATIONIS </w:t>
      </w:r>
      <w:r w:rsidRPr="00317470">
        <w:rPr>
          <w:b/>
          <w:bCs/>
          <w:sz w:val="28"/>
          <w:szCs w:val="28"/>
          <w:lang w:val="es-PR"/>
        </w:rPr>
        <w:t>DE LA CONFERENCIA</w:t>
      </w:r>
    </w:p>
    <w:p w14:paraId="597FF85D" w14:textId="77777777" w:rsidR="00B527A4" w:rsidRPr="00BD41BB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n-US"/>
        </w:rPr>
      </w:pPr>
      <w:r w:rsidRPr="00317470">
        <w:rPr>
          <w:b/>
          <w:bCs/>
          <w:szCs w:val="24"/>
          <w:lang w:val="es-PR"/>
        </w:rPr>
        <w:t xml:space="preserve">Cada Conferencia está desarrollando su </w:t>
      </w:r>
      <w:r w:rsidRPr="00317470">
        <w:rPr>
          <w:b/>
          <w:bCs/>
          <w:i/>
          <w:iCs/>
          <w:szCs w:val="24"/>
          <w:lang w:val="es-PR"/>
        </w:rPr>
        <w:t>Ratio Formationis.</w:t>
      </w:r>
      <w:r w:rsidRPr="00317470">
        <w:rPr>
          <w:b/>
          <w:bCs/>
          <w:szCs w:val="24"/>
          <w:lang w:val="es-PR"/>
        </w:rPr>
        <w:t xml:space="preserve">  </w:t>
      </w:r>
      <w:r w:rsidRPr="00BD41BB">
        <w:rPr>
          <w:b/>
          <w:bCs/>
          <w:szCs w:val="24"/>
          <w:lang w:val="en-US"/>
        </w:rPr>
        <w:t>¿</w:t>
      </w:r>
      <w:proofErr w:type="spellStart"/>
      <w:r w:rsidRPr="00BD41BB">
        <w:rPr>
          <w:b/>
          <w:bCs/>
          <w:szCs w:val="24"/>
          <w:lang w:val="en-US"/>
        </w:rPr>
        <w:t>Cuál</w:t>
      </w:r>
      <w:proofErr w:type="spellEnd"/>
      <w:r w:rsidRPr="00BD41BB">
        <w:rPr>
          <w:b/>
          <w:bCs/>
          <w:szCs w:val="24"/>
          <w:lang w:val="en-US"/>
        </w:rPr>
        <w:t xml:space="preserve"> es </w:t>
      </w:r>
      <w:proofErr w:type="spellStart"/>
      <w:r w:rsidRPr="00BD41BB">
        <w:rPr>
          <w:b/>
          <w:bCs/>
          <w:szCs w:val="24"/>
          <w:lang w:val="en-US"/>
        </w:rPr>
        <w:t>su</w:t>
      </w:r>
      <w:proofErr w:type="spellEnd"/>
      <w:r w:rsidRPr="00BD41BB">
        <w:rPr>
          <w:b/>
          <w:bCs/>
          <w:szCs w:val="24"/>
          <w:lang w:val="en-US"/>
        </w:rPr>
        <w:t xml:space="preserve"> </w:t>
      </w:r>
      <w:proofErr w:type="spellStart"/>
      <w:r w:rsidRPr="00BD41BB">
        <w:rPr>
          <w:b/>
          <w:bCs/>
          <w:szCs w:val="24"/>
          <w:lang w:val="en-US"/>
        </w:rPr>
        <w:t>experiencia</w:t>
      </w:r>
      <w:proofErr w:type="spellEnd"/>
      <w:r w:rsidRPr="00BD41BB">
        <w:rPr>
          <w:b/>
          <w:bCs/>
          <w:szCs w:val="24"/>
          <w:lang w:val="en-US"/>
        </w:rPr>
        <w:t>?</w:t>
      </w:r>
    </w:p>
    <w:p w14:paraId="1D67F6FB" w14:textId="4A50054B" w:rsidR="00B527A4" w:rsidRPr="00317470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 xml:space="preserve">¿Se considera la formación entre </w:t>
      </w:r>
      <w:r w:rsidR="00FB3354">
        <w:rPr>
          <w:b/>
          <w:bCs/>
          <w:szCs w:val="24"/>
          <w:lang w:val="es-PR"/>
        </w:rPr>
        <w:t>U</w:t>
      </w:r>
      <w:r w:rsidRPr="00317470">
        <w:rPr>
          <w:b/>
          <w:bCs/>
          <w:szCs w:val="24"/>
          <w:lang w:val="es-PR"/>
        </w:rPr>
        <w:t xml:space="preserve">nidades y </w:t>
      </w:r>
      <w:r w:rsidR="00FB3354">
        <w:rPr>
          <w:b/>
          <w:bCs/>
          <w:szCs w:val="24"/>
          <w:lang w:val="es-PR"/>
        </w:rPr>
        <w:t>C</w:t>
      </w:r>
      <w:r w:rsidRPr="00317470">
        <w:rPr>
          <w:b/>
          <w:bCs/>
          <w:szCs w:val="24"/>
          <w:lang w:val="es-PR"/>
        </w:rPr>
        <w:t xml:space="preserve">onferencias en la </w:t>
      </w:r>
      <w:r w:rsidRPr="00317470">
        <w:rPr>
          <w:b/>
          <w:bCs/>
          <w:i/>
          <w:iCs/>
          <w:szCs w:val="24"/>
          <w:lang w:val="es-PR"/>
        </w:rPr>
        <w:t xml:space="preserve">Ratio Formationis de </w:t>
      </w:r>
      <w:r w:rsidRPr="00317470">
        <w:rPr>
          <w:b/>
          <w:bCs/>
          <w:szCs w:val="24"/>
          <w:lang w:val="es-PR"/>
        </w:rPr>
        <w:t xml:space="preserve">la Conferencia?  ¿Tiene la Conferencia elaborados </w:t>
      </w:r>
      <w:r w:rsidRPr="00317470">
        <w:rPr>
          <w:b/>
          <w:bCs/>
          <w:i/>
          <w:iCs/>
          <w:szCs w:val="24"/>
          <w:lang w:val="es-PR"/>
        </w:rPr>
        <w:t>Convenios</w:t>
      </w:r>
      <w:r w:rsidRPr="00317470">
        <w:rPr>
          <w:b/>
          <w:bCs/>
          <w:szCs w:val="24"/>
          <w:lang w:val="es-PR"/>
        </w:rPr>
        <w:t>, Acuerdos o Contratos con respecto a la formación inicial?</w:t>
      </w:r>
    </w:p>
    <w:p w14:paraId="387AC3F1" w14:textId="77777777" w:rsidR="00B527A4" w:rsidRPr="00317470" w:rsidRDefault="00B527A4" w:rsidP="00B527A4">
      <w:pPr>
        <w:pStyle w:val="ListParagraph"/>
        <w:ind w:left="1080"/>
        <w:rPr>
          <w:b/>
          <w:bCs/>
          <w:szCs w:val="24"/>
          <w:lang w:val="es-PR"/>
        </w:rPr>
      </w:pPr>
    </w:p>
    <w:p w14:paraId="58BBB656" w14:textId="6CE1CA09" w:rsidR="00B527A4" w:rsidRPr="00317470" w:rsidRDefault="00B527A4" w:rsidP="00B527A4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es-PR"/>
        </w:rPr>
      </w:pPr>
      <w:r w:rsidRPr="00317470">
        <w:rPr>
          <w:b/>
          <w:bCs/>
          <w:sz w:val="28"/>
          <w:szCs w:val="28"/>
          <w:lang w:val="es-PR"/>
        </w:rPr>
        <w:t>LA SECRETAR</w:t>
      </w:r>
      <w:r w:rsidR="00FB3354">
        <w:rPr>
          <w:b/>
          <w:bCs/>
          <w:sz w:val="28"/>
          <w:szCs w:val="28"/>
          <w:lang w:val="es-PR"/>
        </w:rPr>
        <w:t>IADO (</w:t>
      </w:r>
      <w:proofErr w:type="spellStart"/>
      <w:r w:rsidR="00FB3354">
        <w:rPr>
          <w:b/>
          <w:bCs/>
          <w:sz w:val="28"/>
          <w:szCs w:val="28"/>
          <w:lang w:val="es-PR"/>
        </w:rPr>
        <w:t>Comisi</w:t>
      </w:r>
      <w:r w:rsidR="00FB3354">
        <w:rPr>
          <w:b/>
          <w:bCs/>
          <w:sz w:val="28"/>
          <w:szCs w:val="28"/>
          <w:lang w:val="es-419"/>
        </w:rPr>
        <w:t>ón</w:t>
      </w:r>
      <w:proofErr w:type="spellEnd"/>
      <w:r w:rsidR="00FB3354">
        <w:rPr>
          <w:b/>
          <w:bCs/>
          <w:sz w:val="28"/>
          <w:szCs w:val="28"/>
          <w:lang w:val="es-419"/>
        </w:rPr>
        <w:t>)</w:t>
      </w:r>
      <w:r w:rsidRPr="00317470">
        <w:rPr>
          <w:b/>
          <w:bCs/>
          <w:sz w:val="28"/>
          <w:szCs w:val="28"/>
          <w:lang w:val="es-PR"/>
        </w:rPr>
        <w:t xml:space="preserve"> DE LA CONFERENCIA O LA COMISIÓN DE FORMACIÓN</w:t>
      </w:r>
    </w:p>
    <w:p w14:paraId="344EED84" w14:textId="77777777" w:rsidR="00B527A4" w:rsidRPr="00317470" w:rsidRDefault="00B527A4" w:rsidP="00B527A4">
      <w:pPr>
        <w:pStyle w:val="ListParagraph"/>
        <w:numPr>
          <w:ilvl w:val="0"/>
          <w:numId w:val="19"/>
        </w:num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¿Cómo funciona la Secretaría de la Conferencia o la Comisión de Formación?</w:t>
      </w:r>
    </w:p>
    <w:p w14:paraId="52FAA67C" w14:textId="77777777" w:rsidR="00B527A4" w:rsidRPr="00317470" w:rsidRDefault="00B527A4" w:rsidP="00B527A4">
      <w:pPr>
        <w:pStyle w:val="ListParagraph"/>
        <w:numPr>
          <w:ilvl w:val="0"/>
          <w:numId w:val="19"/>
        </w:num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¿Con qué frecuencia se reúne cada año?</w:t>
      </w:r>
    </w:p>
    <w:p w14:paraId="74D1D276" w14:textId="77777777" w:rsidR="00B527A4" w:rsidRPr="00317470" w:rsidRDefault="00B527A4" w:rsidP="00B527A4">
      <w:pPr>
        <w:pStyle w:val="ListParagraph"/>
        <w:numPr>
          <w:ilvl w:val="0"/>
          <w:numId w:val="19"/>
        </w:num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¿Cuántas personas componen la Secretaría o la Comisión?</w:t>
      </w:r>
    </w:p>
    <w:p w14:paraId="3083FCE4" w14:textId="77777777" w:rsidR="00B527A4" w:rsidRPr="00317470" w:rsidRDefault="00B527A4" w:rsidP="00B527A4">
      <w:pPr>
        <w:pStyle w:val="ListParagraph"/>
        <w:ind w:left="1080"/>
        <w:rPr>
          <w:b/>
          <w:bCs/>
          <w:szCs w:val="24"/>
          <w:lang w:val="es-PR"/>
        </w:rPr>
      </w:pPr>
    </w:p>
    <w:p w14:paraId="528992C4" w14:textId="77777777" w:rsidR="00B527A4" w:rsidRPr="00347F5F" w:rsidRDefault="00B527A4" w:rsidP="00B527A4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en-US"/>
        </w:rPr>
      </w:pPr>
      <w:r w:rsidRPr="00BD41BB">
        <w:rPr>
          <w:b/>
          <w:bCs/>
          <w:sz w:val="28"/>
          <w:szCs w:val="28"/>
          <w:lang w:val="en-US"/>
        </w:rPr>
        <w:t>ETAPAS DE FORMACIÓN</w:t>
      </w:r>
    </w:p>
    <w:p w14:paraId="02D03E2D" w14:textId="77777777" w:rsidR="00B527A4" w:rsidRPr="00317470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¿Qué etapas de la formación inicial se están desarrollando a nivel inter-Unidades y de la Conferencia?</w:t>
      </w:r>
    </w:p>
    <w:p w14:paraId="7ACFE501" w14:textId="4E6C1F45" w:rsidR="00B527A4" w:rsidRPr="00317470" w:rsidRDefault="00B527A4" w:rsidP="00097791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¿Qué otras experiencias de formación interprovincial hay en la Conferencia?</w:t>
      </w:r>
    </w:p>
    <w:p w14:paraId="24F87C26" w14:textId="77777777" w:rsidR="00097791" w:rsidRPr="00317470" w:rsidRDefault="00097791" w:rsidP="00097791">
      <w:pPr>
        <w:pStyle w:val="ListParagraph"/>
        <w:ind w:left="1080"/>
        <w:jc w:val="both"/>
        <w:rPr>
          <w:b/>
          <w:bCs/>
          <w:szCs w:val="24"/>
          <w:lang w:val="es-PR"/>
        </w:rPr>
      </w:pPr>
    </w:p>
    <w:p w14:paraId="14914C78" w14:textId="77777777" w:rsidR="00B527A4" w:rsidRPr="00317470" w:rsidRDefault="00B527A4" w:rsidP="00B527A4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es-PR"/>
        </w:rPr>
      </w:pPr>
      <w:r w:rsidRPr="00317470">
        <w:rPr>
          <w:b/>
          <w:bCs/>
          <w:sz w:val="28"/>
          <w:szCs w:val="28"/>
          <w:lang w:val="es-PR"/>
        </w:rPr>
        <w:t>LA FORMACIÓN DE LOS FORMADORES Y FORMANDI</w:t>
      </w:r>
    </w:p>
    <w:p w14:paraId="252F5E8E" w14:textId="77777777" w:rsidR="00B527A4" w:rsidRPr="00317470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¿Qué tipos de encuentros de formación para formadores y formandos tienen lugar a nivel de la Conferencia o de las zonas de la Conferencia?</w:t>
      </w:r>
    </w:p>
    <w:p w14:paraId="254B2197" w14:textId="6BBF8EBA" w:rsidR="00B527A4" w:rsidRPr="00317470" w:rsidRDefault="00B527A4" w:rsidP="00B527A4">
      <w:pPr>
        <w:pStyle w:val="ListParagraph"/>
        <w:numPr>
          <w:ilvl w:val="0"/>
          <w:numId w:val="19"/>
        </w:num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¿Tiene alguna sugerencia para esta formación?</w:t>
      </w:r>
    </w:p>
    <w:p w14:paraId="4E545394" w14:textId="77777777" w:rsidR="00B527A4" w:rsidRPr="00FB3354" w:rsidRDefault="00B527A4" w:rsidP="00FB3354">
      <w:pPr>
        <w:rPr>
          <w:b/>
          <w:bCs/>
          <w:szCs w:val="24"/>
          <w:lang w:val="es-PR"/>
        </w:rPr>
      </w:pPr>
    </w:p>
    <w:p w14:paraId="141737AD" w14:textId="77777777" w:rsidR="00B527A4" w:rsidRPr="00317470" w:rsidRDefault="00B527A4" w:rsidP="00B527A4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es-PR"/>
        </w:rPr>
      </w:pPr>
      <w:r w:rsidRPr="00317470">
        <w:rPr>
          <w:b/>
          <w:bCs/>
          <w:sz w:val="28"/>
          <w:szCs w:val="28"/>
          <w:lang w:val="es-PR"/>
        </w:rPr>
        <w:t>LA RECONFIGURACIÓN Y EL FUTURO DE LA CONFERENCIA</w:t>
      </w:r>
    </w:p>
    <w:p w14:paraId="59BF9255" w14:textId="7837A5AE" w:rsidR="00B527A4" w:rsidRPr="00317470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¿Tienes alguna sugerencia en cuanto a la formación inicial para la nueva situación de Reconfiguración de las Unidades de la Conferencia?</w:t>
      </w:r>
    </w:p>
    <w:p w14:paraId="255DA058" w14:textId="77777777" w:rsidR="00B527A4" w:rsidRPr="00317470" w:rsidRDefault="00B527A4" w:rsidP="00B527A4">
      <w:pPr>
        <w:pStyle w:val="ListParagraph"/>
        <w:numPr>
          <w:ilvl w:val="0"/>
          <w:numId w:val="19"/>
        </w:numPr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¿Qué nuevas iniciativas se han llevado a cabo y qué más se puede hacer?</w:t>
      </w:r>
    </w:p>
    <w:p w14:paraId="13DD252A" w14:textId="77777777" w:rsidR="00B527A4" w:rsidRPr="00317470" w:rsidRDefault="00B527A4" w:rsidP="00B527A4">
      <w:pPr>
        <w:pStyle w:val="ListParagraph"/>
        <w:ind w:left="1080"/>
        <w:rPr>
          <w:b/>
          <w:bCs/>
          <w:szCs w:val="24"/>
          <w:lang w:val="es-PR"/>
        </w:rPr>
      </w:pPr>
    </w:p>
    <w:p w14:paraId="25E783E4" w14:textId="77777777" w:rsidR="00B527A4" w:rsidRPr="00347F5F" w:rsidRDefault="00B527A4" w:rsidP="00B527A4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en-US"/>
        </w:rPr>
      </w:pPr>
      <w:r w:rsidRPr="00BD41BB">
        <w:rPr>
          <w:b/>
          <w:bCs/>
          <w:sz w:val="28"/>
          <w:szCs w:val="28"/>
          <w:lang w:val="en-US"/>
        </w:rPr>
        <w:t>OTROS</w:t>
      </w:r>
    </w:p>
    <w:p w14:paraId="3DBB8E2E" w14:textId="5F35AE90" w:rsidR="00B527A4" w:rsidRPr="005A5547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¿Cómo funciona el trabajo de la "Junta" de</w:t>
      </w:r>
      <w:r w:rsidR="005A5547">
        <w:rPr>
          <w:b/>
          <w:bCs/>
          <w:szCs w:val="24"/>
          <w:lang w:val="es-PR"/>
        </w:rPr>
        <w:t>sde las</w:t>
      </w:r>
      <w:r w:rsidRPr="00317470">
        <w:rPr>
          <w:b/>
          <w:bCs/>
          <w:szCs w:val="24"/>
          <w:lang w:val="es-PR"/>
        </w:rPr>
        <w:t xml:space="preserve"> experiencias entre Unidades y Conferencias?  </w:t>
      </w:r>
      <w:r w:rsidRPr="005A5547">
        <w:rPr>
          <w:b/>
          <w:bCs/>
          <w:szCs w:val="24"/>
          <w:lang w:val="es-PR"/>
        </w:rPr>
        <w:t>¿Se valora esta estructura y sus funciones?</w:t>
      </w:r>
    </w:p>
    <w:p w14:paraId="5F4A5812" w14:textId="77777777" w:rsidR="00B527A4" w:rsidRPr="00306EE0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n-US"/>
        </w:rPr>
      </w:pPr>
      <w:r w:rsidRPr="00317470">
        <w:rPr>
          <w:b/>
          <w:bCs/>
          <w:szCs w:val="24"/>
          <w:lang w:val="es-PR"/>
        </w:rPr>
        <w:t xml:space="preserve">¿Cuáles son las experiencias positivas del Coordinador y de la Conferencia con respecto a la formación inicial?  </w:t>
      </w:r>
      <w:r w:rsidRPr="00306EE0">
        <w:rPr>
          <w:b/>
          <w:bCs/>
          <w:szCs w:val="24"/>
          <w:lang w:val="en-US"/>
        </w:rPr>
        <w:t>¿</w:t>
      </w:r>
      <w:proofErr w:type="spellStart"/>
      <w:r w:rsidRPr="00306EE0">
        <w:rPr>
          <w:b/>
          <w:bCs/>
          <w:szCs w:val="24"/>
          <w:lang w:val="en-US"/>
        </w:rPr>
        <w:t>Cuáles</w:t>
      </w:r>
      <w:proofErr w:type="spellEnd"/>
      <w:r w:rsidRPr="00306EE0">
        <w:rPr>
          <w:b/>
          <w:bCs/>
          <w:szCs w:val="24"/>
          <w:lang w:val="en-US"/>
        </w:rPr>
        <w:t xml:space="preserve"> son los </w:t>
      </w:r>
      <w:proofErr w:type="spellStart"/>
      <w:r w:rsidRPr="00306EE0">
        <w:rPr>
          <w:b/>
          <w:bCs/>
          <w:szCs w:val="24"/>
          <w:lang w:val="en-US"/>
        </w:rPr>
        <w:t>retos</w:t>
      </w:r>
      <w:proofErr w:type="spellEnd"/>
      <w:r w:rsidRPr="00306EE0">
        <w:rPr>
          <w:b/>
          <w:bCs/>
          <w:szCs w:val="24"/>
          <w:lang w:val="en-US"/>
        </w:rPr>
        <w:t>?</w:t>
      </w:r>
    </w:p>
    <w:p w14:paraId="422190D1" w14:textId="77777777" w:rsidR="00B527A4" w:rsidRPr="00317470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s-PR"/>
        </w:rPr>
      </w:pPr>
      <w:r w:rsidRPr="00317470">
        <w:rPr>
          <w:b/>
          <w:bCs/>
          <w:szCs w:val="24"/>
          <w:lang w:val="es-PR"/>
        </w:rPr>
        <w:t>¿Tiene alguna otra sugerencia para el Secretariado General de Formación de la Congregación?</w:t>
      </w:r>
    </w:p>
    <w:bookmarkEnd w:id="3"/>
    <w:p w14:paraId="2BE8C3E3" w14:textId="77777777" w:rsidR="00B527A4" w:rsidRPr="00317470" w:rsidRDefault="00B527A4" w:rsidP="00B527A4">
      <w:pPr>
        <w:jc w:val="both"/>
        <w:rPr>
          <w:b/>
          <w:bCs/>
          <w:szCs w:val="24"/>
          <w:lang w:val="es-PR"/>
        </w:rPr>
      </w:pPr>
    </w:p>
    <w:p w14:paraId="1BAF9B28" w14:textId="77777777" w:rsidR="00B527A4" w:rsidRPr="00317470" w:rsidRDefault="00B527A4" w:rsidP="00B527A4">
      <w:pPr>
        <w:jc w:val="both"/>
        <w:rPr>
          <w:b/>
          <w:bCs/>
          <w:szCs w:val="24"/>
          <w:lang w:val="es-PR"/>
        </w:rPr>
      </w:pPr>
    </w:p>
    <w:p w14:paraId="6B5D0494" w14:textId="6A858C63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20679E17" w14:textId="42288FF4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292754F1" w14:textId="64F25819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402A99EA" w14:textId="3D5F6FE3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1154350E" w14:textId="6684088A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724887A5" w14:textId="6388CC43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121101FB" w14:textId="3185B348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713B945D" w14:textId="15B7B15E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431C271C" w14:textId="2A152D59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09797073" w14:textId="12DB9956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0D963C81" w14:textId="579BE68C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12E85FDB" w14:textId="77B2039C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03417A93" w14:textId="02081978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0BC5CFB0" w14:textId="3EBD5B2A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015F3060" w14:textId="3BCF732B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20821D7A" w14:textId="3AB1A2FE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4BC6C3AA" w14:textId="234D1EFC" w:rsidR="00B527A4" w:rsidRPr="00317470" w:rsidRDefault="00B527A4" w:rsidP="007A46DD">
      <w:pPr>
        <w:rPr>
          <w:b/>
          <w:bCs/>
          <w:szCs w:val="24"/>
          <w:lang w:val="es-PR"/>
        </w:rPr>
      </w:pPr>
    </w:p>
    <w:p w14:paraId="2E283E27" w14:textId="2976C220" w:rsidR="00B527A4" w:rsidRDefault="00B527A4" w:rsidP="007A46DD">
      <w:pPr>
        <w:rPr>
          <w:b/>
          <w:bCs/>
          <w:szCs w:val="24"/>
          <w:lang w:val="es-PR"/>
        </w:rPr>
      </w:pPr>
    </w:p>
    <w:p w14:paraId="4C020A1C" w14:textId="054AAEC4" w:rsidR="005A5547" w:rsidRDefault="005A5547" w:rsidP="007A46DD">
      <w:pPr>
        <w:rPr>
          <w:b/>
          <w:bCs/>
          <w:szCs w:val="24"/>
          <w:lang w:val="es-PR"/>
        </w:rPr>
      </w:pPr>
    </w:p>
    <w:p w14:paraId="1D1F3979" w14:textId="4A77FDD6" w:rsidR="005A5547" w:rsidRDefault="005A5547" w:rsidP="007A46DD">
      <w:pPr>
        <w:rPr>
          <w:b/>
          <w:bCs/>
          <w:szCs w:val="24"/>
          <w:lang w:val="es-PR"/>
        </w:rPr>
      </w:pPr>
    </w:p>
    <w:p w14:paraId="7851DEEB" w14:textId="77777777" w:rsidR="005A5547" w:rsidRPr="00317470" w:rsidRDefault="005A5547" w:rsidP="007A46DD">
      <w:pPr>
        <w:rPr>
          <w:b/>
          <w:bCs/>
          <w:szCs w:val="24"/>
          <w:lang w:val="es-PR"/>
        </w:rPr>
      </w:pPr>
    </w:p>
    <w:p w14:paraId="7F8482AD" w14:textId="77777777" w:rsidR="00B527A4" w:rsidRDefault="00B527A4" w:rsidP="00B527A4">
      <w:pPr>
        <w:pStyle w:val="ListParagraph"/>
        <w:numPr>
          <w:ilvl w:val="0"/>
          <w:numId w:val="25"/>
        </w:numPr>
        <w:spacing w:after="0" w:line="256" w:lineRule="auto"/>
        <w:jc w:val="center"/>
        <w:rPr>
          <w:b/>
          <w:bCs/>
          <w:sz w:val="32"/>
          <w:szCs w:val="32"/>
          <w:lang w:val="en"/>
        </w:rPr>
      </w:pPr>
      <w:bookmarkStart w:id="4" w:name="_Hlk64455639"/>
      <w:proofErr w:type="spellStart"/>
      <w:r w:rsidRPr="00C9223C">
        <w:rPr>
          <w:b/>
          <w:bCs/>
          <w:sz w:val="32"/>
          <w:szCs w:val="32"/>
          <w:lang w:val="en"/>
        </w:rPr>
        <w:t>Cuestionario</w:t>
      </w:r>
      <w:proofErr w:type="spellEnd"/>
      <w:r w:rsidRPr="00C9223C">
        <w:rPr>
          <w:b/>
          <w:bCs/>
          <w:sz w:val="32"/>
          <w:szCs w:val="32"/>
          <w:lang w:val="en"/>
        </w:rPr>
        <w:t xml:space="preserve"> para </w:t>
      </w:r>
      <w:proofErr w:type="spellStart"/>
      <w:r w:rsidRPr="00C9223C">
        <w:rPr>
          <w:b/>
          <w:bCs/>
          <w:sz w:val="32"/>
          <w:szCs w:val="32"/>
          <w:lang w:val="en"/>
        </w:rPr>
        <w:t>el</w:t>
      </w:r>
      <w:proofErr w:type="spellEnd"/>
      <w:r w:rsidRPr="00C9223C">
        <w:rPr>
          <w:b/>
          <w:bCs/>
          <w:sz w:val="32"/>
          <w:szCs w:val="32"/>
          <w:lang w:val="en"/>
        </w:rPr>
        <w:t xml:space="preserve"> </w:t>
      </w:r>
      <w:proofErr w:type="spellStart"/>
      <w:r w:rsidRPr="00C9223C">
        <w:rPr>
          <w:b/>
          <w:bCs/>
          <w:sz w:val="32"/>
          <w:szCs w:val="32"/>
          <w:lang w:val="en"/>
        </w:rPr>
        <w:t>análisis</w:t>
      </w:r>
      <w:proofErr w:type="spellEnd"/>
    </w:p>
    <w:p w14:paraId="19962A33" w14:textId="77777777" w:rsidR="00B527A4" w:rsidRPr="00C9223C" w:rsidRDefault="00B527A4" w:rsidP="00B527A4">
      <w:pPr>
        <w:pStyle w:val="ListParagraph"/>
        <w:spacing w:after="0"/>
        <w:jc w:val="center"/>
        <w:rPr>
          <w:b/>
          <w:bCs/>
          <w:sz w:val="32"/>
          <w:szCs w:val="32"/>
          <w:lang w:val="en"/>
        </w:rPr>
      </w:pPr>
      <w:r w:rsidRPr="00C9223C">
        <w:rPr>
          <w:b/>
          <w:bCs/>
          <w:sz w:val="32"/>
          <w:szCs w:val="32"/>
          <w:lang w:val="en"/>
        </w:rPr>
        <w:t xml:space="preserve">de los </w:t>
      </w:r>
      <w:r w:rsidRPr="00097791">
        <w:rPr>
          <w:b/>
          <w:bCs/>
          <w:sz w:val="32"/>
          <w:szCs w:val="32"/>
          <w:highlight w:val="yellow"/>
          <w:u w:val="single"/>
          <w:lang w:val="en"/>
        </w:rPr>
        <w:t>Formadores</w:t>
      </w:r>
    </w:p>
    <w:p w14:paraId="30DDAA0A" w14:textId="74B08A79" w:rsidR="00B527A4" w:rsidRDefault="00B527A4" w:rsidP="00B527A4">
      <w:pPr>
        <w:spacing w:after="0"/>
        <w:jc w:val="center"/>
        <w:rPr>
          <w:rFonts w:ascii="Garamond" w:hAnsi="Garamond"/>
          <w:b/>
          <w:bCs/>
          <w:sz w:val="36"/>
          <w:szCs w:val="36"/>
        </w:rPr>
      </w:pPr>
    </w:p>
    <w:p w14:paraId="33BD39F8" w14:textId="77777777" w:rsidR="003C5CC5" w:rsidRPr="00276E73" w:rsidRDefault="003C5CC5" w:rsidP="00B527A4">
      <w:pPr>
        <w:spacing w:after="0"/>
        <w:jc w:val="center"/>
        <w:rPr>
          <w:rFonts w:ascii="Garamond" w:hAnsi="Garamond"/>
          <w:b/>
          <w:bCs/>
          <w:sz w:val="36"/>
          <w:szCs w:val="36"/>
        </w:rPr>
      </w:pPr>
    </w:p>
    <w:p w14:paraId="42D10E5C" w14:textId="77777777" w:rsidR="00B527A4" w:rsidRDefault="00B527A4" w:rsidP="00B527A4">
      <w:pPr>
        <w:spacing w:after="0"/>
        <w:jc w:val="center"/>
        <w:rPr>
          <w:rFonts w:ascii="Garamond" w:hAnsi="Garamond"/>
          <w:b/>
          <w:bCs/>
          <w:sz w:val="36"/>
          <w:szCs w:val="36"/>
        </w:rPr>
      </w:pPr>
      <w:r w:rsidRPr="00276E73">
        <w:rPr>
          <w:rFonts w:ascii="Garamond" w:hAnsi="Garamond"/>
          <w:b/>
          <w:bCs/>
          <w:sz w:val="36"/>
          <w:szCs w:val="36"/>
        </w:rPr>
        <w:t xml:space="preserve">ELEMENTOS QUE SE PUEDEN </w:t>
      </w:r>
      <w:r>
        <w:rPr>
          <w:rFonts w:ascii="Garamond" w:hAnsi="Garamond"/>
          <w:b/>
          <w:bCs/>
          <w:sz w:val="36"/>
          <w:szCs w:val="36"/>
        </w:rPr>
        <w:t>CONSIDERAR</w:t>
      </w:r>
    </w:p>
    <w:p w14:paraId="6920B942" w14:textId="448CF8E4" w:rsidR="00B527A4" w:rsidRDefault="00E338C9" w:rsidP="00B527A4">
      <w:pPr>
        <w:spacing w:after="0"/>
        <w:jc w:val="center"/>
        <w:rPr>
          <w:rFonts w:ascii="Garamond" w:hAnsi="Garamond"/>
          <w:b/>
          <w:bCs/>
          <w:sz w:val="36"/>
          <w:szCs w:val="36"/>
        </w:rPr>
      </w:pPr>
      <w:r>
        <w:rPr>
          <w:rFonts w:ascii="Garamond" w:hAnsi="Garamond"/>
          <w:b/>
          <w:bCs/>
          <w:sz w:val="36"/>
          <w:szCs w:val="36"/>
        </w:rPr>
        <w:t>EN EL ANÁLYSIS</w:t>
      </w:r>
      <w:r w:rsidR="00B527A4">
        <w:rPr>
          <w:rFonts w:ascii="Garamond" w:hAnsi="Garamond"/>
          <w:b/>
          <w:bCs/>
          <w:sz w:val="36"/>
          <w:szCs w:val="36"/>
        </w:rPr>
        <w:t xml:space="preserve"> </w:t>
      </w:r>
      <w:r w:rsidR="00B527A4" w:rsidRPr="00276E73">
        <w:rPr>
          <w:rFonts w:ascii="Garamond" w:hAnsi="Garamond"/>
          <w:b/>
          <w:bCs/>
          <w:sz w:val="36"/>
          <w:szCs w:val="36"/>
        </w:rPr>
        <w:t xml:space="preserve">DE </w:t>
      </w:r>
    </w:p>
    <w:p w14:paraId="27701103" w14:textId="77777777" w:rsidR="00B527A4" w:rsidRPr="00276E73" w:rsidRDefault="00B527A4" w:rsidP="00B527A4">
      <w:pPr>
        <w:spacing w:after="0"/>
        <w:jc w:val="center"/>
        <w:rPr>
          <w:rFonts w:ascii="Garamond" w:hAnsi="Garamond"/>
          <w:b/>
          <w:bCs/>
          <w:sz w:val="36"/>
          <w:szCs w:val="36"/>
        </w:rPr>
      </w:pPr>
      <w:r w:rsidRPr="00276E73">
        <w:rPr>
          <w:rFonts w:ascii="Garamond" w:hAnsi="Garamond"/>
          <w:b/>
          <w:bCs/>
          <w:sz w:val="36"/>
          <w:szCs w:val="36"/>
        </w:rPr>
        <w:t>LOS FORMADORES</w:t>
      </w:r>
    </w:p>
    <w:p w14:paraId="1149797C" w14:textId="2ACC5591" w:rsidR="00B527A4" w:rsidRDefault="00B527A4" w:rsidP="00B527A4">
      <w:pPr>
        <w:jc w:val="center"/>
        <w:rPr>
          <w:b/>
          <w:bCs/>
          <w:sz w:val="36"/>
          <w:szCs w:val="36"/>
        </w:rPr>
      </w:pPr>
    </w:p>
    <w:p w14:paraId="7BFB59CA" w14:textId="77777777" w:rsidR="003C5CC5" w:rsidRDefault="003C5CC5" w:rsidP="00B527A4">
      <w:pPr>
        <w:jc w:val="center"/>
        <w:rPr>
          <w:b/>
          <w:bCs/>
          <w:sz w:val="36"/>
          <w:szCs w:val="36"/>
        </w:rPr>
      </w:pPr>
    </w:p>
    <w:p w14:paraId="4AC631E9" w14:textId="77777777" w:rsidR="00B527A4" w:rsidRPr="003C5CC5" w:rsidRDefault="00B527A4" w:rsidP="00B527A4">
      <w:pPr>
        <w:rPr>
          <w:b/>
          <w:bCs/>
          <w:sz w:val="32"/>
          <w:szCs w:val="32"/>
        </w:rPr>
      </w:pPr>
      <w:r w:rsidRPr="003C5CC5">
        <w:rPr>
          <w:b/>
          <w:bCs/>
          <w:sz w:val="32"/>
          <w:szCs w:val="32"/>
        </w:rPr>
        <w:t>INTRODUCCIÓN:</w:t>
      </w:r>
    </w:p>
    <w:p w14:paraId="30758366" w14:textId="77777777" w:rsidR="00B527A4" w:rsidRPr="00317470" w:rsidRDefault="00B527A4" w:rsidP="00B527A4">
      <w:pPr>
        <w:rPr>
          <w:sz w:val="28"/>
          <w:szCs w:val="28"/>
          <w:lang w:val="es-PR"/>
        </w:rPr>
      </w:pPr>
      <w:r w:rsidRPr="00317470">
        <w:rPr>
          <w:sz w:val="28"/>
          <w:szCs w:val="28"/>
          <w:lang w:val="es-PR"/>
        </w:rPr>
        <w:t xml:space="preserve">A </w:t>
      </w:r>
      <w:proofErr w:type="gramStart"/>
      <w:r w:rsidRPr="00317470">
        <w:rPr>
          <w:sz w:val="28"/>
          <w:szCs w:val="28"/>
          <w:lang w:val="es-PR"/>
        </w:rPr>
        <w:t>continuación</w:t>
      </w:r>
      <w:proofErr w:type="gramEnd"/>
      <w:r w:rsidRPr="00317470">
        <w:rPr>
          <w:sz w:val="28"/>
          <w:szCs w:val="28"/>
          <w:lang w:val="es-PR"/>
        </w:rPr>
        <w:t xml:space="preserve"> se exponen algunas consideraciones iniciales antes de entrar en el proceso de evaluación de los formadores:</w:t>
      </w:r>
    </w:p>
    <w:p w14:paraId="273EAC09" w14:textId="77777777" w:rsidR="00B527A4" w:rsidRPr="00317470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s-PR"/>
        </w:rPr>
      </w:pPr>
      <w:r w:rsidRPr="00317470">
        <w:rPr>
          <w:sz w:val="28"/>
          <w:szCs w:val="28"/>
          <w:lang w:val="es-PR"/>
        </w:rPr>
        <w:t xml:space="preserve">¿Quién realiza esta evaluación y en qué calidad (formadores pares, superiores mayores, Secretariado de Formación de la Unidad o de la Conferencia/General, </w:t>
      </w:r>
      <w:proofErr w:type="gramStart"/>
      <w:r w:rsidRPr="00317470">
        <w:rPr>
          <w:sz w:val="28"/>
          <w:szCs w:val="28"/>
          <w:lang w:val="es-PR"/>
        </w:rPr>
        <w:t>Consejo de Formación, formandos, colaboradores laicos)?</w:t>
      </w:r>
      <w:proofErr w:type="gramEnd"/>
    </w:p>
    <w:p w14:paraId="2A5A8FCA" w14:textId="77777777" w:rsidR="00B527A4" w:rsidRPr="00317470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s-PR"/>
        </w:rPr>
      </w:pPr>
      <w:r w:rsidRPr="00317470">
        <w:rPr>
          <w:sz w:val="28"/>
          <w:szCs w:val="28"/>
          <w:lang w:val="es-PR"/>
        </w:rPr>
        <w:t>¿Cuál es la etapa de formación en la que ejerce el formador, y es a nivel de Unidad o de Conferencia?</w:t>
      </w:r>
    </w:p>
    <w:p w14:paraId="6F4B0CE6" w14:textId="77777777" w:rsidR="00B527A4" w:rsidRPr="003C5CC5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n-US"/>
        </w:rPr>
      </w:pPr>
      <w:r w:rsidRPr="00317470">
        <w:rPr>
          <w:sz w:val="28"/>
          <w:szCs w:val="28"/>
          <w:lang w:val="es-PR"/>
        </w:rPr>
        <w:t xml:space="preserve">¿El nombre del formador (es) y el tiempo que ha sido formador en esta etapa de formación?  </w:t>
      </w:r>
      <w:r w:rsidRPr="003C5CC5">
        <w:rPr>
          <w:sz w:val="28"/>
          <w:szCs w:val="28"/>
          <w:lang w:val="en-US"/>
        </w:rPr>
        <w:t>¿</w:t>
      </w:r>
      <w:proofErr w:type="spellStart"/>
      <w:r w:rsidRPr="003C5CC5">
        <w:rPr>
          <w:sz w:val="28"/>
          <w:szCs w:val="28"/>
          <w:lang w:val="en-US"/>
        </w:rPr>
        <w:t>Cuántos</w:t>
      </w:r>
      <w:proofErr w:type="spellEnd"/>
      <w:r w:rsidRPr="003C5CC5">
        <w:rPr>
          <w:sz w:val="28"/>
          <w:szCs w:val="28"/>
          <w:lang w:val="en-US"/>
        </w:rPr>
        <w:t xml:space="preserve"> </w:t>
      </w:r>
      <w:proofErr w:type="spellStart"/>
      <w:r w:rsidRPr="003C5CC5">
        <w:rPr>
          <w:sz w:val="28"/>
          <w:szCs w:val="28"/>
          <w:lang w:val="en-US"/>
        </w:rPr>
        <w:t>formadores</w:t>
      </w:r>
      <w:proofErr w:type="spellEnd"/>
      <w:r w:rsidRPr="003C5CC5">
        <w:rPr>
          <w:sz w:val="28"/>
          <w:szCs w:val="28"/>
          <w:lang w:val="en-US"/>
        </w:rPr>
        <w:t xml:space="preserve"> hay </w:t>
      </w:r>
      <w:proofErr w:type="spellStart"/>
      <w:r w:rsidRPr="003C5CC5">
        <w:rPr>
          <w:sz w:val="28"/>
          <w:szCs w:val="28"/>
          <w:lang w:val="en-US"/>
        </w:rPr>
        <w:t>en</w:t>
      </w:r>
      <w:proofErr w:type="spellEnd"/>
      <w:r w:rsidRPr="003C5CC5">
        <w:rPr>
          <w:sz w:val="28"/>
          <w:szCs w:val="28"/>
          <w:lang w:val="en-US"/>
        </w:rPr>
        <w:t xml:space="preserve"> esta etapa de formación?</w:t>
      </w:r>
    </w:p>
    <w:p w14:paraId="2D3ACF90" w14:textId="77777777" w:rsidR="00B527A4" w:rsidRPr="00317470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s-PR"/>
        </w:rPr>
      </w:pPr>
      <w:r w:rsidRPr="00317470">
        <w:rPr>
          <w:sz w:val="28"/>
          <w:szCs w:val="28"/>
          <w:lang w:val="es-PR"/>
        </w:rPr>
        <w:t>¿Cuál es la proporción de formadores con respecto a los formandos en esta etapa?</w:t>
      </w:r>
    </w:p>
    <w:p w14:paraId="44399277" w14:textId="77777777" w:rsidR="00B527A4" w:rsidRPr="003C5CC5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</w:rPr>
      </w:pPr>
      <w:r w:rsidRPr="00317470">
        <w:rPr>
          <w:sz w:val="28"/>
          <w:szCs w:val="28"/>
          <w:lang w:val="es-PR"/>
        </w:rPr>
        <w:t xml:space="preserve">¿Ha recibido este formador preparación para ser formador?  Por favor, especifique.  ¿Participa el formador en las Unidades o en las Conferencias cuando se le ofrece la formación continua?  </w:t>
      </w:r>
      <w:r w:rsidRPr="003C5CC5">
        <w:rPr>
          <w:sz w:val="28"/>
          <w:szCs w:val="28"/>
        </w:rPr>
        <w:t>¿Participa el formador en las diferentes reuniones relacionadas?</w:t>
      </w:r>
    </w:p>
    <w:p w14:paraId="6FB4C02F" w14:textId="77777777" w:rsidR="00B527A4" w:rsidRPr="00317470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s-PR"/>
        </w:rPr>
      </w:pPr>
      <w:r w:rsidRPr="00317470">
        <w:rPr>
          <w:sz w:val="28"/>
          <w:szCs w:val="28"/>
          <w:lang w:val="es-PR"/>
        </w:rPr>
        <w:t>¿Existe una estructura y un programa organizados para la formación de las formaciones en la Unidad o Conferencia?</w:t>
      </w:r>
    </w:p>
    <w:p w14:paraId="043DCCEE" w14:textId="77777777" w:rsidR="00B527A4" w:rsidRPr="00317470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s-PR"/>
        </w:rPr>
      </w:pPr>
      <w:r w:rsidRPr="00317470">
        <w:rPr>
          <w:sz w:val="28"/>
          <w:szCs w:val="28"/>
          <w:lang w:val="es-PR"/>
        </w:rPr>
        <w:t>¿Participan otros religiosos o laicos, especialmente mujeres, en el proceso de formación, y en qué grado?</w:t>
      </w:r>
    </w:p>
    <w:p w14:paraId="51EB71B2" w14:textId="77777777" w:rsidR="00B527A4" w:rsidRPr="00317470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s-PR"/>
        </w:rPr>
      </w:pPr>
      <w:r w:rsidRPr="00317470">
        <w:rPr>
          <w:sz w:val="28"/>
          <w:szCs w:val="28"/>
          <w:lang w:val="es-PR"/>
        </w:rPr>
        <w:t>¿En qué medida las comunidades locales y los cohermanos facilitan y colaboran en los procesos de formación?</w:t>
      </w:r>
    </w:p>
    <w:bookmarkEnd w:id="4"/>
    <w:p w14:paraId="50758C16" w14:textId="77777777" w:rsidR="00B527A4" w:rsidRPr="00317470" w:rsidRDefault="00B527A4" w:rsidP="00B527A4">
      <w:pPr>
        <w:rPr>
          <w:lang w:val="es-PR"/>
        </w:rPr>
      </w:pPr>
    </w:p>
    <w:p w14:paraId="7BDC4285" w14:textId="43C5DE3E" w:rsidR="00CC7016" w:rsidRPr="00317470" w:rsidRDefault="00CC7016" w:rsidP="00CC7016">
      <w:pPr>
        <w:rPr>
          <w:lang w:val="es-PR"/>
        </w:rPr>
      </w:pPr>
    </w:p>
    <w:p w14:paraId="18EBD00F" w14:textId="299999A1" w:rsidR="003C5CC5" w:rsidRPr="00317470" w:rsidRDefault="003C5CC5" w:rsidP="00CC7016">
      <w:pPr>
        <w:rPr>
          <w:lang w:val="es-PR"/>
        </w:rPr>
      </w:pPr>
    </w:p>
    <w:p w14:paraId="12C8575D" w14:textId="7435CF3D" w:rsidR="003C5CC5" w:rsidRDefault="003C5CC5" w:rsidP="00CC7016">
      <w:pPr>
        <w:rPr>
          <w:lang w:val="es-PR"/>
        </w:rPr>
      </w:pPr>
    </w:p>
    <w:p w14:paraId="4F5C43E1" w14:textId="77777777" w:rsidR="00317470" w:rsidRPr="00317470" w:rsidRDefault="00317470" w:rsidP="00CC7016">
      <w:pPr>
        <w:rPr>
          <w:lang w:val="es-PR"/>
        </w:rPr>
      </w:pPr>
    </w:p>
    <w:p w14:paraId="1C4350B3" w14:textId="6D6BD7D5" w:rsidR="00303CC8" w:rsidRPr="00317470" w:rsidRDefault="00303CC8" w:rsidP="00303CC8">
      <w:pPr>
        <w:pStyle w:val="ListParagraph"/>
        <w:numPr>
          <w:ilvl w:val="0"/>
          <w:numId w:val="35"/>
        </w:numPr>
        <w:spacing w:after="0" w:line="256" w:lineRule="auto"/>
        <w:rPr>
          <w:b/>
          <w:bCs/>
          <w:sz w:val="36"/>
          <w:szCs w:val="36"/>
          <w:lang w:val="es-PR"/>
        </w:rPr>
      </w:pPr>
      <w:r w:rsidRPr="00317470">
        <w:rPr>
          <w:b/>
          <w:bCs/>
          <w:sz w:val="36"/>
          <w:szCs w:val="36"/>
          <w:lang w:val="es-PR"/>
        </w:rPr>
        <w:t xml:space="preserve"> </w:t>
      </w:r>
      <w:bookmarkStart w:id="5" w:name="_Hlk64455714"/>
      <w:r w:rsidRPr="00317470">
        <w:rPr>
          <w:b/>
          <w:bCs/>
          <w:sz w:val="36"/>
          <w:szCs w:val="36"/>
          <w:lang w:val="es-PR"/>
        </w:rPr>
        <w:t>Cuestionario para el análisis de l</w:t>
      </w:r>
      <w:r w:rsidR="00E338C9">
        <w:rPr>
          <w:b/>
          <w:bCs/>
          <w:sz w:val="36"/>
          <w:szCs w:val="36"/>
          <w:lang w:val="es-PR"/>
        </w:rPr>
        <w:t>os</w:t>
      </w:r>
    </w:p>
    <w:p w14:paraId="5D7BB5D2" w14:textId="39A35423" w:rsidR="00303CC8" w:rsidRPr="00317470" w:rsidRDefault="00303CC8" w:rsidP="00303CC8">
      <w:pPr>
        <w:pStyle w:val="ListParagraph"/>
        <w:spacing w:after="0"/>
        <w:ind w:left="1260"/>
        <w:rPr>
          <w:b/>
          <w:bCs/>
          <w:sz w:val="36"/>
          <w:szCs w:val="36"/>
          <w:lang w:val="es-PR"/>
        </w:rPr>
      </w:pPr>
      <w:r w:rsidRPr="00317470">
        <w:rPr>
          <w:b/>
          <w:bCs/>
          <w:sz w:val="36"/>
          <w:szCs w:val="36"/>
          <w:lang w:val="es-PR"/>
        </w:rPr>
        <w:t xml:space="preserve">          Programas de formación, con </w:t>
      </w:r>
      <w:r w:rsidRPr="00317470">
        <w:rPr>
          <w:b/>
          <w:bCs/>
          <w:sz w:val="36"/>
          <w:szCs w:val="36"/>
          <w:highlight w:val="yellow"/>
          <w:lang w:val="es-PR"/>
        </w:rPr>
        <w:t xml:space="preserve">grupos de formandos  </w:t>
      </w:r>
    </w:p>
    <w:p w14:paraId="6DFB2E79" w14:textId="77777777" w:rsidR="00303CC8" w:rsidRPr="00317470" w:rsidRDefault="00303CC8" w:rsidP="00303CC8">
      <w:pPr>
        <w:spacing w:after="0"/>
        <w:rPr>
          <w:sz w:val="28"/>
          <w:szCs w:val="28"/>
          <w:lang w:val="es-PR"/>
        </w:rPr>
      </w:pPr>
    </w:p>
    <w:p w14:paraId="5832DB74" w14:textId="3AAE7EBF" w:rsidR="00303CC8" w:rsidRPr="00317470" w:rsidRDefault="00303CC8" w:rsidP="00303CC8">
      <w:pPr>
        <w:rPr>
          <w:lang w:val="es-PR"/>
        </w:rPr>
      </w:pPr>
    </w:p>
    <w:p w14:paraId="5341382E" w14:textId="77777777" w:rsidR="00097791" w:rsidRPr="00317470" w:rsidRDefault="00097791" w:rsidP="00303CC8">
      <w:pPr>
        <w:rPr>
          <w:lang w:val="es-PR"/>
        </w:rPr>
      </w:pPr>
    </w:p>
    <w:p w14:paraId="3219E8F4" w14:textId="77777777" w:rsidR="00303CC8" w:rsidRPr="00485872" w:rsidRDefault="00303CC8" w:rsidP="00303CC8">
      <w:pPr>
        <w:rPr>
          <w:b/>
          <w:bCs/>
          <w:sz w:val="28"/>
          <w:szCs w:val="28"/>
          <w:lang w:val="en-US"/>
        </w:rPr>
      </w:pPr>
      <w:r w:rsidRPr="00485872">
        <w:rPr>
          <w:b/>
          <w:bCs/>
          <w:sz w:val="28"/>
          <w:szCs w:val="28"/>
          <w:lang w:val="en-US"/>
        </w:rPr>
        <w:t>DOCUMENTOS OFICIALES:</w:t>
      </w:r>
    </w:p>
    <w:p w14:paraId="270A9D20" w14:textId="6B5A4AFC" w:rsidR="00303CC8" w:rsidRPr="00B82014" w:rsidRDefault="00303CC8" w:rsidP="00303CC8">
      <w:pPr>
        <w:pStyle w:val="ListParagraph"/>
        <w:numPr>
          <w:ilvl w:val="0"/>
          <w:numId w:val="30"/>
        </w:numPr>
        <w:rPr>
          <w:b/>
          <w:bCs/>
          <w:lang w:val="en-US"/>
        </w:rPr>
      </w:pPr>
      <w:r>
        <w:rPr>
          <w:lang w:val="en-US"/>
        </w:rPr>
        <w:t xml:space="preserve">¿Conoce </w:t>
      </w:r>
      <w:r w:rsidRPr="00A756A1">
        <w:rPr>
          <w:lang w:val="en-US"/>
        </w:rPr>
        <w:t xml:space="preserve">la </w:t>
      </w:r>
      <w:r w:rsidRPr="00CB17F5">
        <w:rPr>
          <w:i/>
          <w:iCs/>
          <w:lang w:val="en-US"/>
        </w:rPr>
        <w:t xml:space="preserve">Ratio </w:t>
      </w:r>
      <w:r w:rsidRPr="00E338C9">
        <w:rPr>
          <w:i/>
          <w:iCs/>
          <w:lang w:val="en-US"/>
        </w:rPr>
        <w:t xml:space="preserve">Formationis Generalis </w:t>
      </w:r>
      <w:r w:rsidR="003C5CC5" w:rsidRPr="00E338C9">
        <w:rPr>
          <w:i/>
          <w:iCs/>
          <w:lang w:val="en-US"/>
        </w:rPr>
        <w:t>2020</w:t>
      </w:r>
      <w:r w:rsidRPr="00E338C9">
        <w:rPr>
          <w:lang w:val="en-US"/>
        </w:rPr>
        <w:t>?</w:t>
      </w:r>
    </w:p>
    <w:p w14:paraId="5D3AAF36" w14:textId="42FA9F15" w:rsidR="00303CC8" w:rsidRPr="00317470" w:rsidRDefault="00303CC8" w:rsidP="00303CC8">
      <w:pPr>
        <w:pStyle w:val="ListParagraph"/>
        <w:numPr>
          <w:ilvl w:val="0"/>
          <w:numId w:val="30"/>
        </w:numPr>
        <w:rPr>
          <w:lang w:val="es-PR"/>
        </w:rPr>
      </w:pPr>
      <w:r w:rsidRPr="00317470">
        <w:rPr>
          <w:lang w:val="es-PR"/>
        </w:rPr>
        <w:t xml:space="preserve">¿Conoces la </w:t>
      </w:r>
      <w:r w:rsidRPr="00317470">
        <w:rPr>
          <w:i/>
          <w:iCs/>
          <w:lang w:val="es-PR"/>
        </w:rPr>
        <w:t xml:space="preserve">Ratio Formationis </w:t>
      </w:r>
      <w:r w:rsidRPr="00317470">
        <w:rPr>
          <w:lang w:val="es-PR"/>
        </w:rPr>
        <w:t xml:space="preserve">de </w:t>
      </w:r>
      <w:r w:rsidR="003C5CC5" w:rsidRPr="00317470">
        <w:rPr>
          <w:lang w:val="es-PR"/>
        </w:rPr>
        <w:t>tu Conferencia, (</w:t>
      </w:r>
      <w:r w:rsidRPr="00317470">
        <w:rPr>
          <w:lang w:val="es-PR"/>
        </w:rPr>
        <w:t>V)Provincia</w:t>
      </w:r>
      <w:r w:rsidR="003C5CC5" w:rsidRPr="00317470">
        <w:rPr>
          <w:lang w:val="es-PR"/>
        </w:rPr>
        <w:t>, Federación o Confederación</w:t>
      </w:r>
      <w:r w:rsidRPr="00317470">
        <w:rPr>
          <w:lang w:val="es-PR"/>
        </w:rPr>
        <w:t>?</w:t>
      </w:r>
    </w:p>
    <w:p w14:paraId="2F609B9C" w14:textId="77777777" w:rsidR="00303CC8" w:rsidRPr="00317470" w:rsidRDefault="00303CC8" w:rsidP="00303CC8">
      <w:pPr>
        <w:pStyle w:val="ListParagraph"/>
        <w:numPr>
          <w:ilvl w:val="0"/>
          <w:numId w:val="30"/>
        </w:numPr>
        <w:rPr>
          <w:lang w:val="es-PR"/>
        </w:rPr>
      </w:pPr>
      <w:r w:rsidRPr="00317470">
        <w:rPr>
          <w:lang w:val="es-PR"/>
        </w:rPr>
        <w:t>¿Conoce las últimas decisiones importantes en materia de formación inicial en la Congregación?</w:t>
      </w:r>
    </w:p>
    <w:p w14:paraId="283E8637" w14:textId="77777777" w:rsidR="00303CC8" w:rsidRPr="00317470" w:rsidRDefault="00303CC8" w:rsidP="00303CC8">
      <w:pPr>
        <w:pStyle w:val="ListParagraph"/>
        <w:numPr>
          <w:ilvl w:val="1"/>
          <w:numId w:val="30"/>
        </w:numPr>
        <w:rPr>
          <w:lang w:val="es-PR"/>
        </w:rPr>
      </w:pPr>
      <w:r w:rsidRPr="00317470">
        <w:rPr>
          <w:b/>
          <w:bCs/>
          <w:lang w:val="es-PR"/>
        </w:rPr>
        <w:t xml:space="preserve">Perfil </w:t>
      </w:r>
      <w:r w:rsidRPr="00317470">
        <w:rPr>
          <w:lang w:val="es-PR"/>
        </w:rPr>
        <w:t>del cohermano redentorista, según la visión del XXIV Capítulo General de 2009, Decisión 6.12 - 6.17,</w:t>
      </w:r>
    </w:p>
    <w:p w14:paraId="01AFBDF5" w14:textId="77777777" w:rsidR="00303CC8" w:rsidRPr="00317470" w:rsidRDefault="00303CC8" w:rsidP="00303CC8">
      <w:pPr>
        <w:pStyle w:val="ListParagraph"/>
        <w:numPr>
          <w:ilvl w:val="1"/>
          <w:numId w:val="30"/>
        </w:numPr>
        <w:rPr>
          <w:lang w:val="es-PR"/>
        </w:rPr>
      </w:pPr>
      <w:proofErr w:type="gramStart"/>
      <w:r w:rsidRPr="00317470">
        <w:rPr>
          <w:lang w:val="es-PR"/>
        </w:rPr>
        <w:t xml:space="preserve">El </w:t>
      </w:r>
      <w:r w:rsidRPr="00317470">
        <w:rPr>
          <w:b/>
          <w:bCs/>
          <w:lang w:val="es-PR"/>
        </w:rPr>
        <w:t xml:space="preserve">Decreto </w:t>
      </w:r>
      <w:r w:rsidRPr="00317470">
        <w:rPr>
          <w:lang w:val="es-PR"/>
        </w:rPr>
        <w:t>en Formación Inicial 2015?</w:t>
      </w:r>
      <w:proofErr w:type="gramEnd"/>
    </w:p>
    <w:p w14:paraId="4E17088A" w14:textId="0385F666" w:rsidR="00303CC8" w:rsidRPr="00317470" w:rsidRDefault="00303CC8" w:rsidP="00303CC8">
      <w:pPr>
        <w:pStyle w:val="ListParagraph"/>
        <w:numPr>
          <w:ilvl w:val="0"/>
          <w:numId w:val="30"/>
        </w:numPr>
        <w:rPr>
          <w:lang w:val="es-PR"/>
        </w:rPr>
      </w:pPr>
      <w:r w:rsidRPr="00317470">
        <w:rPr>
          <w:lang w:val="es-PR"/>
        </w:rPr>
        <w:t xml:space="preserve">¿Conoces, como formandi, la visión y los diferentes principios de la formación: </w:t>
      </w:r>
      <w:proofErr w:type="gramStart"/>
      <w:r w:rsidRPr="00317470">
        <w:rPr>
          <w:lang w:val="es-PR"/>
        </w:rPr>
        <w:t xml:space="preserve">flexible, coherente, holística, </w:t>
      </w:r>
      <w:proofErr w:type="spellStart"/>
      <w:r w:rsidR="00E338C9">
        <w:rPr>
          <w:lang w:val="es-PR"/>
        </w:rPr>
        <w:t>interculturada</w:t>
      </w:r>
      <w:proofErr w:type="spellEnd"/>
      <w:r w:rsidRPr="00317470">
        <w:rPr>
          <w:lang w:val="es-PR"/>
        </w:rPr>
        <w:t xml:space="preserve">, reestructurada, para toda la vida </w:t>
      </w:r>
      <w:r w:rsidR="00E338C9">
        <w:rPr>
          <w:lang w:val="es-PR"/>
        </w:rPr>
        <w:t xml:space="preserve">e </w:t>
      </w:r>
      <w:proofErr w:type="spellStart"/>
      <w:r w:rsidR="00E338C9">
        <w:rPr>
          <w:lang w:val="es-PR"/>
        </w:rPr>
        <w:t>interconferencial</w:t>
      </w:r>
      <w:proofErr w:type="spellEnd"/>
      <w:r w:rsidRPr="00317470">
        <w:rPr>
          <w:lang w:val="es-PR"/>
        </w:rPr>
        <w:t>, interprovincial e internacional?</w:t>
      </w:r>
      <w:proofErr w:type="gramEnd"/>
    </w:p>
    <w:p w14:paraId="3AF15A6A" w14:textId="77777777" w:rsidR="00303CC8" w:rsidRPr="00317470" w:rsidRDefault="00303CC8" w:rsidP="00303CC8">
      <w:pPr>
        <w:rPr>
          <w:lang w:val="es-PR"/>
        </w:rPr>
      </w:pPr>
    </w:p>
    <w:p w14:paraId="58266FB2" w14:textId="77777777" w:rsidR="00303CC8" w:rsidRPr="00485872" w:rsidRDefault="00303CC8" w:rsidP="00303CC8">
      <w:pPr>
        <w:rPr>
          <w:b/>
          <w:bCs/>
          <w:sz w:val="28"/>
          <w:szCs w:val="28"/>
          <w:lang w:val="en-US"/>
        </w:rPr>
      </w:pPr>
      <w:r w:rsidRPr="00485872">
        <w:rPr>
          <w:b/>
          <w:bCs/>
          <w:sz w:val="28"/>
          <w:szCs w:val="28"/>
          <w:lang w:val="en-US"/>
        </w:rPr>
        <w:t>PROGRAMAS DE FORMACIÓN:</w:t>
      </w:r>
    </w:p>
    <w:p w14:paraId="5597DBAD" w14:textId="405BB298" w:rsidR="00303CC8" w:rsidRPr="00317470" w:rsidRDefault="00303CC8" w:rsidP="00303CC8">
      <w:pPr>
        <w:pStyle w:val="ListParagraph"/>
        <w:numPr>
          <w:ilvl w:val="0"/>
          <w:numId w:val="3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>¿</w:t>
      </w:r>
      <w:r w:rsidR="00E338C9">
        <w:rPr>
          <w:szCs w:val="24"/>
          <w:lang w:val="es-PR"/>
        </w:rPr>
        <w:t>C</w:t>
      </w:r>
      <w:r w:rsidRPr="00317470">
        <w:rPr>
          <w:szCs w:val="24"/>
          <w:lang w:val="es-PR"/>
        </w:rPr>
        <w:t>onscien</w:t>
      </w:r>
      <w:r w:rsidR="00E338C9">
        <w:rPr>
          <w:szCs w:val="24"/>
          <w:lang w:val="es-PR"/>
        </w:rPr>
        <w:t>cia</w:t>
      </w:r>
      <w:r w:rsidRPr="00317470">
        <w:rPr>
          <w:szCs w:val="24"/>
          <w:lang w:val="es-PR"/>
        </w:rPr>
        <w:t xml:space="preserve"> como formandi de las cinco dimensiones de la formación? </w:t>
      </w:r>
    </w:p>
    <w:p w14:paraId="3DD357C9" w14:textId="77777777" w:rsidR="00303CC8" w:rsidRPr="009D0180" w:rsidRDefault="00303CC8" w:rsidP="00303CC8">
      <w:pPr>
        <w:pStyle w:val="ListParagraph"/>
        <w:numPr>
          <w:ilvl w:val="1"/>
          <w:numId w:val="31"/>
        </w:numPr>
        <w:rPr>
          <w:szCs w:val="24"/>
          <w:lang w:val="en-GB"/>
        </w:rPr>
      </w:pPr>
      <w:r w:rsidRPr="00DC353D">
        <w:rPr>
          <w:szCs w:val="24"/>
          <w:lang w:val="en"/>
        </w:rPr>
        <w:t xml:space="preserve">Humano, </w:t>
      </w:r>
    </w:p>
    <w:p w14:paraId="6FDB8EFC" w14:textId="77777777" w:rsidR="00303CC8" w:rsidRPr="009D0180" w:rsidRDefault="00303CC8" w:rsidP="00303CC8">
      <w:pPr>
        <w:pStyle w:val="ListParagraph"/>
        <w:numPr>
          <w:ilvl w:val="1"/>
          <w:numId w:val="31"/>
        </w:numPr>
        <w:rPr>
          <w:szCs w:val="24"/>
          <w:lang w:val="en-GB"/>
        </w:rPr>
      </w:pPr>
      <w:r w:rsidRPr="00DC353D">
        <w:rPr>
          <w:szCs w:val="24"/>
          <w:lang w:val="en"/>
        </w:rPr>
        <w:t xml:space="preserve">Espiritual, </w:t>
      </w:r>
    </w:p>
    <w:p w14:paraId="55095900" w14:textId="77777777" w:rsidR="00303CC8" w:rsidRPr="009D0180" w:rsidRDefault="00303CC8" w:rsidP="00303CC8">
      <w:pPr>
        <w:pStyle w:val="ListParagraph"/>
        <w:numPr>
          <w:ilvl w:val="1"/>
          <w:numId w:val="31"/>
        </w:numPr>
        <w:rPr>
          <w:szCs w:val="24"/>
          <w:lang w:val="en-GB"/>
        </w:rPr>
      </w:pPr>
      <w:r w:rsidRPr="00DC353D">
        <w:rPr>
          <w:szCs w:val="24"/>
          <w:lang w:val="en"/>
        </w:rPr>
        <w:t xml:space="preserve">Comunidad, </w:t>
      </w:r>
    </w:p>
    <w:p w14:paraId="62A82DCA" w14:textId="77777777" w:rsidR="00303CC8" w:rsidRPr="009D0180" w:rsidRDefault="00303CC8" w:rsidP="00303CC8">
      <w:pPr>
        <w:pStyle w:val="ListParagraph"/>
        <w:numPr>
          <w:ilvl w:val="1"/>
          <w:numId w:val="31"/>
        </w:numPr>
        <w:rPr>
          <w:szCs w:val="24"/>
          <w:lang w:val="en-GB"/>
        </w:rPr>
      </w:pPr>
      <w:r w:rsidRPr="00DC353D">
        <w:rPr>
          <w:szCs w:val="24"/>
          <w:lang w:val="en"/>
        </w:rPr>
        <w:t xml:space="preserve">Académico, </w:t>
      </w:r>
    </w:p>
    <w:p w14:paraId="68F18196" w14:textId="77777777" w:rsidR="00303CC8" w:rsidRPr="00DC353D" w:rsidRDefault="00303CC8" w:rsidP="00303CC8">
      <w:pPr>
        <w:pStyle w:val="ListParagraph"/>
        <w:numPr>
          <w:ilvl w:val="1"/>
          <w:numId w:val="31"/>
        </w:numPr>
        <w:rPr>
          <w:szCs w:val="24"/>
          <w:lang w:val="en-GB"/>
        </w:rPr>
      </w:pPr>
      <w:r w:rsidRPr="00DC353D">
        <w:rPr>
          <w:szCs w:val="24"/>
          <w:lang w:val="en"/>
        </w:rPr>
        <w:t>Pastoral Misionera</w:t>
      </w:r>
      <w:r>
        <w:rPr>
          <w:szCs w:val="24"/>
          <w:lang w:val="en"/>
        </w:rPr>
        <w:t>.</w:t>
      </w:r>
    </w:p>
    <w:p w14:paraId="14054437" w14:textId="3203D2CE" w:rsidR="00303CC8" w:rsidRPr="00317470" w:rsidRDefault="00303CC8" w:rsidP="00303CC8">
      <w:pPr>
        <w:pStyle w:val="ListParagraph"/>
        <w:numPr>
          <w:ilvl w:val="0"/>
          <w:numId w:val="31"/>
        </w:numPr>
        <w:rPr>
          <w:rStyle w:val="tlid-translation"/>
          <w:szCs w:val="24"/>
          <w:lang w:val="es-PR"/>
        </w:rPr>
      </w:pPr>
      <w:r w:rsidRPr="00317470">
        <w:rPr>
          <w:rStyle w:val="tlid-translation"/>
          <w:lang w:val="es-PR"/>
        </w:rPr>
        <w:t>¿Cómo describiría</w:t>
      </w:r>
      <w:r w:rsidR="00E338C9">
        <w:rPr>
          <w:rStyle w:val="tlid-translation"/>
          <w:lang w:val="es-PR"/>
        </w:rPr>
        <w:t>n</w:t>
      </w:r>
      <w:r w:rsidRPr="00317470">
        <w:rPr>
          <w:rStyle w:val="tlid-translation"/>
          <w:lang w:val="es-PR"/>
        </w:rPr>
        <w:t xml:space="preserve"> su experiencia con respecto a cada un</w:t>
      </w:r>
      <w:r w:rsidR="00E338C9">
        <w:rPr>
          <w:rStyle w:val="tlid-translation"/>
          <w:lang w:val="es-PR"/>
        </w:rPr>
        <w:t>a</w:t>
      </w:r>
      <w:r w:rsidRPr="00317470">
        <w:rPr>
          <w:rStyle w:val="tlid-translation"/>
          <w:lang w:val="es-PR"/>
        </w:rPr>
        <w:t xml:space="preserve"> de ell</w:t>
      </w:r>
      <w:r w:rsidR="00E338C9">
        <w:rPr>
          <w:rStyle w:val="tlid-translation"/>
          <w:lang w:val="es-PR"/>
        </w:rPr>
        <w:t>a</w:t>
      </w:r>
      <w:r w:rsidRPr="00317470">
        <w:rPr>
          <w:rStyle w:val="tlid-translation"/>
          <w:lang w:val="es-PR"/>
        </w:rPr>
        <w:t>s?</w:t>
      </w:r>
    </w:p>
    <w:p w14:paraId="2916BAF6" w14:textId="3863268F" w:rsidR="00303CC8" w:rsidRPr="00317470" w:rsidRDefault="00303CC8" w:rsidP="00303CC8">
      <w:pPr>
        <w:pStyle w:val="ListParagraph"/>
        <w:numPr>
          <w:ilvl w:val="0"/>
          <w:numId w:val="31"/>
        </w:numPr>
        <w:rPr>
          <w:rStyle w:val="tlid-translation"/>
          <w:szCs w:val="24"/>
          <w:lang w:val="es-PR"/>
        </w:rPr>
      </w:pPr>
      <w:r w:rsidRPr="00317470">
        <w:rPr>
          <w:rStyle w:val="tlid-translation"/>
          <w:lang w:val="es-PR"/>
        </w:rPr>
        <w:t>¿Cómo califica</w:t>
      </w:r>
      <w:r w:rsidR="00E338C9">
        <w:rPr>
          <w:rStyle w:val="tlid-translation"/>
          <w:lang w:val="es-PR"/>
        </w:rPr>
        <w:t>n</w:t>
      </w:r>
      <w:r w:rsidRPr="00317470">
        <w:rPr>
          <w:rStyle w:val="tlid-translation"/>
          <w:lang w:val="es-PR"/>
        </w:rPr>
        <w:t xml:space="preserve"> el centro de estudios académicos en el que participa</w:t>
      </w:r>
      <w:r w:rsidR="00E338C9">
        <w:rPr>
          <w:rStyle w:val="tlid-translation"/>
          <w:lang w:val="es-PR"/>
        </w:rPr>
        <w:t>n</w:t>
      </w:r>
      <w:r w:rsidRPr="00317470">
        <w:rPr>
          <w:rStyle w:val="tlid-translation"/>
          <w:lang w:val="es-PR"/>
        </w:rPr>
        <w:t>?</w:t>
      </w:r>
    </w:p>
    <w:p w14:paraId="680F460F" w14:textId="77777777" w:rsidR="00303CC8" w:rsidRPr="00317470" w:rsidRDefault="00303CC8" w:rsidP="00303CC8">
      <w:pPr>
        <w:pStyle w:val="ListParagraph"/>
        <w:numPr>
          <w:ilvl w:val="0"/>
          <w:numId w:val="3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>¿Cuál es su conocimiento de las lenguas oficiales de comunicación en la Congregación, es decir, del inglés, el español y el italiano?</w:t>
      </w:r>
    </w:p>
    <w:p w14:paraId="2CFF8D5C" w14:textId="77777777" w:rsidR="00303CC8" w:rsidRPr="00317470" w:rsidRDefault="00303CC8" w:rsidP="00303CC8">
      <w:pPr>
        <w:pStyle w:val="ListParagraph"/>
        <w:numPr>
          <w:ilvl w:val="0"/>
          <w:numId w:val="31"/>
        </w:numPr>
        <w:rPr>
          <w:lang w:val="es-PR"/>
        </w:rPr>
      </w:pPr>
      <w:r w:rsidRPr="00317470">
        <w:rPr>
          <w:rStyle w:val="tlid-translation"/>
          <w:lang w:val="es-PR"/>
        </w:rPr>
        <w:t>¿Cuál es su colaboración en el proceso de formación?</w:t>
      </w:r>
    </w:p>
    <w:p w14:paraId="62DEC914" w14:textId="77777777" w:rsidR="00303CC8" w:rsidRPr="00317470" w:rsidRDefault="00303CC8" w:rsidP="00303CC8">
      <w:pPr>
        <w:pStyle w:val="ListParagraph"/>
        <w:numPr>
          <w:ilvl w:val="0"/>
          <w:numId w:val="31"/>
        </w:numPr>
        <w:rPr>
          <w:rStyle w:val="tlid-translation"/>
          <w:szCs w:val="24"/>
          <w:lang w:val="es-PR"/>
        </w:rPr>
      </w:pPr>
      <w:r w:rsidRPr="00317470">
        <w:rPr>
          <w:rStyle w:val="tlid-translation"/>
          <w:lang w:val="es-PR"/>
        </w:rPr>
        <w:t>¿Qué tipo de relación tienen con otros formandos de otras congregaciones religiosas o diócesis?</w:t>
      </w:r>
    </w:p>
    <w:p w14:paraId="17D4E91F" w14:textId="4ECC13BF" w:rsidR="00303CC8" w:rsidRPr="00317470" w:rsidRDefault="00303CC8" w:rsidP="00303CC8">
      <w:pPr>
        <w:pStyle w:val="ListParagraph"/>
        <w:numPr>
          <w:ilvl w:val="0"/>
          <w:numId w:val="31"/>
        </w:numPr>
        <w:rPr>
          <w:rStyle w:val="tlid-translation"/>
          <w:szCs w:val="24"/>
          <w:lang w:val="es-PR"/>
        </w:rPr>
      </w:pPr>
      <w:r w:rsidRPr="00317470">
        <w:rPr>
          <w:rStyle w:val="tlid-translation"/>
          <w:lang w:val="es-PR"/>
        </w:rPr>
        <w:t>¿En qué medida colabora</w:t>
      </w:r>
      <w:r w:rsidR="00E338C9">
        <w:rPr>
          <w:rStyle w:val="tlid-translation"/>
          <w:lang w:val="es-PR"/>
        </w:rPr>
        <w:t>n y participan</w:t>
      </w:r>
      <w:r w:rsidRPr="00317470">
        <w:rPr>
          <w:rStyle w:val="tlid-translation"/>
          <w:lang w:val="es-PR"/>
        </w:rPr>
        <w:t xml:space="preserve"> en la formación los laicos y, entre ellos, de algunas mujeres?</w:t>
      </w:r>
    </w:p>
    <w:p w14:paraId="4DCB7AE9" w14:textId="3CEE988C" w:rsidR="00E338C9" w:rsidRPr="00BF4098" w:rsidRDefault="00303CC8" w:rsidP="00303CC8">
      <w:pPr>
        <w:pStyle w:val="ListParagraph"/>
        <w:numPr>
          <w:ilvl w:val="0"/>
          <w:numId w:val="31"/>
        </w:numPr>
        <w:rPr>
          <w:szCs w:val="24"/>
          <w:lang w:val="es-PR"/>
        </w:rPr>
      </w:pPr>
      <w:r w:rsidRPr="00317470">
        <w:rPr>
          <w:szCs w:val="24"/>
          <w:lang w:val="es-PR"/>
        </w:rPr>
        <w:t xml:space="preserve">¿En qué momentos </w:t>
      </w:r>
      <w:r w:rsidR="00E338C9">
        <w:rPr>
          <w:szCs w:val="24"/>
          <w:lang w:val="es-PR"/>
        </w:rPr>
        <w:t>se</w:t>
      </w:r>
      <w:r w:rsidRPr="00317470">
        <w:rPr>
          <w:szCs w:val="24"/>
          <w:lang w:val="es-PR"/>
        </w:rPr>
        <w:t xml:space="preserve"> </w:t>
      </w:r>
      <w:proofErr w:type="spellStart"/>
      <w:r w:rsidRPr="00317470">
        <w:rPr>
          <w:szCs w:val="24"/>
          <w:lang w:val="es-PR"/>
        </w:rPr>
        <w:t>encontr</w:t>
      </w:r>
      <w:r w:rsidR="00E338C9">
        <w:rPr>
          <w:szCs w:val="24"/>
          <w:lang w:val="es-PR"/>
        </w:rPr>
        <w:t>an</w:t>
      </w:r>
      <w:proofErr w:type="spellEnd"/>
      <w:r w:rsidRPr="00317470">
        <w:rPr>
          <w:szCs w:val="24"/>
          <w:lang w:val="es-PR"/>
        </w:rPr>
        <w:t xml:space="preserve">, como formandos, más cerca de los más abandonados, especialmente de los pobres? </w:t>
      </w:r>
      <w:r w:rsidRPr="00E338C9">
        <w:rPr>
          <w:szCs w:val="24"/>
          <w:lang w:val="es-PR"/>
        </w:rPr>
        <w:t>(Const. 1)</w:t>
      </w:r>
    </w:p>
    <w:p w14:paraId="0903FF97" w14:textId="3285B05C" w:rsidR="00303CC8" w:rsidRPr="00485872" w:rsidRDefault="00303CC8" w:rsidP="00303CC8">
      <w:pPr>
        <w:rPr>
          <w:b/>
          <w:bCs/>
          <w:sz w:val="28"/>
          <w:szCs w:val="28"/>
          <w:lang w:val="en-US"/>
        </w:rPr>
      </w:pPr>
      <w:r w:rsidRPr="00485872">
        <w:rPr>
          <w:b/>
          <w:bCs/>
          <w:sz w:val="28"/>
          <w:szCs w:val="28"/>
          <w:lang w:val="en-US"/>
        </w:rPr>
        <w:t>RELACIÓN CON LOS FORMADORES</w:t>
      </w:r>
    </w:p>
    <w:p w14:paraId="79710650" w14:textId="7639D64F" w:rsidR="00303CC8" w:rsidRPr="00317470" w:rsidRDefault="00303CC8" w:rsidP="00303CC8">
      <w:pPr>
        <w:pStyle w:val="ListParagraph"/>
        <w:numPr>
          <w:ilvl w:val="0"/>
          <w:numId w:val="33"/>
        </w:numPr>
        <w:rPr>
          <w:lang w:val="es-PR"/>
        </w:rPr>
      </w:pPr>
      <w:r w:rsidRPr="00317470">
        <w:rPr>
          <w:lang w:val="es-PR"/>
        </w:rPr>
        <w:t>¿Consideras que, como formandos, ha</w:t>
      </w:r>
      <w:r w:rsidR="00E338C9">
        <w:rPr>
          <w:lang w:val="es-PR"/>
        </w:rPr>
        <w:t>n</w:t>
      </w:r>
      <w:r w:rsidRPr="00317470">
        <w:rPr>
          <w:lang w:val="es-PR"/>
        </w:rPr>
        <w:t xml:space="preserve"> sido acompañados gradual y eficazmente en el paso de cada etapa formativa a la siguiente, profundizando en </w:t>
      </w:r>
      <w:r w:rsidR="00E338C9">
        <w:rPr>
          <w:lang w:val="es-PR"/>
        </w:rPr>
        <w:t>su</w:t>
      </w:r>
      <w:r w:rsidRPr="00317470">
        <w:rPr>
          <w:lang w:val="es-PR"/>
        </w:rPr>
        <w:t xml:space="preserve"> vocación, identidad y asimilando la espiritualidad y el carisma de la Congregación? </w:t>
      </w:r>
    </w:p>
    <w:p w14:paraId="000C2FB1" w14:textId="4B01147A" w:rsidR="00303CC8" w:rsidRPr="00E338C9" w:rsidRDefault="00303CC8" w:rsidP="00303CC8">
      <w:pPr>
        <w:pStyle w:val="ListParagraph"/>
        <w:numPr>
          <w:ilvl w:val="0"/>
          <w:numId w:val="33"/>
        </w:numPr>
        <w:rPr>
          <w:lang w:val="es-PR"/>
        </w:rPr>
      </w:pPr>
      <w:r w:rsidRPr="00317470">
        <w:rPr>
          <w:lang w:val="es-PR"/>
        </w:rPr>
        <w:t>¿</w:t>
      </w:r>
      <w:proofErr w:type="gramStart"/>
      <w:r w:rsidRPr="00317470">
        <w:rPr>
          <w:lang w:val="es-PR"/>
        </w:rPr>
        <w:t>Ha</w:t>
      </w:r>
      <w:r w:rsidR="00BF4098">
        <w:rPr>
          <w:lang w:val="es-PR"/>
        </w:rPr>
        <w:t>n</w:t>
      </w:r>
      <w:proofErr w:type="gramEnd"/>
      <w:r w:rsidRPr="00317470">
        <w:rPr>
          <w:lang w:val="es-PR"/>
        </w:rPr>
        <w:t xml:space="preserve"> habido dificultades particulares en este proceso de colaboración?  </w:t>
      </w:r>
      <w:r w:rsidRPr="00E338C9">
        <w:rPr>
          <w:lang w:val="es-PR"/>
        </w:rPr>
        <w:t>¿Qué se ha hecho para resolver los casos difíciles?</w:t>
      </w:r>
    </w:p>
    <w:p w14:paraId="6E8E39E4" w14:textId="77777777" w:rsidR="00303CC8" w:rsidRPr="00317470" w:rsidRDefault="00303CC8" w:rsidP="00303CC8">
      <w:pPr>
        <w:pStyle w:val="ListParagraph"/>
        <w:numPr>
          <w:ilvl w:val="0"/>
          <w:numId w:val="33"/>
        </w:numPr>
        <w:rPr>
          <w:szCs w:val="24"/>
          <w:lang w:val="es-PR"/>
        </w:rPr>
      </w:pPr>
      <w:r w:rsidRPr="00317470">
        <w:rPr>
          <w:szCs w:val="24"/>
          <w:lang w:val="es-PR"/>
        </w:rPr>
        <w:t>¿Con qué frecuencia se producen coloquios personales (diálogos) entre formadores y formandos?</w:t>
      </w:r>
    </w:p>
    <w:p w14:paraId="614FE08E" w14:textId="77777777" w:rsidR="00303CC8" w:rsidRPr="00317470" w:rsidRDefault="00303CC8" w:rsidP="00303CC8">
      <w:pPr>
        <w:rPr>
          <w:lang w:val="es-PR"/>
        </w:rPr>
      </w:pPr>
    </w:p>
    <w:p w14:paraId="50669175" w14:textId="77777777" w:rsidR="00303CC8" w:rsidRPr="00485872" w:rsidRDefault="00303CC8" w:rsidP="00303CC8">
      <w:pPr>
        <w:rPr>
          <w:b/>
          <w:bCs/>
          <w:sz w:val="28"/>
          <w:szCs w:val="28"/>
          <w:lang w:val="en-US"/>
        </w:rPr>
      </w:pPr>
      <w:r w:rsidRPr="00485872">
        <w:rPr>
          <w:b/>
          <w:bCs/>
          <w:sz w:val="28"/>
          <w:szCs w:val="28"/>
          <w:lang w:val="en-US"/>
        </w:rPr>
        <w:t>FORMACIÓN INTERPROVINCIAL</w:t>
      </w:r>
    </w:p>
    <w:p w14:paraId="09E72899" w14:textId="77777777" w:rsidR="00303CC8" w:rsidRPr="00317470" w:rsidRDefault="00303CC8" w:rsidP="00303CC8">
      <w:pPr>
        <w:pStyle w:val="ListParagraph"/>
        <w:numPr>
          <w:ilvl w:val="0"/>
          <w:numId w:val="32"/>
        </w:numPr>
        <w:rPr>
          <w:lang w:val="es-PR"/>
        </w:rPr>
      </w:pPr>
      <w:r w:rsidRPr="00317470">
        <w:rPr>
          <w:lang w:val="es-PR"/>
        </w:rPr>
        <w:t>¿Existen programas comunes con otras Unidades que aseguren la preparación de todos los formandos antes de participar en experiencias interprovinciales?</w:t>
      </w:r>
    </w:p>
    <w:p w14:paraId="040D2910" w14:textId="30DFBAFF" w:rsidR="00303CC8" w:rsidRPr="00317470" w:rsidRDefault="00303CC8" w:rsidP="00303CC8">
      <w:pPr>
        <w:pStyle w:val="ListParagraph"/>
        <w:numPr>
          <w:ilvl w:val="0"/>
          <w:numId w:val="32"/>
        </w:numPr>
        <w:rPr>
          <w:lang w:val="es-PR"/>
        </w:rPr>
      </w:pPr>
      <w:r w:rsidRPr="00317470">
        <w:rPr>
          <w:lang w:val="es-PR"/>
        </w:rPr>
        <w:t>¿Cuáles han sido las experiencias vividas en la colaboración interprovincial para usted</w:t>
      </w:r>
      <w:r w:rsidR="00BF4098">
        <w:rPr>
          <w:lang w:val="es-PR"/>
        </w:rPr>
        <w:t>es</w:t>
      </w:r>
      <w:r w:rsidRPr="00317470">
        <w:rPr>
          <w:lang w:val="es-PR"/>
        </w:rPr>
        <w:t xml:space="preserve"> como formandi?</w:t>
      </w:r>
    </w:p>
    <w:p w14:paraId="07ECF620" w14:textId="77777777" w:rsidR="00303CC8" w:rsidRPr="00317470" w:rsidRDefault="00303CC8" w:rsidP="00303CC8">
      <w:pPr>
        <w:rPr>
          <w:lang w:val="es-PR"/>
        </w:rPr>
      </w:pPr>
    </w:p>
    <w:p w14:paraId="28AADCA7" w14:textId="77777777" w:rsidR="00303CC8" w:rsidRPr="00485872" w:rsidRDefault="00303CC8" w:rsidP="00303CC8">
      <w:pPr>
        <w:rPr>
          <w:szCs w:val="24"/>
          <w:lang w:val="en-US"/>
        </w:rPr>
      </w:pPr>
      <w:r w:rsidRPr="00485872">
        <w:rPr>
          <w:b/>
          <w:bCs/>
          <w:sz w:val="28"/>
          <w:szCs w:val="28"/>
          <w:lang w:val="en-US"/>
        </w:rPr>
        <w:t>CONFERENCIA</w:t>
      </w:r>
    </w:p>
    <w:p w14:paraId="3DDFC0E5" w14:textId="77777777" w:rsidR="00303CC8" w:rsidRPr="00317470" w:rsidRDefault="00303CC8" w:rsidP="00303CC8">
      <w:pPr>
        <w:pStyle w:val="ListParagraph"/>
        <w:numPr>
          <w:ilvl w:val="0"/>
          <w:numId w:val="29"/>
        </w:numPr>
        <w:rPr>
          <w:szCs w:val="24"/>
          <w:lang w:val="es-PR"/>
        </w:rPr>
      </w:pPr>
      <w:r w:rsidRPr="00317470">
        <w:rPr>
          <w:szCs w:val="24"/>
          <w:lang w:val="es-PR"/>
        </w:rPr>
        <w:t>¿Conoce el Plan Apostólico y de Reestructuración de la Conferencia?</w:t>
      </w:r>
    </w:p>
    <w:p w14:paraId="4BF7DCF2" w14:textId="1215A3FA" w:rsidR="00303CC8" w:rsidRPr="009530F1" w:rsidRDefault="00303CC8" w:rsidP="00303CC8">
      <w:pPr>
        <w:pStyle w:val="ListParagraph"/>
        <w:numPr>
          <w:ilvl w:val="0"/>
          <w:numId w:val="29"/>
        </w:numPr>
        <w:rPr>
          <w:szCs w:val="24"/>
          <w:lang w:val="en-GB"/>
        </w:rPr>
      </w:pPr>
      <w:r w:rsidRPr="00317470">
        <w:rPr>
          <w:szCs w:val="24"/>
          <w:lang w:val="es-PR"/>
        </w:rPr>
        <w:t xml:space="preserve">Cuando se dice que la Profesión se hace para toda la Congregación, ¿entiende que esto es realista y efectivo?  </w:t>
      </w:r>
      <w:r>
        <w:rPr>
          <w:szCs w:val="24"/>
          <w:lang w:val="en-GB"/>
        </w:rPr>
        <w:t xml:space="preserve">Por </w:t>
      </w:r>
      <w:proofErr w:type="spellStart"/>
      <w:r>
        <w:rPr>
          <w:szCs w:val="24"/>
          <w:lang w:val="en-GB"/>
        </w:rPr>
        <w:t>favor</w:t>
      </w:r>
      <w:proofErr w:type="spellEnd"/>
      <w:r>
        <w:rPr>
          <w:szCs w:val="24"/>
          <w:lang w:val="en-GB"/>
        </w:rPr>
        <w:t xml:space="preserve">, </w:t>
      </w:r>
      <w:proofErr w:type="spellStart"/>
      <w:r>
        <w:rPr>
          <w:szCs w:val="24"/>
          <w:lang w:val="en-GB"/>
        </w:rPr>
        <w:t>explíque</w:t>
      </w:r>
      <w:r w:rsidR="00BF4098">
        <w:rPr>
          <w:szCs w:val="24"/>
          <w:lang w:val="en-GB"/>
        </w:rPr>
        <w:t>n</w:t>
      </w:r>
      <w:r>
        <w:rPr>
          <w:szCs w:val="24"/>
          <w:lang w:val="en-GB"/>
        </w:rPr>
        <w:t>lo</w:t>
      </w:r>
      <w:proofErr w:type="spellEnd"/>
      <w:r>
        <w:rPr>
          <w:szCs w:val="24"/>
          <w:lang w:val="en-GB"/>
        </w:rPr>
        <w:t>.</w:t>
      </w:r>
    </w:p>
    <w:p w14:paraId="7EE3FBE3" w14:textId="77777777" w:rsidR="00303CC8" w:rsidRPr="00190759" w:rsidRDefault="00303CC8" w:rsidP="00303CC8"/>
    <w:p w14:paraId="0B433AB7" w14:textId="77777777" w:rsidR="00303CC8" w:rsidRPr="00317470" w:rsidRDefault="00303CC8" w:rsidP="00303CC8">
      <w:pPr>
        <w:rPr>
          <w:b/>
          <w:bCs/>
          <w:sz w:val="28"/>
          <w:szCs w:val="32"/>
          <w:lang w:val="es-PR"/>
        </w:rPr>
      </w:pPr>
      <w:r w:rsidRPr="00317470">
        <w:rPr>
          <w:b/>
          <w:bCs/>
          <w:sz w:val="28"/>
          <w:szCs w:val="32"/>
          <w:lang w:val="es-PR"/>
        </w:rPr>
        <w:t>OBSERVACIONES Y RECOMENDACIONES CON RESPECTO A LA FUTURA FORMACIÓN INICIAL, ESPECIALMENTE LA FORMACIÓN INICIAL DENTRO DE SU UNIDAD Y LAS PROVINCIAS RECIÉN RECONFIGURADAS.</w:t>
      </w:r>
    </w:p>
    <w:p w14:paraId="2D302CB6" w14:textId="77777777" w:rsidR="00303CC8" w:rsidRPr="00317470" w:rsidRDefault="00303CC8" w:rsidP="00303CC8">
      <w:pPr>
        <w:rPr>
          <w:sz w:val="28"/>
          <w:szCs w:val="28"/>
          <w:lang w:val="es-PR"/>
        </w:rPr>
      </w:pPr>
    </w:p>
    <w:p w14:paraId="2C301EBB" w14:textId="77777777" w:rsidR="00303CC8" w:rsidRPr="00317470" w:rsidRDefault="00303CC8" w:rsidP="00303CC8">
      <w:pPr>
        <w:pStyle w:val="ListParagraph"/>
        <w:numPr>
          <w:ilvl w:val="0"/>
          <w:numId w:val="34"/>
        </w:numPr>
        <w:rPr>
          <w:lang w:val="es-PR"/>
        </w:rPr>
      </w:pPr>
      <w:r w:rsidRPr="00317470">
        <w:rPr>
          <w:lang w:val="es-PR"/>
        </w:rPr>
        <w:t>De cara al futuro y a una formación más eficaz, ¿tiene alguna sugerencia sobre su Unidad y su Conferencia?</w:t>
      </w:r>
    </w:p>
    <w:bookmarkEnd w:id="5"/>
    <w:p w14:paraId="4D17B2E4" w14:textId="1407B2F3" w:rsidR="00303CC8" w:rsidRPr="00317470" w:rsidRDefault="00303CC8" w:rsidP="00303CC8">
      <w:pPr>
        <w:rPr>
          <w:lang w:val="es-PR"/>
        </w:rPr>
      </w:pPr>
    </w:p>
    <w:p w14:paraId="0668D671" w14:textId="7EF76F6F" w:rsidR="00303CC8" w:rsidRPr="00317470" w:rsidRDefault="00303CC8" w:rsidP="00303CC8">
      <w:pPr>
        <w:rPr>
          <w:lang w:val="es-PR"/>
        </w:rPr>
      </w:pPr>
    </w:p>
    <w:p w14:paraId="0DE88D58" w14:textId="63407167" w:rsidR="00303CC8" w:rsidRDefault="00303CC8" w:rsidP="00303CC8">
      <w:pPr>
        <w:rPr>
          <w:lang w:val="es-PR"/>
        </w:rPr>
      </w:pPr>
    </w:p>
    <w:p w14:paraId="3A4B767A" w14:textId="7C0CFC09" w:rsidR="00BF4098" w:rsidRDefault="00BF4098" w:rsidP="00303CC8">
      <w:pPr>
        <w:rPr>
          <w:lang w:val="es-PR"/>
        </w:rPr>
      </w:pPr>
    </w:p>
    <w:p w14:paraId="192DDDAF" w14:textId="0F9E3228" w:rsidR="00BF4098" w:rsidRDefault="00BF4098" w:rsidP="00303CC8">
      <w:pPr>
        <w:rPr>
          <w:lang w:val="es-PR"/>
        </w:rPr>
      </w:pPr>
    </w:p>
    <w:p w14:paraId="42F6E91F" w14:textId="155A13C5" w:rsidR="00BF4098" w:rsidRDefault="00BF4098" w:rsidP="00303CC8">
      <w:pPr>
        <w:rPr>
          <w:lang w:val="es-PR"/>
        </w:rPr>
      </w:pPr>
    </w:p>
    <w:p w14:paraId="3BB52750" w14:textId="2FB1EB20" w:rsidR="00BF4098" w:rsidRDefault="00BF4098" w:rsidP="00303CC8">
      <w:pPr>
        <w:rPr>
          <w:lang w:val="es-PR"/>
        </w:rPr>
      </w:pPr>
    </w:p>
    <w:p w14:paraId="5795F3E7" w14:textId="2EBAD77C" w:rsidR="00BF4098" w:rsidRDefault="00BF4098" w:rsidP="00303CC8">
      <w:pPr>
        <w:rPr>
          <w:lang w:val="es-PR"/>
        </w:rPr>
      </w:pPr>
    </w:p>
    <w:p w14:paraId="50E97F78" w14:textId="28CC0D1D" w:rsidR="00BF4098" w:rsidRDefault="00BF4098" w:rsidP="00303CC8">
      <w:pPr>
        <w:rPr>
          <w:lang w:val="es-PR"/>
        </w:rPr>
      </w:pPr>
    </w:p>
    <w:p w14:paraId="371FE84E" w14:textId="5E1FB8D9" w:rsidR="00BF4098" w:rsidRDefault="00BF4098" w:rsidP="00303CC8">
      <w:pPr>
        <w:rPr>
          <w:lang w:val="es-PR"/>
        </w:rPr>
      </w:pPr>
    </w:p>
    <w:p w14:paraId="020345BC" w14:textId="5296FC29" w:rsidR="00BF4098" w:rsidRDefault="00BF4098" w:rsidP="00303CC8">
      <w:pPr>
        <w:rPr>
          <w:lang w:val="es-PR"/>
        </w:rPr>
      </w:pPr>
    </w:p>
    <w:p w14:paraId="055499F3" w14:textId="19A2BCB9" w:rsidR="00BF4098" w:rsidRDefault="00BF4098" w:rsidP="00303CC8">
      <w:pPr>
        <w:rPr>
          <w:lang w:val="es-PR"/>
        </w:rPr>
      </w:pPr>
    </w:p>
    <w:p w14:paraId="132EB696" w14:textId="021F66DF" w:rsidR="00BF4098" w:rsidRDefault="00BF4098" w:rsidP="00303CC8">
      <w:pPr>
        <w:rPr>
          <w:lang w:val="es-PR"/>
        </w:rPr>
      </w:pPr>
    </w:p>
    <w:p w14:paraId="3190073B" w14:textId="77777777" w:rsidR="00BF4098" w:rsidRPr="00317470" w:rsidRDefault="00BF4098" w:rsidP="00303CC8">
      <w:pPr>
        <w:rPr>
          <w:lang w:val="es-PR"/>
        </w:rPr>
      </w:pPr>
    </w:p>
    <w:p w14:paraId="29BC95BE" w14:textId="2E222B2F" w:rsidR="002856AF" w:rsidRPr="00317470" w:rsidRDefault="002856AF" w:rsidP="002856AF">
      <w:pPr>
        <w:pStyle w:val="ListParagraph"/>
        <w:spacing w:after="0"/>
        <w:rPr>
          <w:b/>
          <w:bCs/>
          <w:sz w:val="32"/>
          <w:szCs w:val="32"/>
          <w:lang w:val="es-PR"/>
        </w:rPr>
      </w:pPr>
      <w:r w:rsidRPr="00317470">
        <w:rPr>
          <w:b/>
          <w:bCs/>
          <w:sz w:val="32"/>
          <w:szCs w:val="32"/>
          <w:lang w:val="es-PR"/>
        </w:rPr>
        <w:t xml:space="preserve">                      </w:t>
      </w:r>
      <w:r w:rsidR="00317470">
        <w:rPr>
          <w:b/>
          <w:bCs/>
          <w:sz w:val="32"/>
          <w:szCs w:val="32"/>
          <w:lang w:val="es-PR"/>
        </w:rPr>
        <w:t xml:space="preserve">       </w:t>
      </w:r>
      <w:r w:rsidRPr="00317470">
        <w:rPr>
          <w:b/>
          <w:bCs/>
          <w:sz w:val="32"/>
          <w:szCs w:val="32"/>
          <w:lang w:val="es-PR"/>
        </w:rPr>
        <w:t xml:space="preserve">5. </w:t>
      </w:r>
      <w:bookmarkStart w:id="6" w:name="_Hlk64455751"/>
      <w:r w:rsidRPr="00317470">
        <w:rPr>
          <w:b/>
          <w:bCs/>
          <w:sz w:val="32"/>
          <w:szCs w:val="32"/>
          <w:lang w:val="es-PR"/>
        </w:rPr>
        <w:t>Cuestionario para el análisis de la</w:t>
      </w:r>
    </w:p>
    <w:p w14:paraId="42C96CE5" w14:textId="22BE5842" w:rsidR="002856AF" w:rsidRPr="00317470" w:rsidRDefault="002856AF" w:rsidP="002856AF">
      <w:pPr>
        <w:pStyle w:val="ListParagraph"/>
        <w:spacing w:after="0"/>
        <w:ind w:left="1260"/>
        <w:rPr>
          <w:b/>
          <w:bCs/>
          <w:sz w:val="32"/>
          <w:szCs w:val="32"/>
          <w:lang w:val="es-PR"/>
        </w:rPr>
      </w:pPr>
      <w:r w:rsidRPr="00317470">
        <w:rPr>
          <w:b/>
          <w:bCs/>
          <w:sz w:val="32"/>
          <w:szCs w:val="32"/>
          <w:lang w:val="es-PR"/>
        </w:rPr>
        <w:lastRenderedPageBreak/>
        <w:t xml:space="preserve">             Programas de formación, </w:t>
      </w:r>
      <w:r w:rsidRPr="00317470">
        <w:rPr>
          <w:b/>
          <w:bCs/>
          <w:sz w:val="32"/>
          <w:szCs w:val="32"/>
          <w:highlight w:val="yellow"/>
          <w:lang w:val="es-PR"/>
        </w:rPr>
        <w:t>formulario individual</w:t>
      </w:r>
    </w:p>
    <w:p w14:paraId="44636E7C" w14:textId="77777777" w:rsidR="002856AF" w:rsidRPr="00317470" w:rsidRDefault="002856AF" w:rsidP="002856AF">
      <w:pPr>
        <w:spacing w:after="0"/>
        <w:jc w:val="center"/>
        <w:rPr>
          <w:rFonts w:ascii="Garamond" w:eastAsia="Times New Roman" w:hAnsi="Garamond" w:cs="Times New Roman"/>
          <w:b/>
          <w:bCs/>
          <w:sz w:val="36"/>
          <w:szCs w:val="36"/>
          <w:lang w:val="es-PR"/>
        </w:rPr>
      </w:pPr>
    </w:p>
    <w:p w14:paraId="359272C0" w14:textId="77777777" w:rsidR="002856AF" w:rsidRPr="00317470" w:rsidRDefault="002856AF" w:rsidP="002856AF">
      <w:pPr>
        <w:spacing w:after="0"/>
        <w:jc w:val="center"/>
        <w:rPr>
          <w:rFonts w:ascii="Garamond" w:eastAsia="Times New Roman" w:hAnsi="Garamond" w:cs="Times New Roman"/>
          <w:b/>
          <w:bCs/>
          <w:sz w:val="28"/>
          <w:szCs w:val="28"/>
          <w:lang w:val="es-PR"/>
        </w:rPr>
      </w:pPr>
      <w:r w:rsidRPr="00317470">
        <w:rPr>
          <w:rFonts w:ascii="Garamond" w:eastAsia="Times New Roman" w:hAnsi="Garamond" w:cs="Times New Roman"/>
          <w:b/>
          <w:bCs/>
          <w:sz w:val="28"/>
          <w:szCs w:val="28"/>
          <w:lang w:val="es-PR"/>
        </w:rPr>
        <w:t xml:space="preserve">ELEMENTOS QUE SE PUEDEN CONSIDERAR </w:t>
      </w:r>
    </w:p>
    <w:p w14:paraId="4E48F236" w14:textId="77777777" w:rsidR="002856AF" w:rsidRPr="00317470" w:rsidRDefault="002856AF" w:rsidP="002856AF">
      <w:pPr>
        <w:spacing w:after="0"/>
        <w:jc w:val="center"/>
        <w:rPr>
          <w:rFonts w:ascii="Garamond" w:eastAsia="Times New Roman" w:hAnsi="Garamond" w:cs="Times New Roman"/>
          <w:b/>
          <w:bCs/>
          <w:sz w:val="28"/>
          <w:szCs w:val="28"/>
          <w:lang w:val="es-PR"/>
        </w:rPr>
      </w:pPr>
      <w:r w:rsidRPr="00317470">
        <w:rPr>
          <w:rFonts w:ascii="Garamond" w:eastAsia="Times New Roman" w:hAnsi="Garamond" w:cs="Times New Roman"/>
          <w:b/>
          <w:bCs/>
          <w:sz w:val="28"/>
          <w:szCs w:val="28"/>
          <w:lang w:val="es-PR"/>
        </w:rPr>
        <w:t xml:space="preserve">EN EL ANÁLISIS DE LA </w:t>
      </w:r>
    </w:p>
    <w:p w14:paraId="6E19818B" w14:textId="49E16B21" w:rsidR="002856AF" w:rsidRDefault="002856AF" w:rsidP="008F6377">
      <w:pPr>
        <w:spacing w:after="0"/>
        <w:jc w:val="center"/>
        <w:rPr>
          <w:rFonts w:ascii="Garamond" w:eastAsia="Times New Roman" w:hAnsi="Garamond" w:cs="Times New Roman"/>
          <w:b/>
          <w:bCs/>
          <w:sz w:val="28"/>
          <w:szCs w:val="28"/>
          <w:lang w:val="es-PR"/>
        </w:rPr>
      </w:pPr>
      <w:r w:rsidRPr="00317470">
        <w:rPr>
          <w:rFonts w:ascii="Garamond" w:eastAsia="Times New Roman" w:hAnsi="Garamond" w:cs="Times New Roman"/>
          <w:b/>
          <w:bCs/>
          <w:sz w:val="28"/>
          <w:szCs w:val="28"/>
          <w:lang w:val="es-PR"/>
        </w:rPr>
        <w:t>FORMA</w:t>
      </w:r>
      <w:r w:rsidR="00BF4098">
        <w:rPr>
          <w:rFonts w:ascii="Garamond" w:eastAsia="Times New Roman" w:hAnsi="Garamond" w:cs="Times New Roman"/>
          <w:b/>
          <w:bCs/>
          <w:sz w:val="28"/>
          <w:szCs w:val="28"/>
          <w:lang w:val="es-PR"/>
        </w:rPr>
        <w:t>DO</w:t>
      </w:r>
      <w:r w:rsidRPr="00317470">
        <w:rPr>
          <w:rFonts w:ascii="Garamond" w:eastAsia="Times New Roman" w:hAnsi="Garamond" w:cs="Times New Roman"/>
          <w:b/>
          <w:bCs/>
          <w:sz w:val="28"/>
          <w:szCs w:val="28"/>
          <w:lang w:val="es-PR"/>
        </w:rPr>
        <w:t xml:space="preserve"> INDIVIDUAL </w:t>
      </w:r>
    </w:p>
    <w:p w14:paraId="67D79BFD" w14:textId="77777777" w:rsidR="00BF4098" w:rsidRPr="00317470" w:rsidRDefault="00BF4098" w:rsidP="008F6377">
      <w:pPr>
        <w:spacing w:after="0"/>
        <w:jc w:val="center"/>
        <w:rPr>
          <w:rFonts w:ascii="Garamond" w:eastAsia="Times New Roman" w:hAnsi="Garamond" w:cs="Times New Roman"/>
          <w:b/>
          <w:bCs/>
          <w:sz w:val="28"/>
          <w:szCs w:val="28"/>
          <w:lang w:val="es-PR"/>
        </w:rPr>
      </w:pPr>
    </w:p>
    <w:p w14:paraId="638BA449" w14:textId="77777777" w:rsidR="002856AF" w:rsidRPr="00317470" w:rsidRDefault="002856AF" w:rsidP="002856AF">
      <w:pPr>
        <w:rPr>
          <w:rFonts w:eastAsia="Times New Roman" w:cs="Times New Roman"/>
          <w:b/>
          <w:bCs/>
          <w:sz w:val="32"/>
          <w:szCs w:val="32"/>
          <w:lang w:val="es-PR"/>
        </w:rPr>
      </w:pPr>
      <w:r w:rsidRPr="00317470">
        <w:rPr>
          <w:rFonts w:eastAsia="Times New Roman" w:cs="Times New Roman"/>
          <w:b/>
          <w:bCs/>
          <w:sz w:val="32"/>
          <w:szCs w:val="32"/>
          <w:lang w:val="es-PR"/>
        </w:rPr>
        <w:t>INTRODUCCIÓN:</w:t>
      </w:r>
    </w:p>
    <w:p w14:paraId="7F2A68D8" w14:textId="39551879" w:rsidR="002856AF" w:rsidRPr="00317470" w:rsidRDefault="002856AF" w:rsidP="002856AF">
      <w:pPr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 xml:space="preserve">A </w:t>
      </w:r>
      <w:r w:rsidR="00BF4098" w:rsidRPr="00317470">
        <w:rPr>
          <w:rFonts w:eastAsia="Times New Roman" w:cs="Times New Roman"/>
          <w:sz w:val="28"/>
          <w:szCs w:val="28"/>
          <w:lang w:val="es-PR"/>
        </w:rPr>
        <w:t>continuación,</w:t>
      </w:r>
      <w:r w:rsidRPr="00317470">
        <w:rPr>
          <w:rFonts w:eastAsia="Times New Roman" w:cs="Times New Roman"/>
          <w:sz w:val="28"/>
          <w:szCs w:val="28"/>
          <w:lang w:val="es-PR"/>
        </w:rPr>
        <w:t xml:space="preserve"> se exponen algunas consideraciones iniciales antes de entrar en el proceso de análisis de</w:t>
      </w:r>
      <w:r w:rsidR="00BF4098">
        <w:rPr>
          <w:rFonts w:eastAsia="Times New Roman" w:cs="Times New Roman"/>
          <w:sz w:val="28"/>
          <w:szCs w:val="28"/>
          <w:lang w:val="es-PR"/>
        </w:rPr>
        <w:t>l formando</w:t>
      </w:r>
      <w:r w:rsidRPr="00317470">
        <w:rPr>
          <w:rFonts w:eastAsia="Times New Roman" w:cs="Times New Roman"/>
          <w:sz w:val="28"/>
          <w:szCs w:val="28"/>
          <w:lang w:val="es-PR"/>
        </w:rPr>
        <w:t xml:space="preserve"> y que influyen en la naturaleza de la evaluación:</w:t>
      </w:r>
    </w:p>
    <w:p w14:paraId="19052EFE" w14:textId="77777777" w:rsidR="002856AF" w:rsidRPr="00317470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 xml:space="preserve"> El nombre del formando y otras circunstancias particulares (familia, tiempo en una determinada etapa, edad, otras experiencias de formación religiosa, etc.)</w:t>
      </w:r>
    </w:p>
    <w:p w14:paraId="76E877F3" w14:textId="77777777" w:rsidR="002856AF" w:rsidRPr="00317470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 xml:space="preserve">¿Quién realiza el análisis y en qué calidad? (formadores, superiores mayores, </w:t>
      </w:r>
      <w:proofErr w:type="gramStart"/>
      <w:r w:rsidRPr="00317470">
        <w:rPr>
          <w:rFonts w:eastAsia="Times New Roman" w:cs="Times New Roman"/>
          <w:sz w:val="28"/>
          <w:szCs w:val="28"/>
          <w:lang w:val="es-PR"/>
        </w:rPr>
        <w:t>Secretariado de Formación de la Unidad o de la Conferencia, Consejo de Formación, compañeros-formadores, colaboradores laicos, etc.)?</w:t>
      </w:r>
      <w:proofErr w:type="gramEnd"/>
    </w:p>
    <w:p w14:paraId="4F4E8F86" w14:textId="77777777" w:rsidR="002856AF" w:rsidRPr="00317470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 xml:space="preserve">¿Por qué se hace el análisis en este momento: </w:t>
      </w:r>
      <w:proofErr w:type="gramStart"/>
      <w:r w:rsidRPr="00317470">
        <w:rPr>
          <w:rFonts w:eastAsia="Times New Roman" w:cs="Times New Roman"/>
          <w:sz w:val="28"/>
          <w:szCs w:val="28"/>
          <w:lang w:val="es-PR"/>
        </w:rPr>
        <w:t>evaluación normativa semestral o anual, paso de una etapa a otra, antes de los momentos decisivos (votos, noviciado, órdenes, etc.)?</w:t>
      </w:r>
      <w:proofErr w:type="gramEnd"/>
    </w:p>
    <w:p w14:paraId="13E4F767" w14:textId="77777777" w:rsidR="002856AF" w:rsidRPr="00317470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>La calidad (positiva o deficiencias) de las estructuras de formación (casas de formación, formadores, número de compañeros, etc.)</w:t>
      </w:r>
    </w:p>
    <w:p w14:paraId="51F3D739" w14:textId="4ED760C3" w:rsidR="002856AF" w:rsidRPr="00AD5CA4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GB"/>
        </w:rPr>
        <w:t xml:space="preserve">La </w:t>
      </w:r>
      <w:proofErr w:type="spellStart"/>
      <w:r w:rsidRPr="00AD5CA4">
        <w:rPr>
          <w:rFonts w:eastAsia="Times New Roman" w:cs="Times New Roman"/>
          <w:sz w:val="28"/>
          <w:szCs w:val="28"/>
          <w:lang w:val="en-GB"/>
        </w:rPr>
        <w:t>autoevaluación</w:t>
      </w:r>
      <w:proofErr w:type="spellEnd"/>
      <w:r w:rsidRPr="00AD5CA4">
        <w:rPr>
          <w:rFonts w:eastAsia="Times New Roman" w:cs="Times New Roman"/>
          <w:sz w:val="28"/>
          <w:szCs w:val="28"/>
          <w:lang w:val="en-GB"/>
        </w:rPr>
        <w:t xml:space="preserve"> del </w:t>
      </w:r>
      <w:proofErr w:type="spellStart"/>
      <w:r w:rsidRPr="00AD5CA4">
        <w:rPr>
          <w:rFonts w:eastAsia="Times New Roman" w:cs="Times New Roman"/>
          <w:sz w:val="28"/>
          <w:szCs w:val="28"/>
          <w:lang w:val="en-GB"/>
        </w:rPr>
        <w:t>form</w:t>
      </w:r>
      <w:r w:rsidR="00BF4098">
        <w:rPr>
          <w:rFonts w:eastAsia="Times New Roman" w:cs="Times New Roman"/>
          <w:sz w:val="28"/>
          <w:szCs w:val="28"/>
          <w:lang w:val="en-GB"/>
        </w:rPr>
        <w:t>ando</w:t>
      </w:r>
      <w:proofErr w:type="spellEnd"/>
    </w:p>
    <w:p w14:paraId="12949760" w14:textId="77777777" w:rsidR="002856AF" w:rsidRPr="00317470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>Si la etapa de formación tuviera un programa bien definido</w:t>
      </w:r>
    </w:p>
    <w:p w14:paraId="69800667" w14:textId="28A9B93D" w:rsidR="002856AF" w:rsidRPr="00317470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>Capacidad de los recursos de persona</w:t>
      </w:r>
      <w:r w:rsidR="00BF4098">
        <w:rPr>
          <w:rFonts w:eastAsia="Times New Roman" w:cs="Times New Roman"/>
          <w:sz w:val="28"/>
          <w:szCs w:val="28"/>
          <w:lang w:val="es-PR"/>
        </w:rPr>
        <w:t>s</w:t>
      </w:r>
      <w:r w:rsidRPr="00317470">
        <w:rPr>
          <w:rFonts w:eastAsia="Times New Roman" w:cs="Times New Roman"/>
          <w:sz w:val="28"/>
          <w:szCs w:val="28"/>
          <w:lang w:val="es-PR"/>
        </w:rPr>
        <w:t xml:space="preserve"> auxiliar</w:t>
      </w:r>
      <w:r w:rsidR="00BF4098">
        <w:rPr>
          <w:rFonts w:eastAsia="Times New Roman" w:cs="Times New Roman"/>
          <w:sz w:val="28"/>
          <w:szCs w:val="28"/>
          <w:lang w:val="es-PR"/>
        </w:rPr>
        <w:t>es</w:t>
      </w:r>
      <w:r w:rsidRPr="00317470">
        <w:rPr>
          <w:rFonts w:eastAsia="Times New Roman" w:cs="Times New Roman"/>
          <w:sz w:val="28"/>
          <w:szCs w:val="28"/>
          <w:lang w:val="es-PR"/>
        </w:rPr>
        <w:t xml:space="preserve"> para la formación (por ejemplo, otros cohermanos, comunidades, supervisión de la experiencia misionera, laicos, profesionales, etc.)</w:t>
      </w:r>
    </w:p>
    <w:p w14:paraId="791DA35D" w14:textId="77777777" w:rsidR="00303CC8" w:rsidRPr="00317470" w:rsidRDefault="00303CC8" w:rsidP="002856AF">
      <w:pPr>
        <w:rPr>
          <w:rFonts w:eastAsia="Times New Roman" w:cs="Times New Roman"/>
          <w:b/>
          <w:bCs/>
          <w:szCs w:val="24"/>
          <w:lang w:val="es-PR"/>
        </w:rPr>
      </w:pPr>
    </w:p>
    <w:p w14:paraId="7FE8B9D0" w14:textId="777031FB" w:rsidR="002856AF" w:rsidRPr="00AD5CA4" w:rsidRDefault="002856AF" w:rsidP="002856AF">
      <w:pPr>
        <w:rPr>
          <w:rFonts w:eastAsia="Times New Roman" w:cs="Times New Roman"/>
          <w:b/>
          <w:bCs/>
          <w:sz w:val="32"/>
          <w:szCs w:val="32"/>
        </w:rPr>
      </w:pPr>
      <w:r w:rsidRPr="00AD5CA4">
        <w:rPr>
          <w:rFonts w:eastAsia="Times New Roman" w:cs="Times New Roman"/>
          <w:b/>
          <w:bCs/>
          <w:sz w:val="32"/>
          <w:szCs w:val="32"/>
        </w:rPr>
        <w:t>EVALUACIÓN D</w:t>
      </w:r>
      <w:r w:rsidR="00BF4098">
        <w:rPr>
          <w:rFonts w:eastAsia="Times New Roman" w:cs="Times New Roman"/>
          <w:b/>
          <w:bCs/>
          <w:sz w:val="32"/>
          <w:szCs w:val="32"/>
        </w:rPr>
        <w:t>EL FORMANDO</w:t>
      </w:r>
      <w:r w:rsidRPr="00AD5CA4">
        <w:rPr>
          <w:rFonts w:eastAsia="Times New Roman" w:cs="Times New Roman"/>
          <w:b/>
          <w:bCs/>
          <w:sz w:val="32"/>
          <w:szCs w:val="32"/>
        </w:rPr>
        <w:t>:</w:t>
      </w:r>
    </w:p>
    <w:p w14:paraId="1E2D4B7D" w14:textId="77777777" w:rsidR="002856AF" w:rsidRPr="00317470" w:rsidRDefault="002856AF" w:rsidP="002856AF">
      <w:pPr>
        <w:numPr>
          <w:ilvl w:val="0"/>
          <w:numId w:val="26"/>
        </w:numPr>
        <w:contextualSpacing/>
        <w:jc w:val="both"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 xml:space="preserve">¿Se enunciaron y respetaron las normas de admisión? </w:t>
      </w:r>
    </w:p>
    <w:p w14:paraId="4AB5B5AE" w14:textId="77777777" w:rsidR="002856AF" w:rsidRPr="00317470" w:rsidRDefault="002856AF" w:rsidP="002856AF">
      <w:pPr>
        <w:numPr>
          <w:ilvl w:val="0"/>
          <w:numId w:val="27"/>
        </w:numPr>
        <w:contextualSpacing/>
        <w:jc w:val="both"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 xml:space="preserve">¿Son conscientes el formando y sus formadores de que el principal agente de formación es el propio formando?  </w:t>
      </w:r>
    </w:p>
    <w:p w14:paraId="3807A1B0" w14:textId="77777777" w:rsidR="002856AF" w:rsidRPr="00317470" w:rsidRDefault="002856AF" w:rsidP="002856AF">
      <w:pPr>
        <w:numPr>
          <w:ilvl w:val="0"/>
          <w:numId w:val="27"/>
        </w:numPr>
        <w:contextualSpacing/>
        <w:jc w:val="both"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 xml:space="preserve">¿Ha asumido el formando la responsabilidad de descubrir por sí mismo que está llamado a ser redentorista? </w:t>
      </w:r>
    </w:p>
    <w:p w14:paraId="17D2AFBC" w14:textId="1B07DD84" w:rsidR="002856AF" w:rsidRPr="00317470" w:rsidRDefault="002856AF" w:rsidP="002856AF">
      <w:pPr>
        <w:numPr>
          <w:ilvl w:val="0"/>
          <w:numId w:val="27"/>
        </w:numPr>
        <w:contextualSpacing/>
        <w:jc w:val="both"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 xml:space="preserve">¿Es el formando consciente del "por qué" </w:t>
      </w:r>
      <w:r w:rsidR="00097791" w:rsidRPr="00317470">
        <w:rPr>
          <w:rFonts w:eastAsia="Times New Roman" w:cs="Times New Roman"/>
          <w:sz w:val="28"/>
          <w:szCs w:val="28"/>
          <w:lang w:val="es-PR"/>
        </w:rPr>
        <w:t xml:space="preserve">quiere </w:t>
      </w:r>
      <w:r w:rsidRPr="00317470">
        <w:rPr>
          <w:rFonts w:eastAsia="Times New Roman" w:cs="Times New Roman"/>
          <w:sz w:val="28"/>
          <w:szCs w:val="28"/>
          <w:lang w:val="es-PR"/>
        </w:rPr>
        <w:t xml:space="preserve">ser redentorista? </w:t>
      </w:r>
    </w:p>
    <w:p w14:paraId="08AC8E20" w14:textId="77777777" w:rsidR="002856AF" w:rsidRPr="00317470" w:rsidRDefault="002856AF" w:rsidP="002856AF">
      <w:pPr>
        <w:numPr>
          <w:ilvl w:val="0"/>
          <w:numId w:val="27"/>
        </w:numPr>
        <w:contextualSpacing/>
        <w:jc w:val="both"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>¿Tiene la forma y la claridad con respecto a las expectativas apropiadas de él?</w:t>
      </w:r>
    </w:p>
    <w:p w14:paraId="5ED51865" w14:textId="77777777" w:rsidR="002856AF" w:rsidRPr="00317470" w:rsidRDefault="002856AF" w:rsidP="002856AF">
      <w:pPr>
        <w:numPr>
          <w:ilvl w:val="0"/>
          <w:numId w:val="27"/>
        </w:numPr>
        <w:contextualSpacing/>
        <w:jc w:val="both"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sz w:val="28"/>
          <w:szCs w:val="28"/>
          <w:lang w:val="es-PR"/>
        </w:rPr>
        <w:t xml:space="preserve">¿Aprovecha la forma y las oportunidades que tiene? </w:t>
      </w:r>
    </w:p>
    <w:p w14:paraId="3015D26E" w14:textId="77777777" w:rsidR="002856AF" w:rsidRPr="00317470" w:rsidRDefault="002856AF" w:rsidP="002856AF">
      <w:pPr>
        <w:numPr>
          <w:ilvl w:val="0"/>
          <w:numId w:val="27"/>
        </w:numPr>
        <w:contextualSpacing/>
        <w:jc w:val="both"/>
        <w:rPr>
          <w:rFonts w:eastAsia="Times New Roman" w:cs="Times New Roman"/>
          <w:sz w:val="28"/>
          <w:szCs w:val="28"/>
          <w:lang w:val="es-PR"/>
        </w:rPr>
      </w:pPr>
      <w:r w:rsidRPr="00317470">
        <w:rPr>
          <w:rFonts w:eastAsia="Times New Roman" w:cs="Times New Roman"/>
          <w:i/>
          <w:iCs/>
          <w:sz w:val="28"/>
          <w:szCs w:val="28"/>
          <w:lang w:val="es-PR"/>
        </w:rPr>
        <w:t xml:space="preserve">Véase </w:t>
      </w:r>
      <w:r w:rsidRPr="00317470">
        <w:rPr>
          <w:rFonts w:eastAsia="Times New Roman" w:cs="Times New Roman"/>
          <w:sz w:val="28"/>
          <w:szCs w:val="28"/>
          <w:lang w:val="es-PR"/>
        </w:rPr>
        <w:t xml:space="preserve">la lista de la </w:t>
      </w:r>
      <w:r w:rsidRPr="00317470">
        <w:rPr>
          <w:rFonts w:eastAsia="Times New Roman" w:cs="Times New Roman"/>
          <w:i/>
          <w:sz w:val="28"/>
          <w:szCs w:val="28"/>
          <w:lang w:val="es-PR"/>
        </w:rPr>
        <w:t xml:space="preserve">Ratio Formationis Generalis, actualizada en 2020, </w:t>
      </w:r>
      <w:r w:rsidRPr="00317470">
        <w:rPr>
          <w:rFonts w:eastAsia="Times New Roman" w:cs="Times New Roman"/>
          <w:sz w:val="28"/>
          <w:szCs w:val="28"/>
          <w:lang w:val="es-PR"/>
        </w:rPr>
        <w:t>de las cualidades esenciales que deben cultivarse durante la formación y en cada etapa formativa.</w:t>
      </w:r>
    </w:p>
    <w:bookmarkEnd w:id="6"/>
    <w:p w14:paraId="6FDC4C22" w14:textId="77777777" w:rsidR="00B527A4" w:rsidRPr="00317470" w:rsidRDefault="00B527A4" w:rsidP="007A46DD">
      <w:pPr>
        <w:rPr>
          <w:b/>
          <w:bCs/>
          <w:szCs w:val="24"/>
          <w:lang w:val="es-PR"/>
        </w:rPr>
      </w:pPr>
    </w:p>
    <w:sectPr w:rsidR="00B527A4" w:rsidRPr="00317470" w:rsidSect="00317470">
      <w:headerReference w:type="default" r:id="rId8"/>
      <w:pgSz w:w="11906" w:h="16838" w:code="9"/>
      <w:pgMar w:top="720" w:right="720" w:bottom="720" w:left="720" w:header="708" w:footer="708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88395" w14:textId="77777777" w:rsidR="006D4BCD" w:rsidRDefault="006D4BCD" w:rsidP="0008390C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680F7CA0" w14:textId="77777777" w:rsidR="006D4BCD" w:rsidRDefault="006D4BCD" w:rsidP="0008390C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5E4E4" w14:textId="77777777" w:rsidR="006D4BCD" w:rsidRDefault="006D4BCD" w:rsidP="0008390C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3C35F109" w14:textId="77777777" w:rsidR="006D4BCD" w:rsidRDefault="006D4BCD" w:rsidP="0008390C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1994315"/>
      <w:docPartObj>
        <w:docPartGallery w:val="Page Numbers (Top of Page)"/>
        <w:docPartUnique/>
      </w:docPartObj>
    </w:sdtPr>
    <w:sdtEndPr/>
    <w:sdtContent>
      <w:p w14:paraId="410BA9B1" w14:textId="77777777" w:rsidR="0008390C" w:rsidRDefault="0008390C">
        <w:pPr>
          <w:pStyle w:val="Header"/>
          <w:jc w:val="right"/>
        </w:pPr>
        <w:r>
          <w:rPr>
            <w:lang w:val="en"/>
          </w:rPr>
          <w:fldChar w:fldCharType="begin"/>
        </w:r>
        <w:r>
          <w:rPr>
            <w:lang w:val="en"/>
          </w:rPr>
          <w:instrText>PAGE   \* MERGEFORMAT</w:instrText>
        </w:r>
        <w:r>
          <w:rPr>
            <w:lang w:val="en"/>
          </w:rPr>
          <w:fldChar w:fldCharType="separate"/>
        </w:r>
        <w:r w:rsidR="00FD7994">
          <w:rPr>
            <w:noProof/>
            <w:lang w:val="en"/>
          </w:rPr>
          <w:t>- 1 -</w:t>
        </w:r>
        <w:r>
          <w:rPr>
            <w:lang w:val="en"/>
          </w:rPr>
          <w:fldChar w:fldCharType="end"/>
        </w:r>
      </w:p>
    </w:sdtContent>
  </w:sdt>
  <w:p w14:paraId="7779D2B3" w14:textId="77777777" w:rsidR="0008390C" w:rsidRDefault="000839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F6F90"/>
    <w:multiLevelType w:val="hybridMultilevel"/>
    <w:tmpl w:val="6BF64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63C6F"/>
    <w:multiLevelType w:val="hybridMultilevel"/>
    <w:tmpl w:val="FEEC4152"/>
    <w:lvl w:ilvl="0" w:tplc="CFEE612A">
      <w:start w:val="1"/>
      <w:numFmt w:val="lowerLetter"/>
      <w:lvlText w:val="%1)"/>
      <w:lvlJc w:val="left"/>
      <w:pPr>
        <w:ind w:left="13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088" w:hanging="360"/>
      </w:pPr>
    </w:lvl>
    <w:lvl w:ilvl="2" w:tplc="0C0A001B" w:tentative="1">
      <w:start w:val="1"/>
      <w:numFmt w:val="lowerRoman"/>
      <w:lvlText w:val="%3."/>
      <w:lvlJc w:val="right"/>
      <w:pPr>
        <w:ind w:left="2808" w:hanging="180"/>
      </w:pPr>
    </w:lvl>
    <w:lvl w:ilvl="3" w:tplc="0C0A000F" w:tentative="1">
      <w:start w:val="1"/>
      <w:numFmt w:val="decimal"/>
      <w:lvlText w:val="%4."/>
      <w:lvlJc w:val="left"/>
      <w:pPr>
        <w:ind w:left="3528" w:hanging="360"/>
      </w:pPr>
    </w:lvl>
    <w:lvl w:ilvl="4" w:tplc="0C0A0019" w:tentative="1">
      <w:start w:val="1"/>
      <w:numFmt w:val="lowerLetter"/>
      <w:lvlText w:val="%5."/>
      <w:lvlJc w:val="left"/>
      <w:pPr>
        <w:ind w:left="4248" w:hanging="360"/>
      </w:pPr>
    </w:lvl>
    <w:lvl w:ilvl="5" w:tplc="0C0A001B" w:tentative="1">
      <w:start w:val="1"/>
      <w:numFmt w:val="lowerRoman"/>
      <w:lvlText w:val="%6."/>
      <w:lvlJc w:val="right"/>
      <w:pPr>
        <w:ind w:left="4968" w:hanging="180"/>
      </w:pPr>
    </w:lvl>
    <w:lvl w:ilvl="6" w:tplc="0C0A000F" w:tentative="1">
      <w:start w:val="1"/>
      <w:numFmt w:val="decimal"/>
      <w:lvlText w:val="%7."/>
      <w:lvlJc w:val="left"/>
      <w:pPr>
        <w:ind w:left="5688" w:hanging="360"/>
      </w:pPr>
    </w:lvl>
    <w:lvl w:ilvl="7" w:tplc="0C0A0019" w:tentative="1">
      <w:start w:val="1"/>
      <w:numFmt w:val="lowerLetter"/>
      <w:lvlText w:val="%8."/>
      <w:lvlJc w:val="left"/>
      <w:pPr>
        <w:ind w:left="6408" w:hanging="360"/>
      </w:pPr>
    </w:lvl>
    <w:lvl w:ilvl="8" w:tplc="0C0A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" w15:restartNumberingAfterBreak="0">
    <w:nsid w:val="01CE772C"/>
    <w:multiLevelType w:val="hybridMultilevel"/>
    <w:tmpl w:val="942A99C4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83083"/>
    <w:multiLevelType w:val="hybridMultilevel"/>
    <w:tmpl w:val="7A4C2FA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D577BA"/>
    <w:multiLevelType w:val="hybridMultilevel"/>
    <w:tmpl w:val="E26E30C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766463"/>
    <w:multiLevelType w:val="hybridMultilevel"/>
    <w:tmpl w:val="CA7ED9B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32D5B"/>
    <w:multiLevelType w:val="hybridMultilevel"/>
    <w:tmpl w:val="6582A6C4"/>
    <w:lvl w:ilvl="0" w:tplc="5D1213D0">
      <w:start w:val="2"/>
      <w:numFmt w:val="decimal"/>
      <w:lvlText w:val="%1."/>
      <w:lvlJc w:val="left"/>
      <w:pPr>
        <w:ind w:left="2670" w:hanging="360"/>
      </w:pPr>
      <w:rPr>
        <w:rFonts w:cstheme="minorHAnsi" w:hint="default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3390" w:hanging="360"/>
      </w:pPr>
    </w:lvl>
    <w:lvl w:ilvl="2" w:tplc="0409001B" w:tentative="1">
      <w:start w:val="1"/>
      <w:numFmt w:val="lowerRoman"/>
      <w:lvlText w:val="%3."/>
      <w:lvlJc w:val="right"/>
      <w:pPr>
        <w:ind w:left="4110" w:hanging="180"/>
      </w:pPr>
    </w:lvl>
    <w:lvl w:ilvl="3" w:tplc="0409000F" w:tentative="1">
      <w:start w:val="1"/>
      <w:numFmt w:val="decimal"/>
      <w:lvlText w:val="%4."/>
      <w:lvlJc w:val="left"/>
      <w:pPr>
        <w:ind w:left="4830" w:hanging="360"/>
      </w:pPr>
    </w:lvl>
    <w:lvl w:ilvl="4" w:tplc="04090019" w:tentative="1">
      <w:start w:val="1"/>
      <w:numFmt w:val="lowerLetter"/>
      <w:lvlText w:val="%5."/>
      <w:lvlJc w:val="left"/>
      <w:pPr>
        <w:ind w:left="5550" w:hanging="360"/>
      </w:pPr>
    </w:lvl>
    <w:lvl w:ilvl="5" w:tplc="0409001B" w:tentative="1">
      <w:start w:val="1"/>
      <w:numFmt w:val="lowerRoman"/>
      <w:lvlText w:val="%6."/>
      <w:lvlJc w:val="right"/>
      <w:pPr>
        <w:ind w:left="6270" w:hanging="180"/>
      </w:pPr>
    </w:lvl>
    <w:lvl w:ilvl="6" w:tplc="0409000F" w:tentative="1">
      <w:start w:val="1"/>
      <w:numFmt w:val="decimal"/>
      <w:lvlText w:val="%7."/>
      <w:lvlJc w:val="left"/>
      <w:pPr>
        <w:ind w:left="6990" w:hanging="360"/>
      </w:pPr>
    </w:lvl>
    <w:lvl w:ilvl="7" w:tplc="04090019" w:tentative="1">
      <w:start w:val="1"/>
      <w:numFmt w:val="lowerLetter"/>
      <w:lvlText w:val="%8."/>
      <w:lvlJc w:val="left"/>
      <w:pPr>
        <w:ind w:left="7710" w:hanging="360"/>
      </w:pPr>
    </w:lvl>
    <w:lvl w:ilvl="8" w:tplc="0409001B" w:tentative="1">
      <w:start w:val="1"/>
      <w:numFmt w:val="lowerRoman"/>
      <w:lvlText w:val="%9."/>
      <w:lvlJc w:val="right"/>
      <w:pPr>
        <w:ind w:left="8430" w:hanging="180"/>
      </w:pPr>
    </w:lvl>
  </w:abstractNum>
  <w:abstractNum w:abstractNumId="7" w15:restartNumberingAfterBreak="0">
    <w:nsid w:val="18E83CDA"/>
    <w:multiLevelType w:val="hybridMultilevel"/>
    <w:tmpl w:val="5DAC2958"/>
    <w:lvl w:ilvl="0" w:tplc="E5D00CE8">
      <w:start w:val="2021"/>
      <w:numFmt w:val="bullet"/>
      <w:lvlText w:val="-"/>
      <w:lvlJc w:val="left"/>
      <w:pPr>
        <w:ind w:left="1658" w:hanging="360"/>
      </w:pPr>
      <w:rPr>
        <w:rFonts w:ascii="Calibri" w:eastAsiaTheme="minorHAnsi" w:hAnsi="Calibri" w:cs="Calibri" w:hint="default"/>
        <w:b/>
        <w:sz w:val="28"/>
        <w:u w:val="none"/>
      </w:rPr>
    </w:lvl>
    <w:lvl w:ilvl="1" w:tplc="08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8" w15:restartNumberingAfterBreak="0">
    <w:nsid w:val="190506E3"/>
    <w:multiLevelType w:val="hybridMultilevel"/>
    <w:tmpl w:val="A894E9E0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150B6D"/>
    <w:multiLevelType w:val="hybridMultilevel"/>
    <w:tmpl w:val="77EAE3C0"/>
    <w:lvl w:ilvl="0" w:tplc="90FEE50A">
      <w:start w:val="4"/>
      <w:numFmt w:val="decimal"/>
      <w:lvlText w:val="%1."/>
      <w:lvlJc w:val="left"/>
      <w:pPr>
        <w:ind w:left="29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75" w:hanging="360"/>
      </w:pPr>
    </w:lvl>
    <w:lvl w:ilvl="2" w:tplc="0409001B" w:tentative="1">
      <w:start w:val="1"/>
      <w:numFmt w:val="lowerRoman"/>
      <w:lvlText w:val="%3."/>
      <w:lvlJc w:val="right"/>
      <w:pPr>
        <w:ind w:left="4395" w:hanging="180"/>
      </w:pPr>
    </w:lvl>
    <w:lvl w:ilvl="3" w:tplc="0409000F" w:tentative="1">
      <w:start w:val="1"/>
      <w:numFmt w:val="decimal"/>
      <w:lvlText w:val="%4."/>
      <w:lvlJc w:val="left"/>
      <w:pPr>
        <w:ind w:left="5115" w:hanging="360"/>
      </w:pPr>
    </w:lvl>
    <w:lvl w:ilvl="4" w:tplc="04090019" w:tentative="1">
      <w:start w:val="1"/>
      <w:numFmt w:val="lowerLetter"/>
      <w:lvlText w:val="%5."/>
      <w:lvlJc w:val="left"/>
      <w:pPr>
        <w:ind w:left="5835" w:hanging="360"/>
      </w:pPr>
    </w:lvl>
    <w:lvl w:ilvl="5" w:tplc="0409001B" w:tentative="1">
      <w:start w:val="1"/>
      <w:numFmt w:val="lowerRoman"/>
      <w:lvlText w:val="%6."/>
      <w:lvlJc w:val="right"/>
      <w:pPr>
        <w:ind w:left="6555" w:hanging="180"/>
      </w:pPr>
    </w:lvl>
    <w:lvl w:ilvl="6" w:tplc="0409000F" w:tentative="1">
      <w:start w:val="1"/>
      <w:numFmt w:val="decimal"/>
      <w:lvlText w:val="%7."/>
      <w:lvlJc w:val="left"/>
      <w:pPr>
        <w:ind w:left="7275" w:hanging="360"/>
      </w:pPr>
    </w:lvl>
    <w:lvl w:ilvl="7" w:tplc="04090019" w:tentative="1">
      <w:start w:val="1"/>
      <w:numFmt w:val="lowerLetter"/>
      <w:lvlText w:val="%8."/>
      <w:lvlJc w:val="left"/>
      <w:pPr>
        <w:ind w:left="7995" w:hanging="360"/>
      </w:pPr>
    </w:lvl>
    <w:lvl w:ilvl="8" w:tplc="0409001B" w:tentative="1">
      <w:start w:val="1"/>
      <w:numFmt w:val="lowerRoman"/>
      <w:lvlText w:val="%9."/>
      <w:lvlJc w:val="right"/>
      <w:pPr>
        <w:ind w:left="8715" w:hanging="180"/>
      </w:pPr>
    </w:lvl>
  </w:abstractNum>
  <w:abstractNum w:abstractNumId="10" w15:restartNumberingAfterBreak="0">
    <w:nsid w:val="1C243FE9"/>
    <w:multiLevelType w:val="hybridMultilevel"/>
    <w:tmpl w:val="0DEC61FC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B9458B"/>
    <w:multiLevelType w:val="hybridMultilevel"/>
    <w:tmpl w:val="3D647D0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E57E06"/>
    <w:multiLevelType w:val="hybridMultilevel"/>
    <w:tmpl w:val="E9029CAE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5B5839"/>
    <w:multiLevelType w:val="hybridMultilevel"/>
    <w:tmpl w:val="A1C0CEF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0553E5"/>
    <w:multiLevelType w:val="hybridMultilevel"/>
    <w:tmpl w:val="60F27F6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9098E"/>
    <w:multiLevelType w:val="hybridMultilevel"/>
    <w:tmpl w:val="A18AAF1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CC61EB"/>
    <w:multiLevelType w:val="hybridMultilevel"/>
    <w:tmpl w:val="A4C83264"/>
    <w:lvl w:ilvl="0" w:tplc="F3D035F6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0170EB"/>
    <w:multiLevelType w:val="hybridMultilevel"/>
    <w:tmpl w:val="6CE4D04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6959D5"/>
    <w:multiLevelType w:val="hybridMultilevel"/>
    <w:tmpl w:val="59021F94"/>
    <w:lvl w:ilvl="0" w:tplc="B5E6E02A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D12F91"/>
    <w:multiLevelType w:val="hybridMultilevel"/>
    <w:tmpl w:val="7742B6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E656D5"/>
    <w:multiLevelType w:val="hybridMultilevel"/>
    <w:tmpl w:val="DE2CDB54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9A3213"/>
    <w:multiLevelType w:val="hybridMultilevel"/>
    <w:tmpl w:val="C65C310E"/>
    <w:lvl w:ilvl="0" w:tplc="FA10CE16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1D04A5"/>
    <w:multiLevelType w:val="hybridMultilevel"/>
    <w:tmpl w:val="8842B1B0"/>
    <w:lvl w:ilvl="0" w:tplc="4342B642">
      <w:start w:val="202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C616FB"/>
    <w:multiLevelType w:val="hybridMultilevel"/>
    <w:tmpl w:val="FC4EE7DA"/>
    <w:lvl w:ilvl="0" w:tplc="55DA16CC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6B2ABA"/>
    <w:multiLevelType w:val="hybridMultilevel"/>
    <w:tmpl w:val="C04806F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021EBF"/>
    <w:multiLevelType w:val="hybridMultilevel"/>
    <w:tmpl w:val="A07092A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506CFD"/>
    <w:multiLevelType w:val="hybridMultilevel"/>
    <w:tmpl w:val="A93E191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7">
      <w:start w:val="1"/>
      <w:numFmt w:val="lowerLetter"/>
      <w:lvlText w:val="%2)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7A058F7"/>
    <w:multiLevelType w:val="hybridMultilevel"/>
    <w:tmpl w:val="AC3020A0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8C10C5"/>
    <w:multiLevelType w:val="hybridMultilevel"/>
    <w:tmpl w:val="1960D49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DD415E"/>
    <w:multiLevelType w:val="hybridMultilevel"/>
    <w:tmpl w:val="E07821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B9504C"/>
    <w:multiLevelType w:val="hybridMultilevel"/>
    <w:tmpl w:val="81F28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B91DE7"/>
    <w:multiLevelType w:val="hybridMultilevel"/>
    <w:tmpl w:val="A154B214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9F68A9"/>
    <w:multiLevelType w:val="hybridMultilevel"/>
    <w:tmpl w:val="DBC0D76A"/>
    <w:lvl w:ilvl="0" w:tplc="0C0A0017">
      <w:start w:val="1"/>
      <w:numFmt w:val="lowerLetter"/>
      <w:lvlText w:val="%1)"/>
      <w:lvlJc w:val="left"/>
      <w:pPr>
        <w:ind w:left="1428" w:hanging="360"/>
      </w:p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3" w15:restartNumberingAfterBreak="0">
    <w:nsid w:val="6D0D614A"/>
    <w:multiLevelType w:val="hybridMultilevel"/>
    <w:tmpl w:val="C7909AD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AC3AD5"/>
    <w:multiLevelType w:val="hybridMultilevel"/>
    <w:tmpl w:val="FCC6FAF0"/>
    <w:lvl w:ilvl="0" w:tplc="888029BE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243E7A"/>
    <w:multiLevelType w:val="hybridMultilevel"/>
    <w:tmpl w:val="FDF2F42E"/>
    <w:lvl w:ilvl="0" w:tplc="888029BE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601AFB"/>
    <w:multiLevelType w:val="hybridMultilevel"/>
    <w:tmpl w:val="251C00CA"/>
    <w:lvl w:ilvl="0" w:tplc="08090017">
      <w:start w:val="1"/>
      <w:numFmt w:val="lowerLetter"/>
      <w:lvlText w:val="%1)"/>
      <w:lvlJc w:val="left"/>
      <w:pPr>
        <w:ind w:left="81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37" w15:restartNumberingAfterBreak="0">
    <w:nsid w:val="7A137603"/>
    <w:multiLevelType w:val="hybridMultilevel"/>
    <w:tmpl w:val="E97AA9E4"/>
    <w:lvl w:ilvl="0" w:tplc="0409000F">
      <w:start w:val="1"/>
      <w:numFmt w:val="decimal"/>
      <w:lvlText w:val="%1.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num w:numId="1">
    <w:abstractNumId w:val="31"/>
  </w:num>
  <w:num w:numId="2">
    <w:abstractNumId w:val="14"/>
  </w:num>
  <w:num w:numId="3">
    <w:abstractNumId w:val="27"/>
  </w:num>
  <w:num w:numId="4">
    <w:abstractNumId w:val="12"/>
  </w:num>
  <w:num w:numId="5">
    <w:abstractNumId w:val="8"/>
  </w:num>
  <w:num w:numId="6">
    <w:abstractNumId w:val="17"/>
  </w:num>
  <w:num w:numId="7">
    <w:abstractNumId w:val="5"/>
  </w:num>
  <w:num w:numId="8">
    <w:abstractNumId w:val="11"/>
  </w:num>
  <w:num w:numId="9">
    <w:abstractNumId w:val="13"/>
  </w:num>
  <w:num w:numId="10">
    <w:abstractNumId w:val="15"/>
  </w:num>
  <w:num w:numId="11">
    <w:abstractNumId w:val="30"/>
  </w:num>
  <w:num w:numId="12">
    <w:abstractNumId w:val="26"/>
  </w:num>
  <w:num w:numId="13">
    <w:abstractNumId w:val="25"/>
  </w:num>
  <w:num w:numId="14">
    <w:abstractNumId w:val="32"/>
  </w:num>
  <w:num w:numId="15">
    <w:abstractNumId w:val="1"/>
  </w:num>
  <w:num w:numId="16">
    <w:abstractNumId w:val="20"/>
  </w:num>
  <w:num w:numId="17">
    <w:abstractNumId w:val="18"/>
  </w:num>
  <w:num w:numId="18">
    <w:abstractNumId w:val="37"/>
  </w:num>
  <w:num w:numId="19">
    <w:abstractNumId w:val="23"/>
  </w:num>
  <w:num w:numId="20">
    <w:abstractNumId w:val="29"/>
  </w:num>
  <w:num w:numId="21">
    <w:abstractNumId w:val="22"/>
  </w:num>
  <w:num w:numId="22">
    <w:abstractNumId w:val="7"/>
  </w:num>
  <w:num w:numId="23">
    <w:abstractNumId w:val="6"/>
  </w:num>
  <w:num w:numId="24">
    <w:abstractNumId w:val="19"/>
  </w:num>
  <w:num w:numId="25">
    <w:abstractNumId w:val="3"/>
  </w:num>
  <w:num w:numId="26">
    <w:abstractNumId w:val="35"/>
  </w:num>
  <w:num w:numId="27">
    <w:abstractNumId w:val="34"/>
  </w:num>
  <w:num w:numId="28">
    <w:abstractNumId w:val="36"/>
  </w:num>
  <w:num w:numId="29">
    <w:abstractNumId w:val="4"/>
  </w:num>
  <w:num w:numId="30">
    <w:abstractNumId w:val="2"/>
  </w:num>
  <w:num w:numId="31">
    <w:abstractNumId w:val="33"/>
  </w:num>
  <w:num w:numId="32">
    <w:abstractNumId w:val="24"/>
  </w:num>
  <w:num w:numId="33">
    <w:abstractNumId w:val="10"/>
  </w:num>
  <w:num w:numId="34">
    <w:abstractNumId w:val="28"/>
  </w:num>
  <w:num w:numId="35">
    <w:abstractNumId w:val="9"/>
  </w:num>
  <w:num w:numId="36">
    <w:abstractNumId w:val="16"/>
  </w:num>
  <w:num w:numId="37">
    <w:abstractNumId w:val="21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DEwNrK0MLMwMTVT0lEKTi0uzszPAykwMqoFAHk1278tAAAA"/>
  </w:docVars>
  <w:rsids>
    <w:rsidRoot w:val="00AE01AA"/>
    <w:rsid w:val="00042EBB"/>
    <w:rsid w:val="0006573A"/>
    <w:rsid w:val="0008382D"/>
    <w:rsid w:val="0008390C"/>
    <w:rsid w:val="0009269F"/>
    <w:rsid w:val="00093E78"/>
    <w:rsid w:val="00097791"/>
    <w:rsid w:val="000A6C2F"/>
    <w:rsid w:val="000B5502"/>
    <w:rsid w:val="000E5517"/>
    <w:rsid w:val="000F5991"/>
    <w:rsid w:val="000F66BF"/>
    <w:rsid w:val="000F6EC1"/>
    <w:rsid w:val="00122DEC"/>
    <w:rsid w:val="00133808"/>
    <w:rsid w:val="00166793"/>
    <w:rsid w:val="00186843"/>
    <w:rsid w:val="001D3636"/>
    <w:rsid w:val="001E501D"/>
    <w:rsid w:val="0021438A"/>
    <w:rsid w:val="00224014"/>
    <w:rsid w:val="0024074E"/>
    <w:rsid w:val="002528C9"/>
    <w:rsid w:val="002563DA"/>
    <w:rsid w:val="002657B9"/>
    <w:rsid w:val="0027345A"/>
    <w:rsid w:val="002743C8"/>
    <w:rsid w:val="002745A8"/>
    <w:rsid w:val="002856AF"/>
    <w:rsid w:val="0029398C"/>
    <w:rsid w:val="00293DD0"/>
    <w:rsid w:val="00296997"/>
    <w:rsid w:val="002A43E2"/>
    <w:rsid w:val="002A4C38"/>
    <w:rsid w:val="002B0320"/>
    <w:rsid w:val="002B5533"/>
    <w:rsid w:val="002F3CDE"/>
    <w:rsid w:val="003002B2"/>
    <w:rsid w:val="003023A8"/>
    <w:rsid w:val="00302F64"/>
    <w:rsid w:val="00303CC8"/>
    <w:rsid w:val="003116FC"/>
    <w:rsid w:val="003139D3"/>
    <w:rsid w:val="00317470"/>
    <w:rsid w:val="0032037A"/>
    <w:rsid w:val="00343E21"/>
    <w:rsid w:val="00347812"/>
    <w:rsid w:val="0036378C"/>
    <w:rsid w:val="003666DC"/>
    <w:rsid w:val="00366E83"/>
    <w:rsid w:val="00367C47"/>
    <w:rsid w:val="003818A1"/>
    <w:rsid w:val="00382635"/>
    <w:rsid w:val="0039105E"/>
    <w:rsid w:val="003A1F11"/>
    <w:rsid w:val="003C1D42"/>
    <w:rsid w:val="003C5CC5"/>
    <w:rsid w:val="003F1227"/>
    <w:rsid w:val="00414958"/>
    <w:rsid w:val="00436848"/>
    <w:rsid w:val="00442012"/>
    <w:rsid w:val="0045572B"/>
    <w:rsid w:val="00465165"/>
    <w:rsid w:val="00466D84"/>
    <w:rsid w:val="004705C6"/>
    <w:rsid w:val="00470B19"/>
    <w:rsid w:val="00493058"/>
    <w:rsid w:val="00496785"/>
    <w:rsid w:val="004B2199"/>
    <w:rsid w:val="004B65B9"/>
    <w:rsid w:val="004D2843"/>
    <w:rsid w:val="004D284C"/>
    <w:rsid w:val="004D707E"/>
    <w:rsid w:val="004E6063"/>
    <w:rsid w:val="004F534F"/>
    <w:rsid w:val="00531EBF"/>
    <w:rsid w:val="00532346"/>
    <w:rsid w:val="005470A4"/>
    <w:rsid w:val="00561EB5"/>
    <w:rsid w:val="00567D79"/>
    <w:rsid w:val="0058067A"/>
    <w:rsid w:val="00591ADE"/>
    <w:rsid w:val="005934B1"/>
    <w:rsid w:val="00594902"/>
    <w:rsid w:val="005978FB"/>
    <w:rsid w:val="005A0CA9"/>
    <w:rsid w:val="005A23A7"/>
    <w:rsid w:val="005A5547"/>
    <w:rsid w:val="005D11D6"/>
    <w:rsid w:val="005E3889"/>
    <w:rsid w:val="00602532"/>
    <w:rsid w:val="006063DB"/>
    <w:rsid w:val="00617391"/>
    <w:rsid w:val="00642EFE"/>
    <w:rsid w:val="006451F5"/>
    <w:rsid w:val="0066061A"/>
    <w:rsid w:val="006700DF"/>
    <w:rsid w:val="006736FF"/>
    <w:rsid w:val="006901D8"/>
    <w:rsid w:val="006A572A"/>
    <w:rsid w:val="006B019E"/>
    <w:rsid w:val="006D3633"/>
    <w:rsid w:val="006D4BCD"/>
    <w:rsid w:val="00702E9C"/>
    <w:rsid w:val="0071251E"/>
    <w:rsid w:val="007262E2"/>
    <w:rsid w:val="007310ED"/>
    <w:rsid w:val="00732277"/>
    <w:rsid w:val="00757F40"/>
    <w:rsid w:val="00767FFC"/>
    <w:rsid w:val="00772AFA"/>
    <w:rsid w:val="00774DD5"/>
    <w:rsid w:val="00781224"/>
    <w:rsid w:val="00786233"/>
    <w:rsid w:val="00787912"/>
    <w:rsid w:val="007A46DD"/>
    <w:rsid w:val="007A6247"/>
    <w:rsid w:val="007B1AB0"/>
    <w:rsid w:val="007B33CD"/>
    <w:rsid w:val="007B4A9A"/>
    <w:rsid w:val="007C60F2"/>
    <w:rsid w:val="007E1725"/>
    <w:rsid w:val="00804BF6"/>
    <w:rsid w:val="00825217"/>
    <w:rsid w:val="00853849"/>
    <w:rsid w:val="008952DD"/>
    <w:rsid w:val="008A21B0"/>
    <w:rsid w:val="008E0BF4"/>
    <w:rsid w:val="008F13F3"/>
    <w:rsid w:val="008F283C"/>
    <w:rsid w:val="008F4771"/>
    <w:rsid w:val="008F6377"/>
    <w:rsid w:val="00901188"/>
    <w:rsid w:val="009049EC"/>
    <w:rsid w:val="00916932"/>
    <w:rsid w:val="0093463B"/>
    <w:rsid w:val="00942B1C"/>
    <w:rsid w:val="00943749"/>
    <w:rsid w:val="0096503C"/>
    <w:rsid w:val="00976FF4"/>
    <w:rsid w:val="009A236F"/>
    <w:rsid w:val="009A2F37"/>
    <w:rsid w:val="009B63FA"/>
    <w:rsid w:val="009D56FD"/>
    <w:rsid w:val="009D6249"/>
    <w:rsid w:val="009E5BE7"/>
    <w:rsid w:val="009F2CB0"/>
    <w:rsid w:val="009F759D"/>
    <w:rsid w:val="00A1764F"/>
    <w:rsid w:val="00A17F1F"/>
    <w:rsid w:val="00A20667"/>
    <w:rsid w:val="00A32BDF"/>
    <w:rsid w:val="00A411D3"/>
    <w:rsid w:val="00A4204D"/>
    <w:rsid w:val="00A47661"/>
    <w:rsid w:val="00A530DA"/>
    <w:rsid w:val="00A63C9D"/>
    <w:rsid w:val="00A808C2"/>
    <w:rsid w:val="00A86A2E"/>
    <w:rsid w:val="00A8700A"/>
    <w:rsid w:val="00A87484"/>
    <w:rsid w:val="00AD5CA4"/>
    <w:rsid w:val="00AE01AA"/>
    <w:rsid w:val="00B1119E"/>
    <w:rsid w:val="00B16B60"/>
    <w:rsid w:val="00B209A5"/>
    <w:rsid w:val="00B2791B"/>
    <w:rsid w:val="00B527A4"/>
    <w:rsid w:val="00B63B9E"/>
    <w:rsid w:val="00B82014"/>
    <w:rsid w:val="00B824B8"/>
    <w:rsid w:val="00B91593"/>
    <w:rsid w:val="00B92C7F"/>
    <w:rsid w:val="00BA284E"/>
    <w:rsid w:val="00BA3E84"/>
    <w:rsid w:val="00BB1838"/>
    <w:rsid w:val="00BC0065"/>
    <w:rsid w:val="00BC02E7"/>
    <w:rsid w:val="00BC5E89"/>
    <w:rsid w:val="00BF0752"/>
    <w:rsid w:val="00BF0F39"/>
    <w:rsid w:val="00BF4098"/>
    <w:rsid w:val="00C01DC4"/>
    <w:rsid w:val="00C03933"/>
    <w:rsid w:val="00C12071"/>
    <w:rsid w:val="00C20A91"/>
    <w:rsid w:val="00C27C97"/>
    <w:rsid w:val="00C322BA"/>
    <w:rsid w:val="00C52288"/>
    <w:rsid w:val="00C55BF6"/>
    <w:rsid w:val="00C91244"/>
    <w:rsid w:val="00CB4C94"/>
    <w:rsid w:val="00CC7016"/>
    <w:rsid w:val="00CF2764"/>
    <w:rsid w:val="00D23239"/>
    <w:rsid w:val="00D25D7D"/>
    <w:rsid w:val="00D51E49"/>
    <w:rsid w:val="00D5717F"/>
    <w:rsid w:val="00D65DB1"/>
    <w:rsid w:val="00D71D41"/>
    <w:rsid w:val="00D77EB2"/>
    <w:rsid w:val="00D843B6"/>
    <w:rsid w:val="00D856A0"/>
    <w:rsid w:val="00DA018C"/>
    <w:rsid w:val="00DA1A37"/>
    <w:rsid w:val="00DA553A"/>
    <w:rsid w:val="00DD1BDF"/>
    <w:rsid w:val="00DF18FE"/>
    <w:rsid w:val="00E03E06"/>
    <w:rsid w:val="00E12D7B"/>
    <w:rsid w:val="00E1350E"/>
    <w:rsid w:val="00E14506"/>
    <w:rsid w:val="00E15271"/>
    <w:rsid w:val="00E16293"/>
    <w:rsid w:val="00E31DCD"/>
    <w:rsid w:val="00E338C9"/>
    <w:rsid w:val="00E73208"/>
    <w:rsid w:val="00EA1CC8"/>
    <w:rsid w:val="00EC33F3"/>
    <w:rsid w:val="00EE0B70"/>
    <w:rsid w:val="00EE5A2B"/>
    <w:rsid w:val="00EF05C9"/>
    <w:rsid w:val="00EF3918"/>
    <w:rsid w:val="00EF46F6"/>
    <w:rsid w:val="00EF5E3E"/>
    <w:rsid w:val="00F156B3"/>
    <w:rsid w:val="00F318E4"/>
    <w:rsid w:val="00F5501F"/>
    <w:rsid w:val="00F6673E"/>
    <w:rsid w:val="00F96ABE"/>
    <w:rsid w:val="00FB3354"/>
    <w:rsid w:val="00FB6A16"/>
    <w:rsid w:val="00FC16AE"/>
    <w:rsid w:val="00FC28FA"/>
    <w:rsid w:val="00FC51DE"/>
    <w:rsid w:val="00FD224F"/>
    <w:rsid w:val="00FD7994"/>
    <w:rsid w:val="00FE2320"/>
    <w:rsid w:val="00FE35BD"/>
    <w:rsid w:val="00FE3A4F"/>
    <w:rsid w:val="00FE3B99"/>
    <w:rsid w:val="00FF4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D8E6CC4"/>
  <w15:chartTrackingRefBased/>
  <w15:docId w15:val="{4BC5A242-632A-414E-B9B5-A4FF587BA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4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0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7310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39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90C"/>
  </w:style>
  <w:style w:type="paragraph" w:styleId="Footer">
    <w:name w:val="footer"/>
    <w:basedOn w:val="Normal"/>
    <w:link w:val="FooterChar"/>
    <w:uiPriority w:val="99"/>
    <w:unhideWhenUsed/>
    <w:rsid w:val="000839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90C"/>
  </w:style>
  <w:style w:type="character" w:styleId="PlaceholderText">
    <w:name w:val="Placeholder Text"/>
    <w:basedOn w:val="DefaultParagraphFont"/>
    <w:uiPriority w:val="99"/>
    <w:semiHidden/>
    <w:rsid w:val="00804BF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6F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FF4"/>
    <w:rPr>
      <w:rFonts w:ascii="Segoe UI" w:hAnsi="Segoe UI" w:cs="Segoe UI"/>
      <w:sz w:val="18"/>
      <w:szCs w:val="18"/>
    </w:rPr>
  </w:style>
  <w:style w:type="character" w:customStyle="1" w:styleId="tlid-translation">
    <w:name w:val="tlid-translation"/>
    <w:basedOn w:val="DefaultParagraphFont"/>
    <w:rsid w:val="00303CC8"/>
  </w:style>
  <w:style w:type="character" w:customStyle="1" w:styleId="ListParagraphChar">
    <w:name w:val="List Paragraph Char"/>
    <w:link w:val="ListParagraph"/>
    <w:uiPriority w:val="34"/>
    <w:locked/>
    <w:rsid w:val="008A21B0"/>
  </w:style>
  <w:style w:type="paragraph" w:styleId="NormalWeb">
    <w:name w:val="Normal (Web)"/>
    <w:basedOn w:val="Normal"/>
    <w:uiPriority w:val="99"/>
    <w:unhideWhenUsed/>
    <w:rsid w:val="008A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8A21B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31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DF70E9-C6AE-44CD-8518-4AA17382A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201</Words>
  <Characters>12547</Characters>
  <Application>Microsoft Office Word</Application>
  <DocSecurity>0</DocSecurity>
  <Lines>10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o Alberto Eseverri Laspalas</dc:creator>
  <cp:keywords/>
  <dc:description/>
  <cp:lastModifiedBy>Manuel Rodríguez Delgado</cp:lastModifiedBy>
  <cp:revision>2</cp:revision>
  <cp:lastPrinted>2019-10-28T18:26:00Z</cp:lastPrinted>
  <dcterms:created xsi:type="dcterms:W3CDTF">2021-05-31T09:28:00Z</dcterms:created>
  <dcterms:modified xsi:type="dcterms:W3CDTF">2021-05-31T09:28:00Z</dcterms:modified>
</cp:coreProperties>
</file>